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905D4" w:rsidRPr="00C905D4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65004" w:rsidRPr="00C905D4" w:rsidRDefault="003012B2" w:rsidP="003A09FA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Documento dirigido a 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:rsidR="003D7518" w:rsidRPr="00C905D4" w:rsidRDefault="003D7518" w:rsidP="003D751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:rsidR="00C65004" w:rsidRPr="00C905D4" w:rsidRDefault="003D7518" w:rsidP="003D751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Gestores(as) de Proyectos</w:t>
            </w: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65004" w:rsidRPr="00C905D4" w:rsidRDefault="008F3AE0" w:rsidP="003A09FA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:rsidR="00C65004" w:rsidRPr="00C905D4" w:rsidRDefault="003D7518" w:rsidP="008F3AE0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Contrataciones de personal a cargo de proyectos, en calidad de honorarios y contrata, según corresponda. </w:t>
            </w:r>
          </w:p>
        </w:tc>
      </w:tr>
      <w:tr w:rsidR="00C905D4" w:rsidRPr="00C905D4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65004" w:rsidRPr="00C905D4" w:rsidRDefault="003012B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:rsidR="003012B2" w:rsidRPr="00C905D4" w:rsidRDefault="003012B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:rsidR="005F2D42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Cuando los proyectos requieran servicios de externos para desarrollar sus actividades, tales como, ayudantes, memoristas, personal técnico, profesionales, etc., deberán pagar los servicios prestados a través de un convenio de honorarios o contrata, según corresponda, 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lo cual debe ser </w:t>
            </w:r>
            <w:r w:rsidRPr="00C905D4">
              <w:rPr>
                <w:rFonts w:ascii="Calibri" w:hAnsi="Calibri"/>
                <w:sz w:val="24"/>
                <w:szCs w:val="24"/>
              </w:rPr>
              <w:t>solicitado por el director(a) del proyecto.</w:t>
            </w:r>
          </w:p>
          <w:p w:rsidR="003012B2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El proceso de contratación a honorarios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 y contratas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>considera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las siguientes etapas:</w:t>
            </w:r>
          </w:p>
          <w:p w:rsidR="000537FE" w:rsidRPr="00C905D4" w:rsidRDefault="000537FE" w:rsidP="00F2591F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12B2" w:rsidRPr="00C905D4" w:rsidRDefault="003012B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FDF" w:rsidRPr="00C905D4" w:rsidRDefault="005F2D42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</w:rPr>
              <w:t xml:space="preserve">Etapa I: </w:t>
            </w:r>
            <w:r w:rsidR="003D6FDF" w:rsidRPr="00C905D4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C905D4" w:rsidRPr="00C905D4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Llenar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 formulario de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llamado a</w:t>
            </w:r>
            <w:r w:rsidR="001C60FF" w:rsidRPr="00C905D4">
              <w:rPr>
                <w:rFonts w:ascii="Calibri" w:hAnsi="Calibri"/>
                <w:sz w:val="24"/>
                <w:szCs w:val="24"/>
              </w:rPr>
              <w:t xml:space="preserve"> concurso (formato en </w:t>
            </w:r>
            <w:r w:rsidR="00B91AE8"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</w:t>
            </w:r>
            <w:r w:rsidRPr="00C905D4">
              <w:rPr>
                <w:rFonts w:ascii="Calibri" w:hAnsi="Calibri"/>
                <w:sz w:val="24"/>
                <w:szCs w:val="24"/>
              </w:rPr>
              <w:t>).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 La convocatoria debe señalar expresamente si corresponde a un cargo a Honorarios o Contrata.</w:t>
            </w:r>
          </w:p>
          <w:p w:rsidR="003D6FDF" w:rsidRPr="00C905D4" w:rsidRDefault="003D6FDF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65004" w:rsidRPr="00C905D4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FDF" w:rsidRPr="00C905D4" w:rsidRDefault="005D5D23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Confeccionar y e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 xml:space="preserve">nviar rubrica de evaluación (formato en </w:t>
            </w:r>
            <w:r w:rsidR="005F2D42"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I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>).</w:t>
            </w:r>
          </w:p>
          <w:p w:rsidR="003D6FDF" w:rsidRPr="00C905D4" w:rsidRDefault="003D6FDF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2591F" w:rsidRPr="00C905D4" w:rsidRDefault="00F2591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2591F" w:rsidRPr="00C905D4" w:rsidRDefault="00F2591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2591F" w:rsidRPr="00C905D4" w:rsidRDefault="00F2591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C905D4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Llenar ficha de revisión previa (formato en </w:t>
            </w:r>
            <w:r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</w:t>
            </w:r>
            <w:r w:rsidR="00B91AE8" w:rsidRPr="00C905D4">
              <w:rPr>
                <w:rFonts w:ascii="Calibri" w:hAnsi="Calibri"/>
                <w:b/>
                <w:sz w:val="24"/>
                <w:szCs w:val="24"/>
              </w:rPr>
              <w:t>II</w:t>
            </w:r>
            <w:r w:rsidRPr="00C905D4">
              <w:rPr>
                <w:rFonts w:ascii="Calibri" w:hAnsi="Calibri"/>
                <w:sz w:val="24"/>
                <w:szCs w:val="24"/>
              </w:rPr>
              <w:t>).</w:t>
            </w:r>
          </w:p>
          <w:p w:rsidR="003D6FDF" w:rsidRPr="00C905D4" w:rsidRDefault="003D6FD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:rsidR="00CF2F8F" w:rsidRPr="00C905D4" w:rsidRDefault="00CF2F8F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3D6FDF" w:rsidRPr="00C905D4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4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Enviar </w:t>
            </w:r>
            <w:r w:rsidR="00C905D4" w:rsidRPr="009475A3">
              <w:rPr>
                <w:rFonts w:ascii="Calibri" w:hAnsi="Calibri"/>
                <w:sz w:val="24"/>
                <w:szCs w:val="24"/>
              </w:rPr>
              <w:t>la documentación</w:t>
            </w:r>
            <w:r w:rsidR="00C905D4" w:rsidRPr="00C905D4">
              <w:rPr>
                <w:rFonts w:ascii="Calibri" w:hAnsi="Calibri"/>
                <w:strike/>
                <w:sz w:val="24"/>
                <w:szCs w:val="24"/>
              </w:rPr>
              <w:t xml:space="preserve"> </w:t>
            </w:r>
            <w:r w:rsidRPr="00C905D4">
              <w:rPr>
                <w:rFonts w:ascii="Calibri" w:hAnsi="Calibri"/>
                <w:sz w:val="24"/>
                <w:szCs w:val="24"/>
              </w:rPr>
              <w:t>por oficio al Director(a) de la Dirección de Proyectos de Desarrollo Institucional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,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con al menos 2 meses de anticipación.</w:t>
            </w:r>
          </w:p>
          <w:p w:rsidR="003D6FDF" w:rsidRPr="00C905D4" w:rsidRDefault="003D6FD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:rsidR="003D6FDF" w:rsidRPr="00C905D4" w:rsidRDefault="003D6FDF"/>
    <w:p w:rsidR="006C10AF" w:rsidRPr="00C905D4" w:rsidRDefault="006C10AF"/>
    <w:p w:rsidR="006C10AF" w:rsidRPr="00C905D4" w:rsidRDefault="006C10AF"/>
    <w:p w:rsidR="006C10AF" w:rsidRPr="00C905D4" w:rsidRDefault="006C10AF"/>
    <w:p w:rsidR="006C10AF" w:rsidRPr="00C905D4" w:rsidRDefault="006C10AF"/>
    <w:p w:rsidR="006C10AF" w:rsidRPr="00C905D4" w:rsidRDefault="006C10AF"/>
    <w:p w:rsidR="006C10AF" w:rsidRPr="00C905D4" w:rsidRDefault="006C10AF"/>
    <w:tbl>
      <w:tblPr>
        <w:tblW w:w="5000" w:type="pct"/>
        <w:tblLook w:val="04A0" w:firstRow="1" w:lastRow="0" w:firstColumn="1" w:lastColumn="0" w:noHBand="0" w:noVBand="1"/>
      </w:tblPr>
      <w:tblGrid>
        <w:gridCol w:w="8828"/>
      </w:tblGrid>
      <w:tr w:rsidR="005F2D42" w:rsidRPr="00C905D4" w:rsidTr="003A09FA">
        <w:trPr>
          <w:trHeight w:val="58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Observaciones:</w:t>
            </w:r>
          </w:p>
          <w:p w:rsidR="005F2D42" w:rsidRPr="00C905D4" w:rsidRDefault="005F2D4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:rsidR="006C58BC" w:rsidRPr="00C905D4" w:rsidRDefault="006C58BC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l llamado a concurso y rubrica de evaluación son enviados al Departamento de Recursos Humanos para su revisión y control de legalidad.</w:t>
            </w:r>
          </w:p>
          <w:p w:rsidR="005F2D42" w:rsidRDefault="006C58BC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osteriormente l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 xml:space="preserve">a documentación </w:t>
            </w:r>
            <w:r>
              <w:rPr>
                <w:rFonts w:ascii="Calibri" w:hAnsi="Calibri"/>
                <w:sz w:val="24"/>
                <w:szCs w:val="24"/>
              </w:rPr>
              <w:t>es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 xml:space="preserve"> enviada al 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Dep</w:t>
            </w:r>
            <w:r>
              <w:rPr>
                <w:rFonts w:ascii="Calibri" w:hAnsi="Calibri"/>
                <w:sz w:val="24"/>
                <w:szCs w:val="24"/>
              </w:rPr>
              <w:t>ar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t</w:t>
            </w:r>
            <w:r>
              <w:rPr>
                <w:rFonts w:ascii="Calibri" w:hAnsi="Calibri"/>
                <w:sz w:val="24"/>
                <w:szCs w:val="24"/>
              </w:rPr>
              <w:t>ament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o de F</w:t>
            </w:r>
            <w:r>
              <w:rPr>
                <w:rFonts w:ascii="Calibri" w:hAnsi="Calibri"/>
                <w:sz w:val="24"/>
                <w:szCs w:val="24"/>
              </w:rPr>
              <w:t>ortaleci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miento Institucional</w:t>
            </w:r>
            <w:r>
              <w:rPr>
                <w:rFonts w:ascii="Calibri" w:hAnsi="Calibri"/>
                <w:sz w:val="24"/>
                <w:szCs w:val="24"/>
              </w:rPr>
              <w:t xml:space="preserve"> del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 xml:space="preserve"> MINEDUC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 xml:space="preserve"> para su revisión previa. </w:t>
            </w:r>
            <w:r w:rsidR="006C10AF" w:rsidRPr="00C905D4">
              <w:rPr>
                <w:rFonts w:ascii="Calibri" w:hAnsi="Calibri"/>
                <w:sz w:val="24"/>
                <w:szCs w:val="24"/>
              </w:rPr>
              <w:t xml:space="preserve"> 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>Tener presente que cuando se cuente con el visto bueno del MINEDUC se publica el llamado a concurso.</w:t>
            </w:r>
          </w:p>
          <w:p w:rsidR="00696731" w:rsidRPr="00C905D4" w:rsidRDefault="00696731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n el caso de contratación en la modalidad de Contrata, el llamado debe ser publicado en un diario de circulación nacional.</w:t>
            </w:r>
          </w:p>
          <w:p w:rsidR="005F2D42" w:rsidRPr="00C905D4" w:rsidRDefault="005F2D42" w:rsidP="006C58BC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</w:tbl>
    <w:p w:rsidR="005F2D42" w:rsidRPr="00C905D4" w:rsidRDefault="005F2D42"/>
    <w:p w:rsidR="005F2D42" w:rsidRPr="00C905D4" w:rsidRDefault="005F2D42"/>
    <w:p w:rsidR="005F2D42" w:rsidRPr="00C905D4" w:rsidRDefault="005F2D4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6766"/>
        <w:gridCol w:w="986"/>
      </w:tblGrid>
      <w:tr w:rsidR="00C905D4" w:rsidRPr="00C905D4" w:rsidTr="003A09FA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2D42" w:rsidRPr="00C905D4" w:rsidRDefault="005F2D42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</w:rPr>
              <w:t>Etapa II: Descripción de Actividades</w:t>
            </w:r>
          </w:p>
        </w:tc>
      </w:tr>
      <w:tr w:rsidR="00C905D4" w:rsidRPr="00C905D4" w:rsidTr="003A09FA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A09FA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Enviar acta de selección y adjudicación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 (acta de resultados de la convocatoria)</w:t>
            </w:r>
            <w:r w:rsidRPr="00C905D4">
              <w:rPr>
                <w:rFonts w:ascii="Calibri" w:hAnsi="Calibri"/>
                <w:sz w:val="24"/>
                <w:szCs w:val="24"/>
              </w:rPr>
              <w:t>.</w:t>
            </w:r>
            <w:r w:rsidR="00F3412A">
              <w:rPr>
                <w:rFonts w:ascii="Calibri" w:hAnsi="Calibri"/>
                <w:sz w:val="24"/>
                <w:szCs w:val="24"/>
              </w:rPr>
              <w:t xml:space="preserve"> </w:t>
            </w:r>
            <w:r w:rsidR="00F3412A">
              <w:rPr>
                <w:rFonts w:ascii="Calibri" w:hAnsi="Calibri"/>
                <w:b/>
                <w:sz w:val="24"/>
                <w:szCs w:val="24"/>
              </w:rPr>
              <w:t>ANEXO IV.</w:t>
            </w:r>
          </w:p>
        </w:tc>
      </w:tr>
      <w:tr w:rsidR="00C905D4" w:rsidRPr="00C905D4" w:rsidTr="003A09FA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Adjuntar </w:t>
            </w:r>
            <w:proofErr w:type="spellStart"/>
            <w:r w:rsidRPr="00C905D4">
              <w:rPr>
                <w:rFonts w:ascii="Calibri" w:hAnsi="Calibri"/>
                <w:sz w:val="24"/>
                <w:szCs w:val="24"/>
              </w:rPr>
              <w:t>cv</w:t>
            </w:r>
            <w:proofErr w:type="spellEnd"/>
            <w:r w:rsidRPr="00C905D4">
              <w:rPr>
                <w:rFonts w:ascii="Calibri" w:hAnsi="Calibri"/>
                <w:sz w:val="24"/>
                <w:szCs w:val="24"/>
              </w:rPr>
              <w:t xml:space="preserve"> y antecedentes solicitados en el llamado a concurso de </w:t>
            </w:r>
            <w:r w:rsidR="006C58BC">
              <w:rPr>
                <w:rFonts w:ascii="Calibri" w:hAnsi="Calibri"/>
                <w:sz w:val="24"/>
                <w:szCs w:val="24"/>
              </w:rPr>
              <w:t xml:space="preserve">todos </w:t>
            </w:r>
            <w:r w:rsidRPr="00C905D4">
              <w:rPr>
                <w:rFonts w:ascii="Calibri" w:hAnsi="Calibri"/>
                <w:sz w:val="24"/>
                <w:szCs w:val="24"/>
              </w:rPr>
              <w:t>los participantes.</w:t>
            </w:r>
          </w:p>
        </w:tc>
      </w:tr>
      <w:tr w:rsidR="00C905D4" w:rsidRPr="00C905D4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2D42" w:rsidRPr="00C905D4" w:rsidRDefault="005F2D42" w:rsidP="005D5D23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Enviar 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>todos los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documentos por oficio al Director(a) de la Dirección de Proyec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>tos de Desarrollo Institucional.</w:t>
            </w:r>
          </w:p>
        </w:tc>
      </w:tr>
    </w:tbl>
    <w:p w:rsidR="005F2D42" w:rsidRDefault="005F2D42" w:rsidP="005F2D42"/>
    <w:p w:rsidR="000F7B97" w:rsidRDefault="000F7B97" w:rsidP="00FA0C7B">
      <w:pPr>
        <w:rPr>
          <w:rFonts w:ascii="Calibri" w:hAnsi="Calibri"/>
          <w:b/>
          <w:sz w:val="24"/>
          <w:szCs w:val="24"/>
          <w:u w:val="single"/>
        </w:rPr>
      </w:pPr>
    </w:p>
    <w:p w:rsidR="000F7B97" w:rsidRDefault="000F7B97" w:rsidP="00FA0C7B">
      <w:pPr>
        <w:rPr>
          <w:rFonts w:ascii="Calibri" w:hAnsi="Calibri"/>
          <w:b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64DA31" wp14:editId="0BE16ABF">
                <wp:simplePos x="0" y="0"/>
                <wp:positionH relativeFrom="margin">
                  <wp:align>right</wp:align>
                </wp:positionH>
                <wp:positionV relativeFrom="paragraph">
                  <wp:posOffset>163195</wp:posOffset>
                </wp:positionV>
                <wp:extent cx="5600700" cy="1835150"/>
                <wp:effectExtent l="0" t="0" r="19050" b="1270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0700" cy="1835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BEA536" id="Rectángulo 7" o:spid="_x0000_s1026" style="position:absolute;margin-left:389.8pt;margin-top:12.85pt;width:441pt;height:144.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" filled="f" strokecolor="black [3213]" strokeweight=".25pt">
                <w10:wrap anchorx="margin"/>
              </v:rect>
            </w:pict>
          </mc:Fallback>
        </mc:AlternateContent>
      </w:r>
    </w:p>
    <w:p w:rsidR="00FA0C7B" w:rsidRPr="00C905D4" w:rsidRDefault="00FA0C7B" w:rsidP="000F7B97">
      <w:pPr>
        <w:ind w:left="142"/>
        <w:rPr>
          <w:rFonts w:ascii="Calibri" w:hAnsi="Calibri"/>
          <w:b/>
          <w:sz w:val="24"/>
          <w:szCs w:val="24"/>
          <w:u w:val="single"/>
        </w:rPr>
      </w:pPr>
      <w:r w:rsidRPr="00C905D4">
        <w:rPr>
          <w:rFonts w:ascii="Calibri" w:hAnsi="Calibri"/>
          <w:b/>
          <w:sz w:val="24"/>
          <w:szCs w:val="24"/>
          <w:u w:val="single"/>
        </w:rPr>
        <w:t>Observaciones:</w:t>
      </w:r>
    </w:p>
    <w:p w:rsidR="00FA0C7B" w:rsidRPr="00C905D4" w:rsidRDefault="00FA0C7B" w:rsidP="00FA0C7B">
      <w:pPr>
        <w:rPr>
          <w:rFonts w:ascii="Calibri" w:hAnsi="Calibri"/>
          <w:b/>
          <w:sz w:val="24"/>
          <w:szCs w:val="24"/>
          <w:u w:val="single"/>
        </w:rPr>
      </w:pPr>
    </w:p>
    <w:p w:rsidR="000F7B97" w:rsidRDefault="00395428" w:rsidP="00E24BAD">
      <w:pPr>
        <w:ind w:left="142" w:right="191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Una</w:t>
      </w:r>
      <w:r w:rsidR="000F7B97">
        <w:rPr>
          <w:rFonts w:ascii="Calibri" w:hAnsi="Calibri"/>
          <w:sz w:val="24"/>
          <w:szCs w:val="24"/>
        </w:rPr>
        <w:t xml:space="preserve"> vez recibido los antecedent</w:t>
      </w:r>
      <w:r>
        <w:rPr>
          <w:rFonts w:ascii="Calibri" w:hAnsi="Calibri"/>
          <w:sz w:val="24"/>
          <w:szCs w:val="24"/>
        </w:rPr>
        <w:t xml:space="preserve">es, se </w:t>
      </w:r>
      <w:r w:rsidR="00E24BAD">
        <w:rPr>
          <w:rFonts w:ascii="Calibri" w:hAnsi="Calibri"/>
          <w:sz w:val="24"/>
          <w:szCs w:val="24"/>
        </w:rPr>
        <w:t>enviará la solicitud a la Dirección de Personal y Administración de Campus</w:t>
      </w:r>
      <w:r w:rsidR="000F7B97">
        <w:rPr>
          <w:rFonts w:ascii="Calibri" w:hAnsi="Calibri"/>
          <w:sz w:val="24"/>
          <w:szCs w:val="24"/>
        </w:rPr>
        <w:t xml:space="preserve"> para que realice la entrevista </w:t>
      </w:r>
      <w:r>
        <w:rPr>
          <w:rFonts w:ascii="Calibri" w:hAnsi="Calibri"/>
          <w:sz w:val="24"/>
          <w:szCs w:val="24"/>
        </w:rPr>
        <w:t>Psicológica</w:t>
      </w:r>
      <w:r w:rsidR="000F7B97">
        <w:rPr>
          <w:rFonts w:ascii="Calibri" w:hAnsi="Calibri"/>
          <w:sz w:val="24"/>
          <w:szCs w:val="24"/>
        </w:rPr>
        <w:t xml:space="preserve"> a la persona que haya sido preseleccionada.</w:t>
      </w:r>
    </w:p>
    <w:p w:rsidR="00395428" w:rsidRDefault="00395428" w:rsidP="00395428">
      <w:pPr>
        <w:ind w:left="142" w:right="191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Una vez recibida la respuesta, de ser favorable se envía l</w:t>
      </w:r>
      <w:r w:rsidR="00FA0C7B" w:rsidRPr="00C905D4">
        <w:rPr>
          <w:rFonts w:ascii="Calibri" w:hAnsi="Calibri"/>
          <w:sz w:val="24"/>
          <w:szCs w:val="24"/>
        </w:rPr>
        <w:t>a documentación al Dep</w:t>
      </w:r>
      <w:r>
        <w:rPr>
          <w:rFonts w:ascii="Calibri" w:hAnsi="Calibri"/>
          <w:sz w:val="24"/>
          <w:szCs w:val="24"/>
        </w:rPr>
        <w:t>artamen</w:t>
      </w:r>
      <w:r w:rsidR="00FA0C7B" w:rsidRPr="00C905D4">
        <w:rPr>
          <w:rFonts w:ascii="Calibri" w:hAnsi="Calibri"/>
          <w:sz w:val="24"/>
          <w:szCs w:val="24"/>
        </w:rPr>
        <w:t>to de F</w:t>
      </w:r>
      <w:r w:rsidR="000F7B97">
        <w:rPr>
          <w:rFonts w:ascii="Calibri" w:hAnsi="Calibri"/>
          <w:sz w:val="24"/>
          <w:szCs w:val="24"/>
        </w:rPr>
        <w:t>ortalecimi</w:t>
      </w:r>
      <w:r w:rsidR="00FA0C7B" w:rsidRPr="00C905D4">
        <w:rPr>
          <w:rFonts w:ascii="Calibri" w:hAnsi="Calibri"/>
          <w:sz w:val="24"/>
          <w:szCs w:val="24"/>
        </w:rPr>
        <w:t xml:space="preserve">ento Institucional MINEDUC para su revisión previa.  </w:t>
      </w:r>
    </w:p>
    <w:p w:rsidR="00FA0C7B" w:rsidRPr="00C905D4" w:rsidRDefault="00FA0C7B" w:rsidP="00395428">
      <w:pPr>
        <w:ind w:left="142" w:right="191"/>
        <w:jc w:val="both"/>
        <w:rPr>
          <w:rFonts w:ascii="Calibri" w:hAnsi="Calibri"/>
          <w:sz w:val="24"/>
          <w:szCs w:val="24"/>
        </w:rPr>
      </w:pPr>
      <w:r w:rsidRPr="00C905D4">
        <w:rPr>
          <w:rFonts w:ascii="Calibri" w:hAnsi="Calibri"/>
          <w:sz w:val="24"/>
          <w:szCs w:val="24"/>
        </w:rPr>
        <w:lastRenderedPageBreak/>
        <w:t>Tener presente que cuando se cuente con el visto bueno del MINEDUC se puede contratar.</w:t>
      </w:r>
    </w:p>
    <w:p w:rsidR="00943B63" w:rsidRDefault="00943B63" w:rsidP="005F2D42"/>
    <w:p w:rsidR="005F2D42" w:rsidRDefault="005F2D4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6766"/>
        <w:gridCol w:w="986"/>
      </w:tblGrid>
      <w:tr w:rsidR="00D925F0" w:rsidRPr="007C5C5C" w:rsidTr="003A09FA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25F0" w:rsidRPr="007C5C5C" w:rsidRDefault="00D925F0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Etapa II</w:t>
            </w:r>
            <w:r w:rsidR="006C10AF">
              <w:rPr>
                <w:rFonts w:ascii="Calibri" w:hAnsi="Calibri"/>
                <w:b/>
                <w:sz w:val="24"/>
                <w:szCs w:val="24"/>
              </w:rPr>
              <w:t>I</w:t>
            </w:r>
            <w:r>
              <w:rPr>
                <w:rFonts w:ascii="Calibri" w:hAnsi="Calibri"/>
                <w:b/>
                <w:sz w:val="24"/>
                <w:szCs w:val="24"/>
              </w:rPr>
              <w:t xml:space="preserve">: </w:t>
            </w:r>
            <w:r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D925F0" w:rsidRPr="007C5C5C" w:rsidTr="003A09FA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D925F0" w:rsidRPr="007C5C5C" w:rsidTr="003A09FA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6C10AF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C10AF">
              <w:rPr>
                <w:rFonts w:ascii="Calibri" w:hAnsi="Calibri"/>
                <w:sz w:val="24"/>
                <w:szCs w:val="24"/>
              </w:rPr>
              <w:t>Enviar formulario de convenio a</w:t>
            </w:r>
            <w:r w:rsidR="001C60FF">
              <w:rPr>
                <w:rFonts w:ascii="Calibri" w:hAnsi="Calibri"/>
                <w:sz w:val="24"/>
                <w:szCs w:val="24"/>
              </w:rPr>
              <w:t xml:space="preserve"> honorarios (formato en </w:t>
            </w:r>
            <w:r w:rsidR="00F6347E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B91AE8">
              <w:rPr>
                <w:rFonts w:ascii="Calibri" w:hAnsi="Calibri"/>
                <w:b/>
                <w:sz w:val="24"/>
                <w:szCs w:val="24"/>
              </w:rPr>
              <w:t>V</w:t>
            </w:r>
            <w:r w:rsidRPr="006C10AF">
              <w:rPr>
                <w:rFonts w:ascii="Calibri" w:hAnsi="Calibri"/>
                <w:sz w:val="24"/>
                <w:szCs w:val="24"/>
              </w:rPr>
              <w:t>).</w:t>
            </w:r>
          </w:p>
        </w:tc>
      </w:tr>
      <w:tr w:rsidR="00D925F0" w:rsidRPr="007C5C5C" w:rsidTr="003A09FA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D925F0" w:rsidRPr="007C5C5C" w:rsidTr="00943B63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25F0" w:rsidRPr="007C5C5C" w:rsidRDefault="00D925F0" w:rsidP="0039542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5F2D42">
              <w:rPr>
                <w:rFonts w:ascii="Calibri" w:hAnsi="Calibri"/>
                <w:sz w:val="24"/>
                <w:szCs w:val="24"/>
              </w:rPr>
              <w:t xml:space="preserve">Adjuntar </w:t>
            </w:r>
            <w:proofErr w:type="spellStart"/>
            <w:r w:rsidRPr="005F2D42">
              <w:rPr>
                <w:rFonts w:ascii="Calibri" w:hAnsi="Calibri"/>
                <w:sz w:val="24"/>
                <w:szCs w:val="24"/>
              </w:rPr>
              <w:t>cv</w:t>
            </w:r>
            <w:proofErr w:type="spellEnd"/>
            <w:r w:rsidR="00395428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943B63">
              <w:rPr>
                <w:rFonts w:ascii="Calibri" w:hAnsi="Calibri"/>
                <w:sz w:val="24"/>
                <w:szCs w:val="24"/>
              </w:rPr>
              <w:t>c</w:t>
            </w:r>
            <w:r w:rsidR="00943B63" w:rsidRPr="00943B63">
              <w:rPr>
                <w:rFonts w:ascii="Calibri" w:hAnsi="Calibri"/>
                <w:sz w:val="24"/>
                <w:szCs w:val="24"/>
              </w:rPr>
              <w:t>ertificado de antecedentes, fotocopia de carnet, titulo original</w:t>
            </w:r>
            <w:r w:rsidR="00943B63">
              <w:rPr>
                <w:rFonts w:ascii="Calibri" w:hAnsi="Calibri"/>
                <w:sz w:val="24"/>
                <w:szCs w:val="24"/>
              </w:rPr>
              <w:t xml:space="preserve"> u otro que corresponda</w:t>
            </w:r>
            <w:r w:rsidRPr="005F2D42">
              <w:rPr>
                <w:rFonts w:ascii="Calibri" w:hAnsi="Calibri"/>
                <w:sz w:val="24"/>
                <w:szCs w:val="24"/>
              </w:rPr>
              <w:t xml:space="preserve"> d</w:t>
            </w:r>
            <w:r w:rsidR="00943B63">
              <w:rPr>
                <w:rFonts w:ascii="Calibri" w:hAnsi="Calibri"/>
                <w:sz w:val="24"/>
                <w:szCs w:val="24"/>
              </w:rPr>
              <w:t>el</w:t>
            </w:r>
            <w:r w:rsidRPr="005F2D42">
              <w:rPr>
                <w:rFonts w:ascii="Calibri" w:hAnsi="Calibri"/>
                <w:sz w:val="24"/>
                <w:szCs w:val="24"/>
              </w:rPr>
              <w:t xml:space="preserve"> participante</w:t>
            </w:r>
            <w:r w:rsidR="00943B63">
              <w:rPr>
                <w:rFonts w:ascii="Calibri" w:hAnsi="Calibri"/>
                <w:sz w:val="24"/>
                <w:szCs w:val="24"/>
              </w:rPr>
              <w:t xml:space="preserve"> seleccionado</w:t>
            </w:r>
            <w:r w:rsidRPr="005F2D42"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  <w:tr w:rsidR="00D925F0" w:rsidRPr="007C5C5C" w:rsidTr="00943B63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43B63" w:rsidRPr="007C5C5C" w:rsidRDefault="00943B63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D925F0" w:rsidRPr="007C5C5C" w:rsidTr="00943B63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925F0" w:rsidRPr="007C5C5C" w:rsidRDefault="00D925F0" w:rsidP="003A09FA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25F0" w:rsidRPr="007C5C5C" w:rsidRDefault="00D925F0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5F2D42">
              <w:rPr>
                <w:rFonts w:ascii="Calibri" w:hAnsi="Calibri"/>
                <w:sz w:val="24"/>
                <w:szCs w:val="24"/>
              </w:rPr>
              <w:t>Enviar ambos documentos por oficio al Director(a) de la Dirección de Proyec</w:t>
            </w:r>
            <w:r w:rsidR="005D5D23">
              <w:rPr>
                <w:rFonts w:ascii="Calibri" w:hAnsi="Calibri"/>
                <w:sz w:val="24"/>
                <w:szCs w:val="24"/>
              </w:rPr>
              <w:t>tos de Desarrollo Institucional.</w:t>
            </w:r>
          </w:p>
        </w:tc>
      </w:tr>
    </w:tbl>
    <w:p w:rsidR="00D925F0" w:rsidRDefault="00D925F0"/>
    <w:p w:rsidR="005F2D42" w:rsidRDefault="005F2D42"/>
    <w:p w:rsidR="006C10AF" w:rsidRDefault="006C10AF"/>
    <w:p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933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4678"/>
        <w:gridCol w:w="2245"/>
      </w:tblGrid>
      <w:tr w:rsidR="00C52FF7" w:rsidRPr="00C52FF7" w:rsidTr="00793F97">
        <w:tc>
          <w:tcPr>
            <w:tcW w:w="2410" w:type="dxa"/>
            <w:vAlign w:val="center"/>
          </w:tcPr>
          <w:p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4678" w:type="dxa"/>
            <w:vAlign w:val="center"/>
          </w:tcPr>
          <w:p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2245" w:type="dxa"/>
            <w:vAlign w:val="center"/>
          </w:tcPr>
          <w:p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:rsidTr="00793F97">
        <w:trPr>
          <w:trHeight w:val="471"/>
        </w:trPr>
        <w:tc>
          <w:tcPr>
            <w:tcW w:w="2410" w:type="dxa"/>
            <w:vAlign w:val="center"/>
          </w:tcPr>
          <w:p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4678" w:type="dxa"/>
            <w:vAlign w:val="center"/>
          </w:tcPr>
          <w:p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245" w:type="dxa"/>
            <w:vAlign w:val="center"/>
          </w:tcPr>
          <w:p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:rsidR="00CE0CD3" w:rsidRDefault="00CE0CD3" w:rsidP="00C65004">
      <w:pPr>
        <w:widowControl w:val="0"/>
        <w:jc w:val="both"/>
        <w:rPr>
          <w:rFonts w:ascii="Calibri" w:hAnsi="Calibri"/>
          <w:b/>
          <w:u w:val="single"/>
        </w:rPr>
        <w:sectPr w:rsidR="00CE0CD3" w:rsidSect="00CF2F8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B65F82" w:rsidRDefault="00B65F82" w:rsidP="00C65004">
      <w:pPr>
        <w:widowControl w:val="0"/>
        <w:jc w:val="both"/>
        <w:rPr>
          <w:rFonts w:ascii="Calibri" w:hAnsi="Calibri"/>
          <w:b/>
          <w:u w:val="single"/>
        </w:rPr>
      </w:pPr>
    </w:p>
    <w:p w:rsidR="00B65F82" w:rsidRPr="00B65F82" w:rsidRDefault="00B65F82" w:rsidP="00B65F82">
      <w:pPr>
        <w:rPr>
          <w:rFonts w:ascii="Calibri" w:hAnsi="Calibri"/>
        </w:rPr>
      </w:pPr>
    </w:p>
    <w:p w:rsidR="00B65F82" w:rsidRDefault="00B65F82" w:rsidP="00B65F82">
      <w:pPr>
        <w:rPr>
          <w:rFonts w:ascii="Calibri" w:hAnsi="Calibri"/>
        </w:rPr>
      </w:pPr>
    </w:p>
    <w:p w:rsidR="00B65F82" w:rsidRDefault="00B65F82" w:rsidP="00B65F82">
      <w:pPr>
        <w:rPr>
          <w:i/>
          <w:iCs/>
        </w:rPr>
      </w:pPr>
      <w:r>
        <w:rPr>
          <w:rFonts w:ascii="Calibri" w:hAnsi="Calibri"/>
        </w:rPr>
        <w:tab/>
      </w:r>
      <w:r>
        <w:rPr>
          <w:rFonts w:cs="Arial"/>
          <w:i/>
          <w:iCs/>
          <w:sz w:val="24"/>
        </w:rPr>
        <w:t xml:space="preserve">                                                                                                  Fecha Publicación:</w:t>
      </w:r>
      <w:r>
        <w:rPr>
          <w:i/>
          <w:iCs/>
          <w:sz w:val="24"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:rsidR="00B65F82" w:rsidRDefault="00B65F82" w:rsidP="00B65F82">
      <w:pPr>
        <w:pStyle w:val="HTMLBody"/>
        <w:jc w:val="both"/>
        <w:rPr>
          <w:rFonts w:cs="Arial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28"/>
      </w:tblGrid>
      <w:tr w:rsidR="00B65F82" w:rsidTr="00AC3569">
        <w:trPr>
          <w:trHeight w:val="1880"/>
        </w:trPr>
        <w:tc>
          <w:tcPr>
            <w:tcW w:w="8828" w:type="dxa"/>
            <w:tcBorders>
              <w:bottom w:val="single" w:sz="4" w:space="0" w:color="auto"/>
            </w:tcBorders>
          </w:tcPr>
          <w:p w:rsidR="00B65F82" w:rsidRPr="00151CC1" w:rsidRDefault="00B65F82" w:rsidP="003A09FA">
            <w:pPr>
              <w:pStyle w:val="HTMLBody"/>
              <w:jc w:val="both"/>
              <w:rPr>
                <w:rFonts w:cs="Arial"/>
                <w:sz w:val="28"/>
              </w:rPr>
            </w:pPr>
            <w:r w:rsidRPr="00151CC1">
              <w:rPr>
                <w:rFonts w:cs="Arial"/>
                <w:sz w:val="28"/>
              </w:rPr>
              <w:t xml:space="preserve">El Gobierno de Chile y el Ministerio de Educación, mediante la Ley </w:t>
            </w:r>
            <w:proofErr w:type="spellStart"/>
            <w:r w:rsidRPr="00151CC1">
              <w:rPr>
                <w:rFonts w:cs="Arial"/>
                <w:sz w:val="28"/>
              </w:rPr>
              <w:t>N°</w:t>
            </w:r>
            <w:proofErr w:type="spellEnd"/>
            <w:r w:rsidRPr="00151CC1">
              <w:rPr>
                <w:rFonts w:cs="Arial"/>
                <w:sz w:val="28"/>
              </w:rPr>
              <w:t xml:space="preserve"> 2</w:t>
            </w:r>
            <w:r>
              <w:rPr>
                <w:rFonts w:cs="Arial"/>
                <w:sz w:val="28"/>
              </w:rPr>
              <w:t>0</w:t>
            </w:r>
            <w:r w:rsidRPr="00151CC1">
              <w:rPr>
                <w:rFonts w:cs="Arial"/>
                <w:sz w:val="28"/>
              </w:rPr>
              <w:t>.</w:t>
            </w:r>
            <w:r>
              <w:rPr>
                <w:rFonts w:cs="Arial"/>
                <w:sz w:val="28"/>
              </w:rPr>
              <w:t>981</w:t>
            </w:r>
            <w:r w:rsidRPr="00151CC1">
              <w:rPr>
                <w:rFonts w:cs="Arial"/>
                <w:sz w:val="28"/>
              </w:rPr>
              <w:t>, de Presupuestos del Sector Público para el año 201</w:t>
            </w:r>
            <w:r>
              <w:rPr>
                <w:rFonts w:cs="Arial"/>
                <w:sz w:val="28"/>
              </w:rPr>
              <w:t>7</w:t>
            </w:r>
            <w:r w:rsidRPr="00151CC1">
              <w:rPr>
                <w:rFonts w:cs="Arial"/>
                <w:sz w:val="28"/>
              </w:rPr>
              <w:t xml:space="preserve">, en su Partida 09, Capítulo 01, Programa 29, Subtítulo 24, Ítem 03, Asignación </w:t>
            </w:r>
            <w:r>
              <w:rPr>
                <w:rFonts w:cs="Arial"/>
                <w:sz w:val="28"/>
              </w:rPr>
              <w:t>213</w:t>
            </w:r>
            <w:r w:rsidRPr="00151CC1">
              <w:rPr>
                <w:rFonts w:cs="Arial"/>
                <w:sz w:val="28"/>
              </w:rPr>
              <w:t xml:space="preserve"> y Subtítulo 33, Ítem 03, Asignación 4</w:t>
            </w:r>
            <w:r>
              <w:rPr>
                <w:rFonts w:cs="Arial"/>
                <w:sz w:val="28"/>
              </w:rPr>
              <w:t>04</w:t>
            </w:r>
            <w:r w:rsidRPr="00151CC1">
              <w:rPr>
                <w:rFonts w:cs="Arial"/>
                <w:sz w:val="28"/>
              </w:rPr>
              <w:t xml:space="preserve">, </w:t>
            </w:r>
            <w:r>
              <w:rPr>
                <w:rFonts w:cs="Arial"/>
                <w:sz w:val="28"/>
              </w:rPr>
              <w:t>ambas glosas 05, respectivamente y programa 30, subtitulo 24, ítem 03, asignación 213 y subtitulo 33,  ítem 03, asignación 404, Glosa 08, contempla entre r</w:t>
            </w:r>
            <w:r w:rsidRPr="00151CC1">
              <w:rPr>
                <w:rFonts w:cs="Arial"/>
                <w:sz w:val="28"/>
              </w:rPr>
              <w:t>ecursos para “</w:t>
            </w:r>
            <w:r>
              <w:rPr>
                <w:rFonts w:cs="Arial"/>
                <w:sz w:val="28"/>
              </w:rPr>
              <w:t>Educación Superior Regional</w:t>
            </w:r>
            <w:r w:rsidRPr="00151CC1">
              <w:rPr>
                <w:rFonts w:cs="Arial"/>
                <w:sz w:val="28"/>
              </w:rPr>
              <w:t>”.</w:t>
            </w:r>
          </w:p>
          <w:p w:rsidR="00B65F82" w:rsidRPr="00151CC1" w:rsidRDefault="00B65F82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  <w:p w:rsidR="00B65F82" w:rsidRDefault="00B65F82" w:rsidP="005D5D23">
            <w:pPr>
              <w:pStyle w:val="HTMLBody"/>
              <w:jc w:val="both"/>
              <w:rPr>
                <w:rFonts w:cs="Arial"/>
                <w:sz w:val="28"/>
              </w:rPr>
            </w:pPr>
            <w:r w:rsidRPr="00151CC1">
              <w:rPr>
                <w:rFonts w:cs="Arial"/>
                <w:sz w:val="28"/>
              </w:rPr>
              <w:t>La Universidad de Antofagasta se propone utilizar los recursos adjudicados en el Proyecto denominado “</w:t>
            </w:r>
            <w:r>
              <w:rPr>
                <w:rFonts w:cs="Arial"/>
                <w:sz w:val="28"/>
              </w:rPr>
              <w:t>Un aporte de la Universidad de Antofagasta al desarrollo sostenible de la región de Antofagasta, a través de la transferencia científica y tecnológicas hacia los sectores productivo, social y medio ambiental</w:t>
            </w:r>
            <w:r w:rsidRPr="00151CC1">
              <w:rPr>
                <w:rFonts w:cs="Arial"/>
                <w:sz w:val="28"/>
              </w:rPr>
              <w:t>” Código ANT1</w:t>
            </w:r>
            <w:r>
              <w:rPr>
                <w:rFonts w:cs="Arial"/>
                <w:sz w:val="28"/>
              </w:rPr>
              <w:t>795</w:t>
            </w:r>
            <w:r w:rsidRPr="00151CC1">
              <w:rPr>
                <w:rFonts w:cs="Arial"/>
                <w:sz w:val="28"/>
              </w:rPr>
              <w:t>, para efectuar pagos elegibles en virtud del presente Llamado a Concurso</w:t>
            </w:r>
            <w:r>
              <w:rPr>
                <w:rFonts w:cs="Arial"/>
                <w:sz w:val="28"/>
              </w:rPr>
              <w:t>.</w:t>
            </w:r>
            <w:r w:rsidR="00FE352D">
              <w:rPr>
                <w:rFonts w:cs="Arial"/>
                <w:sz w:val="28"/>
              </w:rPr>
              <w:t xml:space="preserve"> </w:t>
            </w:r>
            <w:r w:rsidR="00F3412A">
              <w:rPr>
                <w:rFonts w:cs="Arial"/>
                <w:b/>
                <w:color w:val="00B0F0"/>
                <w:sz w:val="28"/>
              </w:rPr>
              <w:t>Ejemplo. Para e</w:t>
            </w:r>
            <w:r w:rsidR="00FE352D" w:rsidRPr="00C905D4">
              <w:rPr>
                <w:rFonts w:cs="Arial"/>
                <w:b/>
                <w:color w:val="00B0F0"/>
                <w:sz w:val="28"/>
              </w:rPr>
              <w:t>l texto particular del proyecto</w:t>
            </w:r>
            <w:r w:rsidR="00F3412A">
              <w:rPr>
                <w:rFonts w:cs="Arial"/>
                <w:b/>
                <w:color w:val="00B0F0"/>
                <w:sz w:val="28"/>
              </w:rPr>
              <w:t>,</w:t>
            </w:r>
            <w:r w:rsidR="005D5D23" w:rsidRPr="00C905D4">
              <w:rPr>
                <w:rFonts w:cs="Arial"/>
                <w:b/>
                <w:color w:val="00B0F0"/>
                <w:sz w:val="28"/>
              </w:rPr>
              <w:t xml:space="preserve"> </w:t>
            </w:r>
            <w:r w:rsidR="00F3412A">
              <w:rPr>
                <w:rFonts w:cs="Arial"/>
                <w:b/>
                <w:color w:val="00B0F0"/>
                <w:sz w:val="28"/>
              </w:rPr>
              <w:t>c</w:t>
            </w:r>
            <w:r w:rsidR="005D5D23" w:rsidRPr="00C905D4">
              <w:rPr>
                <w:rFonts w:cs="Arial"/>
                <w:b/>
                <w:color w:val="00B0F0"/>
                <w:sz w:val="28"/>
              </w:rPr>
              <w:t>onsultar</w:t>
            </w:r>
            <w:r w:rsidR="00FE352D" w:rsidRPr="00C905D4">
              <w:rPr>
                <w:rFonts w:cs="Arial"/>
                <w:b/>
                <w:color w:val="00B0F0"/>
                <w:sz w:val="28"/>
              </w:rPr>
              <w:t xml:space="preserve"> </w:t>
            </w:r>
            <w:r w:rsidR="005D5D23" w:rsidRPr="00C905D4">
              <w:rPr>
                <w:rFonts w:cs="Arial"/>
                <w:b/>
                <w:color w:val="00B0F0"/>
                <w:sz w:val="28"/>
              </w:rPr>
              <w:t xml:space="preserve">por </w:t>
            </w:r>
            <w:r w:rsidR="00FE352D" w:rsidRPr="00C905D4">
              <w:rPr>
                <w:rFonts w:cs="Arial"/>
                <w:b/>
                <w:color w:val="00B0F0"/>
                <w:sz w:val="28"/>
              </w:rPr>
              <w:t xml:space="preserve">llenado </w:t>
            </w:r>
            <w:r w:rsidR="005D5D23" w:rsidRPr="00C905D4">
              <w:rPr>
                <w:rFonts w:cs="Arial"/>
                <w:b/>
                <w:color w:val="00B0F0"/>
                <w:sz w:val="28"/>
              </w:rPr>
              <w:t>a</w:t>
            </w:r>
            <w:r w:rsidR="00FE352D" w:rsidRPr="00C905D4">
              <w:rPr>
                <w:rFonts w:cs="Arial"/>
                <w:b/>
                <w:color w:val="00B0F0"/>
                <w:sz w:val="28"/>
              </w:rPr>
              <w:t xml:space="preserve"> la unidad de gestión presupuestaria. </w:t>
            </w:r>
          </w:p>
        </w:tc>
      </w:tr>
      <w:tr w:rsidR="00B65F82" w:rsidTr="00AC3569">
        <w:trPr>
          <w:trHeight w:val="416"/>
        </w:trPr>
        <w:tc>
          <w:tcPr>
            <w:tcW w:w="8828" w:type="dxa"/>
            <w:tcBorders>
              <w:bottom w:val="single" w:sz="4" w:space="0" w:color="auto"/>
            </w:tcBorders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Antecedentes Generales (Objetivos, resumen, etc.)</w:t>
            </w:r>
          </w:p>
        </w:tc>
      </w:tr>
      <w:tr w:rsidR="00B65F82" w:rsidTr="00AC3569">
        <w:trPr>
          <w:trHeight w:val="1040"/>
        </w:trPr>
        <w:tc>
          <w:tcPr>
            <w:tcW w:w="8828" w:type="dxa"/>
            <w:tcBorders>
              <w:bottom w:val="single" w:sz="4" w:space="0" w:color="auto"/>
            </w:tcBorders>
          </w:tcPr>
          <w:p w:rsidR="00B65F82" w:rsidRPr="00C45F01" w:rsidRDefault="00B65F82" w:rsidP="003A09FA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65F82" w:rsidTr="00AC3569">
        <w:trPr>
          <w:trHeight w:val="407"/>
        </w:trPr>
        <w:tc>
          <w:tcPr>
            <w:tcW w:w="8828" w:type="dxa"/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Requisitos de postulación</w:t>
            </w:r>
          </w:p>
        </w:tc>
      </w:tr>
      <w:tr w:rsidR="00AC3569" w:rsidTr="00AC3569">
        <w:trPr>
          <w:trHeight w:val="507"/>
        </w:trPr>
        <w:tc>
          <w:tcPr>
            <w:tcW w:w="8828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78"/>
            </w:tblGrid>
            <w:tr w:rsidR="00AC3569" w:rsidRPr="005D3BC4" w:rsidTr="00C45DD2">
              <w:trPr>
                <w:trHeight w:val="507"/>
              </w:trPr>
              <w:tc>
                <w:tcPr>
                  <w:tcW w:w="8978" w:type="dxa"/>
                </w:tcPr>
                <w:p w:rsidR="00AC3569" w:rsidRPr="005D3BC4" w:rsidRDefault="00AC3569" w:rsidP="00AC3569">
                  <w:pPr>
                    <w:pStyle w:val="HTMLBody"/>
                    <w:jc w:val="both"/>
                    <w:rPr>
                      <w:rFonts w:cs="Arial"/>
                      <w:b/>
                      <w:bCs/>
                      <w:sz w:val="16"/>
                      <w:lang w:val="es-MX"/>
                    </w:rPr>
                  </w:pPr>
                  <w:r w:rsidRPr="005D3BC4">
                    <w:rPr>
                      <w:rFonts w:cs="Arial"/>
                      <w:b/>
                      <w:bCs/>
                      <w:sz w:val="16"/>
                      <w:lang w:val="es-MX"/>
                    </w:rPr>
                    <w:t>(Al menos se deberán enunciar los requisitos de elegibilidad establecidos en las bases de concurso que deben cumplirlos postulantes).</w:t>
                  </w:r>
                </w:p>
                <w:p w:rsidR="00AC3569" w:rsidRPr="005D3BC4" w:rsidRDefault="00AC3569" w:rsidP="00AC3569">
                  <w:pPr>
                    <w:pStyle w:val="HTMLBody"/>
                    <w:numPr>
                      <w:ilvl w:val="0"/>
                      <w:numId w:val="15"/>
                    </w:numPr>
                    <w:jc w:val="both"/>
                    <w:rPr>
                      <w:rFonts w:cs="Arial"/>
                      <w:sz w:val="28"/>
                      <w:lang w:val="es-MX"/>
                    </w:rPr>
                  </w:pPr>
                </w:p>
                <w:p w:rsidR="00AC3569" w:rsidRPr="005D3BC4" w:rsidRDefault="00AC3569" w:rsidP="00AC3569">
                  <w:pPr>
                    <w:pStyle w:val="HTMLBody"/>
                    <w:numPr>
                      <w:ilvl w:val="0"/>
                      <w:numId w:val="15"/>
                    </w:numPr>
                    <w:jc w:val="both"/>
                    <w:rPr>
                      <w:rFonts w:cs="Arial"/>
                      <w:sz w:val="28"/>
                      <w:lang w:val="es-MX"/>
                    </w:rPr>
                  </w:pPr>
                </w:p>
                <w:p w:rsidR="00AC3569" w:rsidRPr="005D3BC4" w:rsidRDefault="00AC3569" w:rsidP="00AC3569">
                  <w:pPr>
                    <w:ind w:left="720"/>
                    <w:jc w:val="both"/>
                    <w:rPr>
                      <w:rFonts w:ascii="Cambria" w:hAnsi="Cambria" w:cs="Arial"/>
                      <w:lang w:val="es-MX"/>
                    </w:rPr>
                  </w:pPr>
                </w:p>
              </w:tc>
            </w:tr>
          </w:tbl>
          <w:p w:rsidR="00AC3569" w:rsidRDefault="00AC3569" w:rsidP="00AC3569"/>
        </w:tc>
      </w:tr>
    </w:tbl>
    <w:p w:rsidR="00B65F82" w:rsidRDefault="00B65F82" w:rsidP="00B65F82">
      <w:pPr>
        <w:pStyle w:val="HTMLBody"/>
        <w:jc w:val="both"/>
        <w:rPr>
          <w:rFonts w:cs="Arial"/>
          <w:sz w:val="28"/>
          <w:lang w:val="es-MX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28"/>
      </w:tblGrid>
      <w:tr w:rsidR="00B65F82" w:rsidTr="00B44F33">
        <w:trPr>
          <w:cantSplit/>
        </w:trPr>
        <w:tc>
          <w:tcPr>
            <w:tcW w:w="8828" w:type="dxa"/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BENEFICIOS</w:t>
            </w:r>
          </w:p>
        </w:tc>
      </w:tr>
      <w:tr w:rsidR="00AC3569" w:rsidRPr="00C71E41" w:rsidTr="00B44F33">
        <w:trPr>
          <w:cantSplit/>
        </w:trPr>
        <w:tc>
          <w:tcPr>
            <w:tcW w:w="8828" w:type="dxa"/>
            <w:shd w:val="clear" w:color="auto" w:fill="CCFFFF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8678"/>
            </w:tblGrid>
            <w:tr w:rsidR="00AC3569" w:rsidRPr="004B4E00" w:rsidTr="00F17940">
              <w:trPr>
                <w:cantSplit/>
              </w:trPr>
              <w:tc>
                <w:tcPr>
                  <w:tcW w:w="8978" w:type="dxa"/>
                  <w:shd w:val="clear" w:color="auto" w:fill="CCFFFF"/>
                </w:tcPr>
                <w:p w:rsidR="00AC3569" w:rsidRPr="004B4E00" w:rsidRDefault="00AC3569" w:rsidP="00AC3569">
                  <w:pPr>
                    <w:pStyle w:val="HTMLBody"/>
                    <w:ind w:left="1440"/>
                    <w:rPr>
                      <w:rFonts w:cs="Arial"/>
                      <w:bCs/>
                      <w:sz w:val="28"/>
                      <w:szCs w:val="28"/>
                    </w:rPr>
                  </w:pPr>
                </w:p>
                <w:p w:rsidR="00AC3569" w:rsidRPr="004B4E00" w:rsidRDefault="00AC3569" w:rsidP="00AC3569">
                  <w:pPr>
                    <w:pStyle w:val="HTMLBody"/>
                    <w:jc w:val="both"/>
                    <w:rPr>
                      <w:rFonts w:cs="Arial"/>
                      <w:bCs/>
                      <w:sz w:val="28"/>
                      <w:szCs w:val="28"/>
                    </w:rPr>
                  </w:pPr>
                  <w:r w:rsidRPr="004B4E00">
                    <w:rPr>
                      <w:rFonts w:cs="Arial"/>
                      <w:b/>
                      <w:bCs/>
                      <w:sz w:val="16"/>
                    </w:rPr>
                    <w:t xml:space="preserve">Especificar calidad de contratación, nivel de remuneraciones (si corresponde), plazo de contratación, y otros beneficios involucrados (como por ejemplo recursos para investigación o becas de postdoctorado, </w:t>
                  </w:r>
                  <w:proofErr w:type="spellStart"/>
                  <w:r w:rsidRPr="004B4E00">
                    <w:rPr>
                      <w:rFonts w:cs="Arial"/>
                      <w:b/>
                      <w:bCs/>
                      <w:sz w:val="16"/>
                    </w:rPr>
                    <w:t>etc</w:t>
                  </w:r>
                  <w:proofErr w:type="spellEnd"/>
                  <w:r w:rsidRPr="004B4E00">
                    <w:rPr>
                      <w:rFonts w:cs="Arial"/>
                      <w:b/>
                      <w:bCs/>
                      <w:sz w:val="16"/>
                    </w:rPr>
                    <w:t>).</w:t>
                  </w:r>
                </w:p>
                <w:p w:rsidR="00AC3569" w:rsidRPr="004B4E00" w:rsidRDefault="00AC3569" w:rsidP="00AC3569">
                  <w:pPr>
                    <w:pStyle w:val="HTMLBody"/>
                    <w:ind w:left="1440"/>
                    <w:rPr>
                      <w:rFonts w:cs="Arial"/>
                      <w:b/>
                      <w:bCs/>
                      <w:sz w:val="16"/>
                    </w:rPr>
                  </w:pPr>
                </w:p>
              </w:tc>
            </w:tr>
          </w:tbl>
          <w:p w:rsidR="00AC3569" w:rsidRDefault="00AC3569" w:rsidP="00AC3569"/>
        </w:tc>
      </w:tr>
      <w:tr w:rsidR="00B65F82" w:rsidTr="00B44F33">
        <w:trPr>
          <w:cantSplit/>
        </w:trPr>
        <w:tc>
          <w:tcPr>
            <w:tcW w:w="8828" w:type="dxa"/>
            <w:tcBorders>
              <w:bottom w:val="single" w:sz="4" w:space="0" w:color="auto"/>
            </w:tcBorders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Antecedentes requeridos para postular</w:t>
            </w:r>
          </w:p>
        </w:tc>
      </w:tr>
      <w:tr w:rsidR="00B65F82" w:rsidTr="00B44F33">
        <w:trPr>
          <w:cantSplit/>
        </w:trPr>
        <w:tc>
          <w:tcPr>
            <w:tcW w:w="8828" w:type="dxa"/>
            <w:tcBorders>
              <w:bottom w:val="single" w:sz="4" w:space="0" w:color="auto"/>
            </w:tcBorders>
          </w:tcPr>
          <w:p w:rsidR="00B65F82" w:rsidRPr="00A257EA" w:rsidRDefault="00B65F82" w:rsidP="003A09FA">
            <w:pPr>
              <w:pStyle w:val="Ttulo1"/>
              <w:ind w:left="720"/>
              <w:jc w:val="both"/>
              <w:rPr>
                <w:rFonts w:ascii="Cambria" w:hAnsi="Cambria"/>
                <w:b/>
              </w:rPr>
            </w:pPr>
          </w:p>
        </w:tc>
      </w:tr>
      <w:tr w:rsidR="00B65F82" w:rsidTr="00B44F33">
        <w:trPr>
          <w:cantSplit/>
        </w:trPr>
        <w:tc>
          <w:tcPr>
            <w:tcW w:w="8828" w:type="dxa"/>
            <w:tcBorders>
              <w:bottom w:val="single" w:sz="4" w:space="0" w:color="auto"/>
            </w:tcBorders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Procedimiento de selección y evaluación de los antecedentes recibidos</w:t>
            </w:r>
          </w:p>
        </w:tc>
      </w:tr>
      <w:tr w:rsidR="00B65F82" w:rsidTr="00B44F33">
        <w:trPr>
          <w:cantSplit/>
          <w:trHeight w:val="758"/>
        </w:trPr>
        <w:tc>
          <w:tcPr>
            <w:tcW w:w="8828" w:type="dxa"/>
            <w:tcBorders>
              <w:bottom w:val="single" w:sz="4" w:space="0" w:color="auto"/>
            </w:tcBorders>
          </w:tcPr>
          <w:p w:rsidR="00B65F82" w:rsidRDefault="00B65F82" w:rsidP="003A09FA">
            <w:pPr>
              <w:pStyle w:val="HTMLBody"/>
              <w:ind w:left="720"/>
              <w:jc w:val="both"/>
              <w:rPr>
                <w:rFonts w:cs="Arial"/>
                <w:b/>
                <w:bCs/>
                <w:sz w:val="16"/>
              </w:rPr>
            </w:pPr>
          </w:p>
          <w:p w:rsidR="00B44F33" w:rsidRDefault="00B44F33" w:rsidP="003A09FA">
            <w:pPr>
              <w:pStyle w:val="HTMLBody"/>
              <w:ind w:left="720"/>
              <w:jc w:val="both"/>
              <w:rPr>
                <w:rFonts w:cs="Arial"/>
                <w:b/>
                <w:bCs/>
                <w:sz w:val="16"/>
              </w:rPr>
            </w:pPr>
          </w:p>
          <w:p w:rsidR="00B44F33" w:rsidRDefault="00B44F33" w:rsidP="003A09FA">
            <w:pPr>
              <w:pStyle w:val="HTMLBody"/>
              <w:ind w:left="720"/>
              <w:jc w:val="both"/>
              <w:rPr>
                <w:rFonts w:cs="Arial"/>
                <w:b/>
                <w:bCs/>
                <w:sz w:val="16"/>
              </w:rPr>
            </w:pPr>
          </w:p>
          <w:p w:rsidR="00B44F33" w:rsidRDefault="00B44F33" w:rsidP="003A09FA">
            <w:pPr>
              <w:pStyle w:val="HTMLBody"/>
              <w:ind w:left="720"/>
              <w:jc w:val="both"/>
              <w:rPr>
                <w:rFonts w:cs="Arial"/>
                <w:b/>
                <w:bCs/>
                <w:sz w:val="16"/>
              </w:rPr>
            </w:pPr>
          </w:p>
          <w:p w:rsidR="00AC3569" w:rsidRDefault="00AC3569" w:rsidP="00AC3569">
            <w:pPr>
              <w:pStyle w:val="Prrafodelista"/>
              <w:ind w:left="709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  <w:p w:rsidR="00AC3569" w:rsidRDefault="00AC3569" w:rsidP="00AC3569">
            <w:pPr>
              <w:pStyle w:val="Prrafodelista"/>
              <w:ind w:left="709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  <w:p w:rsidR="00AC3569" w:rsidRPr="00DB7186" w:rsidRDefault="00AC3569" w:rsidP="00AC3569">
            <w:pPr>
              <w:pStyle w:val="HTMLBody"/>
              <w:numPr>
                <w:ilvl w:val="0"/>
                <w:numId w:val="23"/>
              </w:numPr>
              <w:ind w:left="720"/>
              <w:jc w:val="both"/>
              <w:rPr>
                <w:rFonts w:ascii="Calibri" w:hAnsi="Calibri" w:cs="Arial"/>
                <w:bCs/>
                <w:sz w:val="22"/>
                <w:szCs w:val="22"/>
              </w:rPr>
            </w:pPr>
            <w:r w:rsidRPr="00DB7186">
              <w:rPr>
                <w:rFonts w:ascii="Calibri" w:hAnsi="Calibri" w:cs="Arial"/>
                <w:bCs/>
                <w:sz w:val="22"/>
                <w:szCs w:val="22"/>
              </w:rPr>
              <w:t>Hacer mención que la propuesta de selección requiere aprobación final del MINEDUC.</w:t>
            </w:r>
          </w:p>
          <w:p w:rsidR="00AC3569" w:rsidRDefault="00AC3569" w:rsidP="00AC3569">
            <w:pPr>
              <w:pStyle w:val="Prrafodelista"/>
              <w:ind w:left="709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  <w:p w:rsidR="00AC3569" w:rsidRDefault="00AC3569" w:rsidP="00AC3569">
            <w:pPr>
              <w:pStyle w:val="Prrafodelista"/>
              <w:numPr>
                <w:ilvl w:val="0"/>
                <w:numId w:val="23"/>
              </w:numPr>
              <w:ind w:left="7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Entrevista psicológica a los tres primeros puntajes.</w:t>
            </w:r>
          </w:p>
          <w:p w:rsidR="00AC3569" w:rsidRDefault="00AC3569" w:rsidP="00AC3569">
            <w:pPr>
              <w:pStyle w:val="Prrafodelista"/>
              <w:ind w:left="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  <w:p w:rsidR="00AC3569" w:rsidRDefault="00AC3569" w:rsidP="00AC3569">
            <w:pPr>
              <w:pStyle w:val="Prrafodelista"/>
              <w:numPr>
                <w:ilvl w:val="0"/>
                <w:numId w:val="23"/>
              </w:numPr>
              <w:ind w:left="72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Comisión evaluadora: </w:t>
            </w:r>
            <w:r w:rsidRPr="00121C44">
              <w:rPr>
                <w:rFonts w:ascii="Calibri" w:hAnsi="Calibri" w:cs="Calibri"/>
                <w:bCs/>
                <w:sz w:val="22"/>
                <w:szCs w:val="22"/>
              </w:rPr>
              <w:t>integrada por el Jefe de la Unidad Solicitante, Jefe Departamento Desarrollo de Personas y Directora DPAC.</w:t>
            </w:r>
          </w:p>
          <w:p w:rsidR="00B44F33" w:rsidRDefault="00B44F33" w:rsidP="00B44F33">
            <w:pPr>
              <w:pStyle w:val="Prrafodelista"/>
              <w:jc w:val="both"/>
              <w:rPr>
                <w:rFonts w:cs="Arial"/>
                <w:b/>
                <w:bCs/>
                <w:sz w:val="16"/>
              </w:rPr>
            </w:pPr>
          </w:p>
        </w:tc>
      </w:tr>
      <w:tr w:rsidR="00B65F82" w:rsidTr="00B44F33">
        <w:trPr>
          <w:cantSplit/>
          <w:trHeight w:val="422"/>
        </w:trPr>
        <w:tc>
          <w:tcPr>
            <w:tcW w:w="8828" w:type="dxa"/>
            <w:tcBorders>
              <w:bottom w:val="single" w:sz="4" w:space="0" w:color="auto"/>
            </w:tcBorders>
            <w:shd w:val="clear" w:color="auto" w:fill="CCFFFF"/>
          </w:tcPr>
          <w:p w:rsidR="00B65F82" w:rsidRDefault="00B44F33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BA74F13" wp14:editId="16899EF5">
                      <wp:simplePos x="0" y="0"/>
                      <wp:positionH relativeFrom="column">
                        <wp:posOffset>4911090</wp:posOffset>
                      </wp:positionH>
                      <wp:positionV relativeFrom="paragraph">
                        <wp:posOffset>142875</wp:posOffset>
                      </wp:positionV>
                      <wp:extent cx="488950" cy="247650"/>
                      <wp:effectExtent l="0" t="0" r="25400" b="19050"/>
                      <wp:wrapNone/>
                      <wp:docPr id="17" name="Cuadro de text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8950" cy="247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BA74F1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17" o:spid="_x0000_s1026" type="#_x0000_t202" style="position:absolute;left:0;text-align:left;margin-left:386.7pt;margin-top:11.25pt;width:38.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Arial"/>
                <w:b/>
                <w:bCs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EA3ED8C" wp14:editId="3873ED88">
                      <wp:simplePos x="0" y="0"/>
                      <wp:positionH relativeFrom="column">
                        <wp:posOffset>4123690</wp:posOffset>
                      </wp:positionH>
                      <wp:positionV relativeFrom="paragraph">
                        <wp:posOffset>136525</wp:posOffset>
                      </wp:positionV>
                      <wp:extent cx="311150" cy="260350"/>
                      <wp:effectExtent l="0" t="0" r="12700" b="25400"/>
                      <wp:wrapNone/>
                      <wp:docPr id="15" name="Cuadro de text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150" cy="260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A3ED8C" id="Cuadro de texto 15" o:spid="_x0000_s1027" type="#_x0000_t202" style="position:absolute;left:0;text-align:left;margin-left:324.7pt;margin-top:10.75pt;width:24.5pt;height:20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Arial"/>
                <w:b/>
                <w:bCs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92BA4EE" wp14:editId="76F4157C">
                      <wp:simplePos x="0" y="0"/>
                      <wp:positionH relativeFrom="column">
                        <wp:posOffset>4517390</wp:posOffset>
                      </wp:positionH>
                      <wp:positionV relativeFrom="paragraph">
                        <wp:posOffset>130175</wp:posOffset>
                      </wp:positionV>
                      <wp:extent cx="285750" cy="266700"/>
                      <wp:effectExtent l="0" t="0" r="19050" b="19050"/>
                      <wp:wrapNone/>
                      <wp:docPr id="16" name="Cuadro de texto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2BA4EE" id="Cuadro de texto 16" o:spid="_x0000_s1028" type="#_x0000_t202" style="position:absolute;left:0;text-align:left;margin-left:355.7pt;margin-top:10.25pt;width:22.5pt;height:2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Arial"/>
                <w:b/>
                <w:bCs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editId="7B562862">
                      <wp:simplePos x="0" y="0"/>
                      <wp:positionH relativeFrom="column">
                        <wp:posOffset>4034790</wp:posOffset>
                      </wp:positionH>
                      <wp:positionV relativeFrom="paragraph">
                        <wp:posOffset>212725</wp:posOffset>
                      </wp:positionV>
                      <wp:extent cx="266700" cy="222250"/>
                      <wp:effectExtent l="0" t="0" r="19050" b="25400"/>
                      <wp:wrapNone/>
                      <wp:docPr id="14" name="Rectángulo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 flipV="1">
                                <a:off x="0" y="0"/>
                                <a:ext cx="266700" cy="222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44F33" w:rsidRPr="00A257EA" w:rsidRDefault="00B44F33" w:rsidP="00B44F33">
                                  <w:pPr>
                                    <w:rPr>
                                      <w:lang w:val="es-CL"/>
                                    </w:rPr>
                                  </w:pPr>
                                  <w:r>
                                    <w:rPr>
                                      <w:lang w:val="es-CL"/>
                                    </w:rPr>
                                    <w:tab/>
                                    <w:t>‘3</w:t>
                                  </w:r>
                                  <w:r>
                                    <w:rPr>
                                      <w:lang w:val="es-CL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ángulo 14" o:spid="_x0000_s1029" style="position:absolute;left:0;text-align:left;margin-left:317.7pt;margin-top:16.75pt;width:21pt;height:17.5pt;flip:x y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">
                      <v:textbox>
                        <w:txbxContent>
                          <w:p w:rsidR="00B44F33" w:rsidRPr="00A257EA" w:rsidRDefault="00B44F33" w:rsidP="00B44F33">
                            <w:pPr>
                              <w:rPr>
                                <w:lang w:val="es-CL"/>
                              </w:rPr>
                            </w:pPr>
                            <w:r>
                              <w:rPr>
                                <w:lang w:val="es-CL"/>
                              </w:rPr>
                              <w:tab/>
                              <w:t>‘3</w:t>
                            </w:r>
                            <w:r>
                              <w:rPr>
                                <w:lang w:val="es-CL"/>
                              </w:rPr>
                              <w:tab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65F82">
              <w:rPr>
                <w:rFonts w:cs="Arial"/>
                <w:b/>
                <w:bCs/>
                <w:sz w:val="28"/>
              </w:rPr>
              <w:t xml:space="preserve">Fecha Límite de Postulación y Entrega de </w:t>
            </w:r>
          </w:p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sz w:val="28"/>
              </w:rPr>
              <w:t>Antecedentes</w:t>
            </w:r>
          </w:p>
          <w:p w:rsidR="00B44F33" w:rsidRDefault="00B44F33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</w:p>
          <w:p w:rsidR="00B44F33" w:rsidRPr="00B44F33" w:rsidRDefault="00B44F33" w:rsidP="00B44F33">
            <w:pPr>
              <w:pStyle w:val="HTMLBody"/>
              <w:jc w:val="both"/>
              <w:rPr>
                <w:rFonts w:cs="Arial"/>
                <w:bCs/>
                <w:sz w:val="28"/>
              </w:rPr>
            </w:pPr>
            <w:r w:rsidRPr="00B44F33">
              <w:rPr>
                <w:rFonts w:cs="Arial"/>
                <w:bCs/>
                <w:sz w:val="28"/>
              </w:rPr>
              <w:t>Entrega de antecedentes en sobre cerrado en el Departamento de Recursos Humanos de la Universidad de Antofagasta, Av. Angamos 601 Antofagasta. Hasta las ……horas.</w:t>
            </w:r>
          </w:p>
        </w:tc>
      </w:tr>
      <w:tr w:rsidR="00B65F82" w:rsidTr="00B44F33">
        <w:trPr>
          <w:cantSplit/>
          <w:trHeight w:val="422"/>
        </w:trPr>
        <w:tc>
          <w:tcPr>
            <w:tcW w:w="8828" w:type="dxa"/>
            <w:shd w:val="clear" w:color="auto" w:fill="CCFFFF"/>
          </w:tcPr>
          <w:p w:rsidR="00B65F82" w:rsidRDefault="00B44F33" w:rsidP="003A09FA">
            <w:pPr>
              <w:pStyle w:val="HTMLBody"/>
              <w:jc w:val="both"/>
              <w:rPr>
                <w:rFonts w:cs="Arial"/>
                <w:b/>
                <w:bCs/>
                <w:sz w:val="28"/>
              </w:rPr>
            </w:pPr>
            <w:r>
              <w:rPr>
                <w:rFonts w:cs="Arial"/>
                <w:b/>
                <w:bCs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93D106E" wp14:editId="435C5982">
                      <wp:simplePos x="0" y="0"/>
                      <wp:positionH relativeFrom="column">
                        <wp:posOffset>4187190</wp:posOffset>
                      </wp:positionH>
                      <wp:positionV relativeFrom="paragraph">
                        <wp:posOffset>84455</wp:posOffset>
                      </wp:positionV>
                      <wp:extent cx="209550" cy="209550"/>
                      <wp:effectExtent l="0" t="0" r="19050" b="19050"/>
                      <wp:wrapNone/>
                      <wp:docPr id="23" name="Cuadro de texto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55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3D106E" id="Cuadro de texto 23" o:spid="_x0000_s1030" type="#_x0000_t202" style="position:absolute;left:0;text-align:left;margin-left:329.7pt;margin-top:6.65pt;width:16.5pt;height:1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8F8F2F3" wp14:editId="1B5655E7">
                      <wp:simplePos x="0" y="0"/>
                      <wp:positionH relativeFrom="column">
                        <wp:posOffset>4930140</wp:posOffset>
                      </wp:positionH>
                      <wp:positionV relativeFrom="paragraph">
                        <wp:posOffset>84455</wp:posOffset>
                      </wp:positionV>
                      <wp:extent cx="463550" cy="215900"/>
                      <wp:effectExtent l="0" t="0" r="12700" b="12700"/>
                      <wp:wrapNone/>
                      <wp:docPr id="25" name="Cuadro de texto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15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F8F2F3" id="Cuadro de texto 25" o:spid="_x0000_s1031" type="#_x0000_t202" style="position:absolute;left:0;text-align:left;margin-left:388.2pt;margin-top:6.65pt;width:36.5pt;height:17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DECC604" wp14:editId="03FB45DB">
                      <wp:simplePos x="0" y="0"/>
                      <wp:positionH relativeFrom="column">
                        <wp:posOffset>4555490</wp:posOffset>
                      </wp:positionH>
                      <wp:positionV relativeFrom="paragraph">
                        <wp:posOffset>84455</wp:posOffset>
                      </wp:positionV>
                      <wp:extent cx="240665" cy="228600"/>
                      <wp:effectExtent l="0" t="0" r="26035" b="19050"/>
                      <wp:wrapNone/>
                      <wp:docPr id="24" name="Cuadro de texto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66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B44F33" w:rsidRDefault="00B44F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ECC604" id="Cuadro de texto 24" o:spid="_x0000_s1032" type="#_x0000_t202" style="position:absolute;left:0;text-align:left;margin-left:358.7pt;margin-top:6.65pt;width:18.95pt;height:1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" fillcolor="white [3201]" strokeweight=".5pt">
                      <v:textbox>
                        <w:txbxContent>
                          <w:p w:rsidR="00B44F33" w:rsidRDefault="00B44F33"/>
                        </w:txbxContent>
                      </v:textbox>
                    </v:shape>
                  </w:pict>
                </mc:Fallback>
              </mc:AlternateContent>
            </w:r>
            <w:r w:rsidR="00B65F82">
              <w:rPr>
                <w:rFonts w:cs="Arial"/>
                <w:b/>
                <w:bCs/>
                <w:sz w:val="28"/>
              </w:rPr>
              <w:t>Fecha entrega de los resultados del concurso</w:t>
            </w:r>
            <w:r>
              <w:rPr>
                <w:rFonts w:cs="Arial"/>
                <w:b/>
                <w:bCs/>
                <w:sz w:val="28"/>
              </w:rPr>
              <w:t xml:space="preserve">     </w:t>
            </w:r>
          </w:p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noProof/>
              </w:rPr>
            </w:pPr>
          </w:p>
        </w:tc>
      </w:tr>
      <w:tr w:rsidR="00B65F82" w:rsidTr="00B44F33">
        <w:trPr>
          <w:cantSplit/>
          <w:trHeight w:val="422"/>
        </w:trPr>
        <w:tc>
          <w:tcPr>
            <w:tcW w:w="8828" w:type="dxa"/>
            <w:tcBorders>
              <w:bottom w:val="single" w:sz="4" w:space="0" w:color="auto"/>
            </w:tcBorders>
            <w:shd w:val="clear" w:color="auto" w:fill="CCFFFF"/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b/>
                <w:bCs/>
                <w:noProof/>
              </w:rPr>
            </w:pPr>
            <w:r>
              <w:rPr>
                <w:rFonts w:cs="Arial"/>
                <w:b/>
                <w:bCs/>
                <w:sz w:val="28"/>
              </w:rPr>
              <w:t>Nombre y dirección de la(s) persona(s) a donde se deben dirigir las consultas y/o solicitar información</w:t>
            </w:r>
          </w:p>
        </w:tc>
      </w:tr>
      <w:tr w:rsidR="00B65F82" w:rsidTr="00B44F33">
        <w:trPr>
          <w:cantSplit/>
          <w:trHeight w:val="422"/>
        </w:trPr>
        <w:tc>
          <w:tcPr>
            <w:tcW w:w="8828" w:type="dxa"/>
            <w:tcBorders>
              <w:bottom w:val="single" w:sz="4" w:space="0" w:color="auto"/>
            </w:tcBorders>
          </w:tcPr>
          <w:p w:rsidR="00B65F82" w:rsidRDefault="00B65F82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  <w:p w:rsidR="00B44F33" w:rsidRDefault="00B44F33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  <w:p w:rsidR="00B44F33" w:rsidRDefault="00B44F33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  <w:p w:rsidR="00B44F33" w:rsidRDefault="00B44F33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  <w:p w:rsidR="00B44F33" w:rsidRDefault="00B44F33" w:rsidP="003A09FA">
            <w:pPr>
              <w:pStyle w:val="HTMLBody"/>
              <w:jc w:val="both"/>
              <w:rPr>
                <w:rFonts w:cs="Arial"/>
                <w:sz w:val="28"/>
              </w:rPr>
            </w:pPr>
          </w:p>
        </w:tc>
      </w:tr>
    </w:tbl>
    <w:p w:rsidR="00B65F82" w:rsidRDefault="00B65F82" w:rsidP="00B65F82">
      <w:pPr>
        <w:pStyle w:val="HTMLBody"/>
        <w:jc w:val="both"/>
      </w:pPr>
    </w:p>
    <w:p w:rsidR="00B65F82" w:rsidRDefault="00B65F82" w:rsidP="00B65F82">
      <w:pPr>
        <w:tabs>
          <w:tab w:val="left" w:pos="2326"/>
        </w:tabs>
        <w:rPr>
          <w:rFonts w:ascii="Calibri" w:hAnsi="Calibri"/>
        </w:rPr>
        <w:sectPr w:rsidR="00B65F82" w:rsidSect="00CF2F8F">
          <w:headerReference w:type="default" r:id="rId13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B65F82" w:rsidRPr="005A5C45" w:rsidRDefault="00B65F82" w:rsidP="00B65F82">
      <w:pPr>
        <w:pStyle w:val="TG"/>
        <w:rPr>
          <w:sz w:val="24"/>
          <w:szCs w:val="24"/>
        </w:rPr>
      </w:pPr>
      <w:r>
        <w:rPr>
          <w:sz w:val="24"/>
          <w:szCs w:val="24"/>
        </w:rPr>
        <w:lastRenderedPageBreak/>
        <w:t>Pauta de Evaluación</w:t>
      </w: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llamado-Cuerp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pauta-TG"/>
      </w:pPr>
      <w:r>
        <w:t>Tabla 1:</w:t>
      </w:r>
      <w:r w:rsidRPr="00714939">
        <w:rPr>
          <w:b w:val="0"/>
        </w:rPr>
        <w:t xml:space="preserve"> Rúbrica de evaluación de antecedentes</w:t>
      </w:r>
    </w:p>
    <w:p w:rsidR="00B65F82" w:rsidRDefault="00B65F82" w:rsidP="00B65F82">
      <w:pPr>
        <w:pStyle w:val="Espaciado"/>
      </w:pPr>
    </w:p>
    <w:tbl>
      <w:tblPr>
        <w:tblStyle w:val="Tablaconcuadrcula"/>
        <w:tblW w:w="88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2"/>
        <w:gridCol w:w="571"/>
        <w:gridCol w:w="1640"/>
        <w:gridCol w:w="1640"/>
        <w:gridCol w:w="1640"/>
        <w:gridCol w:w="1640"/>
      </w:tblGrid>
      <w:tr w:rsidR="00B65F82" w:rsidTr="003A09FA">
        <w:trPr>
          <w:jc w:val="center"/>
        </w:trPr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65F82" w:rsidRPr="001E7D22" w:rsidRDefault="00B65F82" w:rsidP="003A09FA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555" w:type="dxa"/>
            <w:tcBorders>
              <w:top w:val="nil"/>
              <w:left w:val="nil"/>
            </w:tcBorders>
            <w:shd w:val="clear" w:color="auto" w:fill="auto"/>
          </w:tcPr>
          <w:p w:rsidR="00B65F82" w:rsidRDefault="00B65F82" w:rsidP="003A09FA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6572" w:type="dxa"/>
            <w:gridSpan w:val="4"/>
            <w:shd w:val="clear" w:color="auto" w:fill="EEECE1" w:themeFill="background2"/>
            <w:vAlign w:val="center"/>
          </w:tcPr>
          <w:p w:rsidR="00B65F82" w:rsidRPr="001E7D22" w:rsidRDefault="00B65F82" w:rsidP="003A09FA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Puntaje</w:t>
            </w:r>
          </w:p>
        </w:tc>
      </w:tr>
      <w:tr w:rsidR="00B65F82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  <w:vAlign w:val="center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Ámbitos</w:t>
            </w:r>
          </w:p>
        </w:tc>
        <w:tc>
          <w:tcPr>
            <w:tcW w:w="555" w:type="dxa"/>
            <w:shd w:val="clear" w:color="auto" w:fill="DBE5F1" w:themeFill="accent1" w:themeFillTint="33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%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0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1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2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3</w:t>
            </w:r>
          </w:p>
        </w:tc>
      </w:tr>
      <w:tr w:rsidR="00B65F82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>Formación</w:t>
            </w:r>
            <w:r>
              <w:rPr>
                <w:b/>
              </w:rPr>
              <w:t xml:space="preserve"> o estudios en XX</w:t>
            </w:r>
          </w:p>
        </w:tc>
        <w:tc>
          <w:tcPr>
            <w:tcW w:w="555" w:type="dxa"/>
          </w:tcPr>
          <w:p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no posee formación o estudios 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acredita cursos o programas 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acredita una licenciatura o grado académico 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acredita una licenciatura o grado académico y cursos o programas en XX</w:t>
            </w:r>
          </w:p>
        </w:tc>
      </w:tr>
      <w:tr w:rsidR="00B65F82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 xml:space="preserve">Experiencia en </w:t>
            </w:r>
            <w:r>
              <w:rPr>
                <w:b/>
              </w:rPr>
              <w:t>XX</w:t>
            </w:r>
          </w:p>
        </w:tc>
        <w:tc>
          <w:tcPr>
            <w:tcW w:w="555" w:type="dxa"/>
          </w:tcPr>
          <w:p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no posee experiencia en XX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posee una experiencia menor a 1 año en XX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posee una experiencia entre 1 a 2 años en XX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posee una experiencia mayor a 2 años en XX.</w:t>
            </w:r>
          </w:p>
        </w:tc>
      </w:tr>
      <w:tr w:rsidR="00B65F82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en XX</w:t>
            </w:r>
          </w:p>
        </w:tc>
        <w:tc>
          <w:tcPr>
            <w:tcW w:w="555" w:type="dxa"/>
          </w:tcPr>
          <w:p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no se ha desempeñado en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un cargo que implica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dos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tres o más cargos que implican trabajo</w:t>
            </w:r>
            <w:r w:rsidRPr="00F160C9">
              <w:t xml:space="preserve"> en equipo</w:t>
            </w:r>
            <w:r>
              <w:t>.</w:t>
            </w:r>
          </w:p>
        </w:tc>
      </w:tr>
      <w:tr w:rsidR="00B65F82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Técnicas: XX</w:t>
            </w:r>
          </w:p>
        </w:tc>
        <w:tc>
          <w:tcPr>
            <w:tcW w:w="555" w:type="dxa"/>
          </w:tcPr>
          <w:p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no se ha desempeñado en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un cargo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dos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B65F82" w:rsidRDefault="00B65F82" w:rsidP="003A09FA">
            <w:pPr>
              <w:pStyle w:val="CuerpoTabla"/>
              <w:jc w:val="left"/>
            </w:pPr>
            <w:r>
              <w:t>El postulante se ha desempeñado en tres o más cargos que implican h</w:t>
            </w:r>
            <w:r w:rsidRPr="00F160C9">
              <w:t xml:space="preserve">abilidades </w:t>
            </w:r>
            <w:r>
              <w:t>en XX</w:t>
            </w:r>
          </w:p>
        </w:tc>
      </w:tr>
    </w:tbl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pauta-TG"/>
      </w:pPr>
      <w:r>
        <w:t>Tabla 2:</w:t>
      </w:r>
      <w:r w:rsidRPr="00714939">
        <w:rPr>
          <w:b w:val="0"/>
        </w:rPr>
        <w:t xml:space="preserve"> </w:t>
      </w:r>
      <w:r>
        <w:rPr>
          <w:b w:val="0"/>
        </w:rPr>
        <w:t>Pauta de evaluación para entrevista personal</w:t>
      </w:r>
    </w:p>
    <w:p w:rsidR="00B65F82" w:rsidRDefault="00B65F82" w:rsidP="00B65F82">
      <w:pPr>
        <w:pStyle w:val="Espaciado"/>
      </w:pPr>
    </w:p>
    <w:tbl>
      <w:tblPr>
        <w:tblStyle w:val="Tablaconcuadrcula"/>
        <w:tblW w:w="8754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7"/>
        <w:gridCol w:w="6658"/>
        <w:gridCol w:w="1529"/>
      </w:tblGrid>
      <w:tr w:rsidR="00B65F82" w:rsidRPr="00083927" w:rsidTr="003A09FA">
        <w:trPr>
          <w:jc w:val="center"/>
        </w:trPr>
        <w:tc>
          <w:tcPr>
            <w:tcW w:w="567" w:type="dxa"/>
            <w:shd w:val="clear" w:color="auto" w:fill="DBE5F1" w:themeFill="accent1" w:themeFillTint="33"/>
            <w:vAlign w:val="center"/>
          </w:tcPr>
          <w:p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°</w:t>
            </w:r>
            <w:proofErr w:type="spellEnd"/>
          </w:p>
        </w:tc>
        <w:tc>
          <w:tcPr>
            <w:tcW w:w="6658" w:type="dxa"/>
            <w:shd w:val="clear" w:color="auto" w:fill="DBE5F1" w:themeFill="accent1" w:themeFillTint="33"/>
            <w:vAlign w:val="center"/>
          </w:tcPr>
          <w:p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Criterio</w:t>
            </w:r>
            <w:r>
              <w:rPr>
                <w:b/>
              </w:rPr>
              <w:t>s</w:t>
            </w:r>
          </w:p>
        </w:tc>
        <w:tc>
          <w:tcPr>
            <w:tcW w:w="1529" w:type="dxa"/>
            <w:shd w:val="clear" w:color="auto" w:fill="DBE5F1" w:themeFill="accent1" w:themeFillTint="33"/>
            <w:vAlign w:val="center"/>
          </w:tcPr>
          <w:p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onderación</w:t>
            </w:r>
          </w:p>
        </w:tc>
      </w:tr>
      <w:tr w:rsidR="00B65F82" w:rsidRPr="00083927" w:rsidTr="003A09FA">
        <w:trPr>
          <w:jc w:val="center"/>
        </w:trPr>
        <w:tc>
          <w:tcPr>
            <w:tcW w:w="567" w:type="dxa"/>
            <w:vAlign w:val="center"/>
          </w:tcPr>
          <w:p w:rsidR="00B65F82" w:rsidRDefault="00B65F82" w:rsidP="003A09FA">
            <w:pPr>
              <w:pStyle w:val="CuerpoTabla"/>
              <w:jc w:val="center"/>
            </w:pPr>
            <w:r>
              <w:t>1.</w:t>
            </w:r>
          </w:p>
        </w:tc>
        <w:tc>
          <w:tcPr>
            <w:tcW w:w="6658" w:type="dxa"/>
          </w:tcPr>
          <w:p w:rsidR="00B65F82" w:rsidRPr="00083927" w:rsidRDefault="00B65F82" w:rsidP="003A09FA">
            <w:pPr>
              <w:pStyle w:val="CuerpoTabla"/>
            </w:pPr>
            <w:r>
              <w:t>El postulante muestra un interés genuino por desempeñar el cargo y participar del proyecto.</w:t>
            </w:r>
          </w:p>
        </w:tc>
        <w:tc>
          <w:tcPr>
            <w:tcW w:w="1529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25%</w:t>
            </w:r>
          </w:p>
        </w:tc>
      </w:tr>
      <w:tr w:rsidR="00B65F82" w:rsidRPr="00083927" w:rsidTr="003A09FA">
        <w:trPr>
          <w:jc w:val="center"/>
        </w:trPr>
        <w:tc>
          <w:tcPr>
            <w:tcW w:w="567" w:type="dxa"/>
            <w:vAlign w:val="center"/>
          </w:tcPr>
          <w:p w:rsidR="00B65F82" w:rsidRDefault="00B65F82" w:rsidP="003A09FA">
            <w:pPr>
              <w:pStyle w:val="CuerpoTabla"/>
              <w:jc w:val="center"/>
            </w:pPr>
            <w:r>
              <w:t>2.</w:t>
            </w:r>
          </w:p>
        </w:tc>
        <w:tc>
          <w:tcPr>
            <w:tcW w:w="6658" w:type="dxa"/>
          </w:tcPr>
          <w:p w:rsidR="00B65F82" w:rsidRPr="00083927" w:rsidRDefault="00B65F82" w:rsidP="003A09FA">
            <w:pPr>
              <w:pStyle w:val="CuerpoTabla"/>
            </w:pPr>
            <w:r>
              <w:t>El postulante se muestra propositivo respecto de las funciones que debería desempeñar.</w:t>
            </w:r>
          </w:p>
        </w:tc>
        <w:tc>
          <w:tcPr>
            <w:tcW w:w="1529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25%</w:t>
            </w:r>
          </w:p>
        </w:tc>
      </w:tr>
      <w:tr w:rsidR="00B65F82" w:rsidRPr="00774259" w:rsidTr="003A09FA">
        <w:trPr>
          <w:jc w:val="center"/>
        </w:trPr>
        <w:tc>
          <w:tcPr>
            <w:tcW w:w="567" w:type="dxa"/>
            <w:vAlign w:val="center"/>
          </w:tcPr>
          <w:p w:rsidR="00B65F82" w:rsidRDefault="00B65F82" w:rsidP="003A09FA">
            <w:pPr>
              <w:pStyle w:val="CuerpoTabla"/>
              <w:jc w:val="center"/>
            </w:pPr>
            <w:r>
              <w:t>3.</w:t>
            </w:r>
          </w:p>
        </w:tc>
        <w:tc>
          <w:tcPr>
            <w:tcW w:w="6658" w:type="dxa"/>
          </w:tcPr>
          <w:p w:rsidR="00B65F82" w:rsidRPr="00083927" w:rsidRDefault="00B65F82" w:rsidP="003A09FA">
            <w:pPr>
              <w:pStyle w:val="CuerpoTabla"/>
            </w:pPr>
            <w:r>
              <w:t>El postulante se muestra propositivo y creativo respecto de las acciones y gestiones necesarias para el logro de los objetivos del proyecto relacionados a su cargo.</w:t>
            </w:r>
          </w:p>
        </w:tc>
        <w:tc>
          <w:tcPr>
            <w:tcW w:w="1529" w:type="dxa"/>
            <w:vAlign w:val="center"/>
          </w:tcPr>
          <w:p w:rsidR="00B65F82" w:rsidRPr="00774259" w:rsidRDefault="00B65F82" w:rsidP="003A09FA">
            <w:pPr>
              <w:pStyle w:val="CuerpoTabla"/>
              <w:jc w:val="center"/>
            </w:pPr>
            <w:r w:rsidRPr="00774259">
              <w:t>25%</w:t>
            </w:r>
          </w:p>
        </w:tc>
      </w:tr>
      <w:tr w:rsidR="00B65F82" w:rsidRPr="00774259" w:rsidTr="003A09FA">
        <w:trPr>
          <w:jc w:val="center"/>
        </w:trPr>
        <w:tc>
          <w:tcPr>
            <w:tcW w:w="567" w:type="dxa"/>
            <w:vAlign w:val="center"/>
          </w:tcPr>
          <w:p w:rsidR="00B65F82" w:rsidRDefault="00B65F82" w:rsidP="003A09FA">
            <w:pPr>
              <w:pStyle w:val="CuerpoTabla"/>
              <w:jc w:val="center"/>
            </w:pPr>
            <w:r>
              <w:t>4.</w:t>
            </w:r>
          </w:p>
        </w:tc>
        <w:tc>
          <w:tcPr>
            <w:tcW w:w="6658" w:type="dxa"/>
          </w:tcPr>
          <w:p w:rsidR="00B65F82" w:rsidRDefault="00B65F82" w:rsidP="003A09FA">
            <w:pPr>
              <w:pStyle w:val="CuerpoTabla"/>
            </w:pPr>
            <w:r>
              <w:t>El postulante es capaz de dimensionar apropiadamente los requerimientos asociados al cargo y muestra capacidad de autorregulación, considerando extensión, presupuesto y fuente de financiamiento del proyecto.</w:t>
            </w:r>
          </w:p>
        </w:tc>
        <w:tc>
          <w:tcPr>
            <w:tcW w:w="1529" w:type="dxa"/>
            <w:vAlign w:val="center"/>
          </w:tcPr>
          <w:p w:rsidR="00B65F82" w:rsidRPr="00774259" w:rsidRDefault="00B65F82" w:rsidP="003A09FA">
            <w:pPr>
              <w:pStyle w:val="CuerpoTabla"/>
              <w:jc w:val="center"/>
            </w:pPr>
            <w:r w:rsidRPr="00774259">
              <w:t>25%</w:t>
            </w:r>
          </w:p>
        </w:tc>
      </w:tr>
    </w:tbl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pStyle w:val="Cuerpo"/>
      </w:pPr>
      <w:r>
        <w:t>Cada criterio será evaluado en tres niveles: alto, medio o bajo. A la vez, a cada nivel se asociará el siguiente puntaje:</w:t>
      </w:r>
    </w:p>
    <w:p w:rsidR="00B65F82" w:rsidRDefault="00B65F82" w:rsidP="00B65F82">
      <w:pPr>
        <w:pStyle w:val="Espaciado"/>
      </w:pPr>
    </w:p>
    <w:tbl>
      <w:tblPr>
        <w:tblStyle w:val="Tablaconcuadrcula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65F82" w:rsidRPr="00083927" w:rsidTr="003A09FA">
        <w:trPr>
          <w:jc w:val="center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Nivel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untaje</w:t>
            </w:r>
          </w:p>
        </w:tc>
      </w:tr>
      <w:tr w:rsidR="00B65F82" w:rsidRPr="00083927" w:rsidTr="003A09FA">
        <w:trPr>
          <w:jc w:val="center"/>
        </w:trPr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Alto</w:t>
            </w:r>
          </w:p>
        </w:tc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3</w:t>
            </w:r>
          </w:p>
        </w:tc>
      </w:tr>
      <w:tr w:rsidR="00B65F82" w:rsidRPr="00083927" w:rsidTr="003A09FA">
        <w:trPr>
          <w:jc w:val="center"/>
        </w:trPr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Medio</w:t>
            </w:r>
          </w:p>
        </w:tc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1</w:t>
            </w:r>
          </w:p>
        </w:tc>
      </w:tr>
      <w:tr w:rsidR="00B65F82" w:rsidRPr="00083927" w:rsidTr="003A09FA">
        <w:trPr>
          <w:jc w:val="center"/>
        </w:trPr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Bajo</w:t>
            </w:r>
          </w:p>
        </w:tc>
        <w:tc>
          <w:tcPr>
            <w:tcW w:w="1701" w:type="dxa"/>
            <w:vAlign w:val="center"/>
          </w:tcPr>
          <w:p w:rsidR="00B65F82" w:rsidRPr="00083927" w:rsidRDefault="00B65F82" w:rsidP="003A09FA">
            <w:pPr>
              <w:pStyle w:val="CuerpoTabla"/>
              <w:jc w:val="center"/>
            </w:pPr>
            <w:r>
              <w:t>0</w:t>
            </w:r>
          </w:p>
        </w:tc>
      </w:tr>
    </w:tbl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Pr="00555301" w:rsidRDefault="00B65F82" w:rsidP="00B65F82">
      <w:pPr>
        <w:pStyle w:val="Cuerpo"/>
      </w:pPr>
      <w:r w:rsidRPr="00555301">
        <w:t>Por último, se calculará un puntaje final para cada postulante, a partir del cual se elaborará un ranking para la selección, considerando las siguientes ponderaciones:</w:t>
      </w:r>
    </w:p>
    <w:p w:rsidR="00B65F82" w:rsidRPr="00555301" w:rsidRDefault="00B65F82" w:rsidP="00B65F82">
      <w:pPr>
        <w:pStyle w:val="Espaciado"/>
      </w:pPr>
    </w:p>
    <w:p w:rsidR="00B65F82" w:rsidRPr="005934A0" w:rsidRDefault="00B65F82" w:rsidP="00B65F82">
      <w:pPr>
        <w:pStyle w:val="acta-LS"/>
        <w:tabs>
          <w:tab w:val="clear" w:pos="360"/>
        </w:tabs>
        <w:ind w:left="255" w:hanging="255"/>
      </w:pPr>
      <w:r w:rsidRPr="00555301">
        <w:t xml:space="preserve">Evaluación de antecedentes: </w:t>
      </w:r>
      <w:r w:rsidRPr="005934A0">
        <w:t xml:space="preserve">85% </w:t>
      </w:r>
    </w:p>
    <w:p w:rsidR="00B65F82" w:rsidRPr="005934A0" w:rsidRDefault="00B65F82" w:rsidP="00B65F82">
      <w:pPr>
        <w:pStyle w:val="acta-LS"/>
        <w:tabs>
          <w:tab w:val="clear" w:pos="360"/>
        </w:tabs>
        <w:ind w:left="255" w:hanging="255"/>
      </w:pPr>
      <w:r w:rsidRPr="005934A0">
        <w:t>Entrevista de apreciación: 15%</w:t>
      </w:r>
    </w:p>
    <w:p w:rsidR="00B65F82" w:rsidRDefault="00B65F82" w:rsidP="00B65F82">
      <w:pPr>
        <w:pStyle w:val="Espaciado"/>
      </w:pPr>
    </w:p>
    <w:p w:rsidR="00B65F82" w:rsidRDefault="00B65F82" w:rsidP="00B65F82">
      <w:pPr>
        <w:pStyle w:val="Espaciado"/>
      </w:pPr>
    </w:p>
    <w:p w:rsidR="00B65F82" w:rsidRDefault="00B65F82" w:rsidP="00B65F82">
      <w:pPr>
        <w:jc w:val="center"/>
        <w:rPr>
          <w:rFonts w:ascii="Calibri" w:hAnsi="Calibri"/>
        </w:rPr>
        <w:sectPr w:rsidR="00B65F82" w:rsidSect="00CF2F8F">
          <w:headerReference w:type="default" r:id="rId14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DD00B4" w:rsidRPr="005C0C75" w:rsidRDefault="00DD00B4" w:rsidP="00DD00B4">
      <w:pPr>
        <w:pStyle w:val="Titular"/>
        <w:rPr>
          <w:sz w:val="28"/>
          <w:szCs w:val="28"/>
        </w:rPr>
      </w:pPr>
      <w:r w:rsidRPr="005C0C75">
        <w:rPr>
          <w:sz w:val="28"/>
          <w:szCs w:val="28"/>
        </w:rPr>
        <w:lastRenderedPageBreak/>
        <w:t xml:space="preserve">FICHA DE REVISIÓN PREVIA DE ACTIVIDADES ESTRATÉGICAS </w:t>
      </w:r>
      <w:proofErr w:type="spellStart"/>
      <w:r w:rsidRPr="005C0C75">
        <w:rPr>
          <w:sz w:val="28"/>
          <w:szCs w:val="28"/>
        </w:rPr>
        <w:t>N°</w:t>
      </w:r>
      <w:proofErr w:type="spellEnd"/>
      <w:r w:rsidRPr="005C0C75">
        <w:rPr>
          <w:sz w:val="28"/>
          <w:szCs w:val="28"/>
        </w:rPr>
        <w:t xml:space="preserve"> __</w:t>
      </w:r>
    </w:p>
    <w:p w:rsidR="00DD00B4" w:rsidRPr="005C0C75" w:rsidRDefault="00DD00B4" w:rsidP="00DD00B4">
      <w:pPr>
        <w:pStyle w:val="titular2DFI"/>
        <w:rPr>
          <w:sz w:val="20"/>
        </w:rPr>
      </w:pPr>
      <w:r w:rsidRPr="005C0C75">
        <w:rPr>
          <w:sz w:val="20"/>
        </w:rPr>
        <w:t xml:space="preserve">Gasto excepcional </w:t>
      </w:r>
      <w:sdt>
        <w:sdtPr>
          <w:rPr>
            <w:sz w:val="20"/>
          </w:rPr>
          <w:id w:val="772752758"/>
          <w:placeholder>
            <w:docPart w:val="9298BEFC4F7B4EA687EAB06475AB271D"/>
          </w:placeholder>
          <w:showingPlcHdr/>
          <w:dropDownList>
            <w:listItem w:value="Elija un elemento."/>
            <w:listItem w:displayText="SÍ" w:value="SÍ"/>
            <w:listItem w:displayText="NO" w:value="NO"/>
          </w:dropDownList>
        </w:sdtPr>
        <w:sdtEndPr/>
        <w:sdtContent>
          <w:r w:rsidRPr="005C0C75">
            <w:rPr>
              <w:rStyle w:val="Textodelmarcadordeposicin"/>
              <w:sz w:val="20"/>
            </w:rPr>
            <w:t>SÍ o NO</w:t>
          </w:r>
        </w:sdtContent>
      </w:sdt>
    </w:p>
    <w:p w:rsidR="00DD00B4" w:rsidRPr="005C0C75" w:rsidRDefault="00DD00B4" w:rsidP="00DD00B4">
      <w:pPr>
        <w:jc w:val="center"/>
        <w:rPr>
          <w:rFonts w:ascii="Verdana" w:hAnsi="Verdana" w:cstheme="minorHAnsi"/>
          <w:b/>
        </w:rPr>
      </w:pPr>
    </w:p>
    <w:p w:rsidR="00DD00B4" w:rsidRPr="005C0C75" w:rsidRDefault="00DD00B4" w:rsidP="00DD00B4">
      <w:pPr>
        <w:pStyle w:val="titular2DFI"/>
        <w:rPr>
          <w:b/>
          <w:sz w:val="20"/>
        </w:rPr>
      </w:pPr>
      <w:r w:rsidRPr="005C0C75">
        <w:rPr>
          <w:b/>
          <w:sz w:val="20"/>
        </w:rPr>
        <w:t>IESXXXX (Insertar código del proyecto)</w:t>
      </w:r>
    </w:p>
    <w:p w:rsidR="00DD00B4" w:rsidRPr="005C0C75" w:rsidRDefault="00DD00B4" w:rsidP="00DD00B4">
      <w:pPr>
        <w:pStyle w:val="titular2DFI"/>
        <w:rPr>
          <w:b/>
          <w:sz w:val="20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822"/>
        <w:gridCol w:w="7006"/>
      </w:tblGrid>
      <w:tr w:rsidR="00DD00B4" w:rsidRPr="005C0C75" w:rsidTr="00DD00B4">
        <w:trPr>
          <w:trHeight w:val="471"/>
        </w:trPr>
        <w:tc>
          <w:tcPr>
            <w:tcW w:w="5000" w:type="pct"/>
            <w:gridSpan w:val="2"/>
            <w:vAlign w:val="center"/>
          </w:tcPr>
          <w:p w:rsidR="00DD00B4" w:rsidRPr="005C0C75" w:rsidRDefault="00DD00B4" w:rsidP="00DD00B4">
            <w:pPr>
              <w:pStyle w:val="Prrafodelista"/>
              <w:numPr>
                <w:ilvl w:val="0"/>
                <w:numId w:val="18"/>
              </w:numPr>
              <w:ind w:left="1017"/>
              <w:rPr>
                <w:rFonts w:ascii="Verdana" w:hAnsi="Verdana"/>
                <w:b/>
                <w:lang w:val="es-CL"/>
              </w:rPr>
            </w:pPr>
            <w:r w:rsidRPr="005C0C75">
              <w:rPr>
                <w:rFonts w:ascii="Verdana" w:hAnsi="Verdana"/>
                <w:lang w:val="es-CL"/>
              </w:rPr>
              <w:t>ANTECEDENTES GENERALES DE LA ACTIVIDAD y/o GASTO</w:t>
            </w:r>
          </w:p>
        </w:tc>
      </w:tr>
      <w:tr w:rsidR="00DD00B4" w:rsidRPr="005C0C75" w:rsidTr="00DD00B4">
        <w:trPr>
          <w:trHeight w:val="334"/>
        </w:trPr>
        <w:tc>
          <w:tcPr>
            <w:tcW w:w="1032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Nombre</w:t>
            </w:r>
          </w:p>
        </w:tc>
        <w:tc>
          <w:tcPr>
            <w:tcW w:w="3968" w:type="pct"/>
          </w:tcPr>
          <w:p w:rsidR="00DD00B4" w:rsidRPr="005C0C75" w:rsidRDefault="00DD00B4" w:rsidP="003A09FA">
            <w:pPr>
              <w:rPr>
                <w:rFonts w:ascii="Verdana" w:hAnsi="Verdana" w:cstheme="minorHAnsi"/>
              </w:rPr>
            </w:pPr>
          </w:p>
          <w:p w:rsidR="00DD00B4" w:rsidRPr="005C0C75" w:rsidRDefault="00DD00B4" w:rsidP="003A09FA">
            <w:pPr>
              <w:rPr>
                <w:rFonts w:ascii="Verdana" w:hAnsi="Verdana" w:cstheme="minorHAnsi"/>
              </w:rPr>
            </w:pPr>
          </w:p>
        </w:tc>
      </w:tr>
      <w:tr w:rsidR="00DD00B4" w:rsidRPr="005C0C75" w:rsidTr="00DD00B4">
        <w:trPr>
          <w:trHeight w:val="475"/>
        </w:trPr>
        <w:tc>
          <w:tcPr>
            <w:tcW w:w="1032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Duración y/o fechas 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  <w:tc>
          <w:tcPr>
            <w:tcW w:w="3968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(para el caso de bienes, poner fecha estimada de compra) </w:t>
            </w:r>
          </w:p>
        </w:tc>
      </w:tr>
      <w:tr w:rsidR="00DD00B4" w:rsidRPr="005C0C75" w:rsidTr="00DD00B4">
        <w:trPr>
          <w:trHeight w:val="1026"/>
        </w:trPr>
        <w:tc>
          <w:tcPr>
            <w:tcW w:w="1032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Descripción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  <w:tc>
          <w:tcPr>
            <w:tcW w:w="3968" w:type="pct"/>
          </w:tcPr>
          <w:p w:rsidR="00DD00B4" w:rsidRPr="005C0C75" w:rsidRDefault="00DD00B4" w:rsidP="003A09FA">
            <w:pPr>
              <w:pStyle w:val="tablaint-DFI"/>
              <w:jc w:val="both"/>
              <w:rPr>
                <w:i w:val="0"/>
              </w:rPr>
            </w:pPr>
            <w:r w:rsidRPr="005C0C75">
              <w:rPr>
                <w:i w:val="0"/>
              </w:rPr>
              <w:t>(para el caso de gastos por servicios o artículos de difusión financiados por el DFI, mantener la siguiente frase: “En cuanto a los productos y servicios digitales o impresos vinculados a difusión y actividades, como IES nos obligamos en el uso de logos y normas gráficas, en el caso de que el convenio respectivo así lo establezca.”)</w:t>
            </w:r>
          </w:p>
        </w:tc>
      </w:tr>
      <w:tr w:rsidR="00DD00B4" w:rsidRPr="005C0C75" w:rsidTr="00DD00B4">
        <w:trPr>
          <w:trHeight w:val="285"/>
        </w:trPr>
        <w:tc>
          <w:tcPr>
            <w:tcW w:w="1032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Objetivo, hito,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indicador</w:t>
            </w:r>
          </w:p>
        </w:tc>
        <w:tc>
          <w:tcPr>
            <w:tcW w:w="3968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(nombrar de forma literal objetivo-hito-indicador asociado de manera directa a la actividad y/o gasto, según proyecto definitivo)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</w:tr>
      <w:tr w:rsidR="00DD00B4" w:rsidRPr="005C0C75" w:rsidTr="00DD00B4">
        <w:trPr>
          <w:trHeight w:val="674"/>
        </w:trPr>
        <w:tc>
          <w:tcPr>
            <w:tcW w:w="1032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Justificación 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general</w:t>
            </w:r>
          </w:p>
        </w:tc>
        <w:tc>
          <w:tcPr>
            <w:tcW w:w="3968" w:type="pct"/>
          </w:tcPr>
          <w:p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(indicar contextualización de la solicitud, considerando de qué manera aporta al desarrollo de la iniciativa) 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</w:tr>
    </w:tbl>
    <w:p w:rsidR="00DD00B4" w:rsidRPr="005C0C75" w:rsidRDefault="00DD00B4" w:rsidP="00DD00B4">
      <w:pPr>
        <w:rPr>
          <w:rFonts w:ascii="Verdana" w:hAnsi="Verdana" w:cstheme="minorHAnsi"/>
          <w:b/>
        </w:rPr>
      </w:pPr>
      <w:bookmarkStart w:id="1" w:name="_MON_1430038766"/>
      <w:bookmarkStart w:id="2" w:name="_MON_1430038873"/>
      <w:bookmarkStart w:id="3" w:name="_MON_1430038975"/>
      <w:bookmarkStart w:id="4" w:name="_MON_1430039025"/>
      <w:bookmarkStart w:id="5" w:name="_MON_1430039033"/>
      <w:bookmarkStart w:id="6" w:name="_MON_1430039043"/>
      <w:bookmarkStart w:id="7" w:name="_MON_1430039094"/>
      <w:bookmarkStart w:id="8" w:name="_MON_1430039186"/>
      <w:bookmarkStart w:id="9" w:name="_MON_1430039276"/>
      <w:bookmarkStart w:id="10" w:name="_MON_1430039320"/>
      <w:bookmarkStart w:id="11" w:name="_MON_1430039327"/>
      <w:bookmarkStart w:id="12" w:name="_MON_1430039335"/>
      <w:bookmarkStart w:id="13" w:name="_MON_1430039352"/>
      <w:bookmarkStart w:id="14" w:name="_MON_1430039447"/>
      <w:bookmarkStart w:id="15" w:name="_MON_1430039476"/>
      <w:bookmarkStart w:id="16" w:name="_MON_1430039499"/>
      <w:bookmarkStart w:id="17" w:name="_MON_1430039521"/>
      <w:bookmarkStart w:id="18" w:name="_MON_1430039562"/>
      <w:bookmarkStart w:id="19" w:name="_MON_1430039622"/>
      <w:bookmarkStart w:id="20" w:name="_MON_1430039638"/>
      <w:bookmarkStart w:id="21" w:name="_MON_1430039680"/>
      <w:bookmarkStart w:id="22" w:name="_MON_1430039706"/>
      <w:bookmarkStart w:id="23" w:name="_MON_1430039765"/>
      <w:bookmarkStart w:id="24" w:name="_MON_1430039809"/>
      <w:bookmarkStart w:id="25" w:name="_MON_1430039830"/>
      <w:bookmarkStart w:id="26" w:name="_MON_1430039850"/>
      <w:bookmarkStart w:id="27" w:name="_MON_1430039878"/>
      <w:bookmarkStart w:id="28" w:name="_MON_1430039903"/>
      <w:bookmarkStart w:id="29" w:name="_MON_1430039933"/>
      <w:bookmarkStart w:id="30" w:name="_MON_1430039940"/>
      <w:bookmarkStart w:id="31" w:name="_MON_1430039966"/>
      <w:bookmarkStart w:id="32" w:name="_MON_1430039984"/>
      <w:bookmarkStart w:id="33" w:name="_MON_1430040044"/>
      <w:bookmarkStart w:id="34" w:name="_MON_1430040070"/>
      <w:bookmarkStart w:id="35" w:name="_MON_1430040098"/>
      <w:bookmarkStart w:id="36" w:name="_MON_1429625965"/>
      <w:bookmarkStart w:id="37" w:name="_MON_1429625976"/>
      <w:bookmarkStart w:id="38" w:name="_MON_1429625988"/>
      <w:bookmarkStart w:id="39" w:name="_MON_1429626007"/>
      <w:bookmarkStart w:id="40" w:name="_MON_1430313575"/>
      <w:bookmarkStart w:id="41" w:name="_MON_1429626027"/>
      <w:bookmarkStart w:id="42" w:name="_MON_1431246623"/>
      <w:bookmarkStart w:id="43" w:name="_MON_1431246632"/>
      <w:bookmarkStart w:id="44" w:name="_MON_1431246707"/>
      <w:bookmarkStart w:id="45" w:name="_MON_1431246748"/>
      <w:bookmarkStart w:id="46" w:name="_MON_1431246998"/>
      <w:bookmarkStart w:id="47" w:name="_MON_1431247082"/>
      <w:bookmarkStart w:id="48" w:name="_MON_1429626092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tbl>
      <w:tblPr>
        <w:tblStyle w:val="Tablaconcuadrcula"/>
        <w:tblW w:w="5000" w:type="pct"/>
        <w:tblCellMar>
          <w:top w:w="85" w:type="dxa"/>
          <w:right w:w="57" w:type="dxa"/>
        </w:tblCellMar>
        <w:tblLook w:val="04A0" w:firstRow="1" w:lastRow="0" w:firstColumn="1" w:lastColumn="0" w:noHBand="0" w:noVBand="1"/>
      </w:tblPr>
      <w:tblGrid>
        <w:gridCol w:w="1651"/>
        <w:gridCol w:w="966"/>
        <w:gridCol w:w="1531"/>
        <w:gridCol w:w="1942"/>
        <w:gridCol w:w="2738"/>
      </w:tblGrid>
      <w:tr w:rsidR="00DD00B4" w:rsidRPr="005C0C75" w:rsidTr="00DD00B4">
        <w:trPr>
          <w:trHeight w:val="394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:rsidR="00DD00B4" w:rsidRPr="005C0C75" w:rsidRDefault="00DD00B4" w:rsidP="00DD00B4">
            <w:pPr>
              <w:pStyle w:val="Asuntodelcomentario"/>
              <w:numPr>
                <w:ilvl w:val="0"/>
                <w:numId w:val="18"/>
              </w:numPr>
              <w:tabs>
                <w:tab w:val="left" w:pos="1349"/>
                <w:tab w:val="right" w:pos="2268"/>
              </w:tabs>
              <w:spacing w:after="0"/>
              <w:ind w:right="51"/>
              <w:rPr>
                <w:rFonts w:ascii="Verdana" w:hAnsi="Verdana" w:cstheme="minorHAnsi"/>
              </w:rPr>
            </w:pPr>
            <w:r w:rsidRPr="005C0C75">
              <w:rPr>
                <w:rFonts w:ascii="Verdana" w:hAnsi="Verdana" w:cstheme="minorHAnsi"/>
              </w:rPr>
              <w:t xml:space="preserve">DETALLE DE GASTOS </w:t>
            </w:r>
            <w:r w:rsidRPr="005C0C75">
              <w:rPr>
                <w:rFonts w:ascii="Verdana" w:hAnsi="Verdana"/>
                <w:b w:val="0"/>
                <w:bCs w:val="0"/>
                <w:color w:val="595959" w:themeColor="text1" w:themeTint="A6"/>
                <w:sz w:val="18"/>
                <w:szCs w:val="18"/>
                <w:lang w:val="es-ES_tradnl"/>
              </w:rPr>
              <w:t>(los gastos aquí señalados deben estar justificados en el punto I).</w:t>
            </w:r>
            <w:r w:rsidRPr="005C0C75">
              <w:rPr>
                <w:rFonts w:ascii="Verdana" w:hAnsi="Verdana"/>
              </w:rPr>
              <w:t xml:space="preserve"> </w:t>
            </w:r>
          </w:p>
        </w:tc>
      </w:tr>
      <w:tr w:rsidR="00B44F33" w:rsidRPr="005C0C75" w:rsidTr="00B44F33">
        <w:tc>
          <w:tcPr>
            <w:tcW w:w="935" w:type="pct"/>
          </w:tcPr>
          <w:p w:rsidR="00B44F33" w:rsidRPr="005C0C75" w:rsidRDefault="00B44F33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Gastos</w:t>
            </w:r>
          </w:p>
        </w:tc>
        <w:tc>
          <w:tcPr>
            <w:tcW w:w="547" w:type="pct"/>
          </w:tcPr>
          <w:p w:rsidR="00B44F33" w:rsidRPr="005C0C75" w:rsidRDefault="00B44F33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Cantidad</w:t>
            </w:r>
          </w:p>
        </w:tc>
        <w:tc>
          <w:tcPr>
            <w:tcW w:w="867" w:type="pct"/>
          </w:tcPr>
          <w:p w:rsidR="00B44F33" w:rsidRPr="005C0C75" w:rsidRDefault="00B44F33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Fuente de Financiamiento</w:t>
            </w:r>
          </w:p>
        </w:tc>
        <w:tc>
          <w:tcPr>
            <w:tcW w:w="1100" w:type="pct"/>
          </w:tcPr>
          <w:p w:rsidR="00B44F33" w:rsidRPr="005C0C75" w:rsidRDefault="00B44F33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Monto</w:t>
            </w:r>
          </w:p>
        </w:tc>
        <w:tc>
          <w:tcPr>
            <w:tcW w:w="1550" w:type="pct"/>
          </w:tcPr>
          <w:p w:rsidR="00B44F33" w:rsidRPr="005C0C75" w:rsidRDefault="00B44F33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Procedimiento</w:t>
            </w:r>
          </w:p>
        </w:tc>
      </w:tr>
      <w:tr w:rsidR="00B44F33" w:rsidRPr="005C0C75" w:rsidTr="00B44F33">
        <w:tc>
          <w:tcPr>
            <w:tcW w:w="935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54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6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10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55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</w:tr>
      <w:tr w:rsidR="00B44F33" w:rsidRPr="005C0C75" w:rsidTr="00B44F33">
        <w:tc>
          <w:tcPr>
            <w:tcW w:w="935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54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6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10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55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</w:tr>
      <w:tr w:rsidR="00B44F33" w:rsidRPr="005C0C75" w:rsidTr="00B44F33">
        <w:tc>
          <w:tcPr>
            <w:tcW w:w="935" w:type="pct"/>
          </w:tcPr>
          <w:p w:rsidR="00B44F33" w:rsidRPr="005C0C75" w:rsidRDefault="00B44F33" w:rsidP="003A09FA">
            <w:pPr>
              <w:pStyle w:val="tablaint-DFI"/>
              <w:rPr>
                <w:b/>
                <w:i w:val="0"/>
              </w:rPr>
            </w:pPr>
            <w:r w:rsidRPr="005C0C75">
              <w:rPr>
                <w:b/>
                <w:i w:val="0"/>
              </w:rPr>
              <w:t>Total</w:t>
            </w:r>
          </w:p>
        </w:tc>
        <w:tc>
          <w:tcPr>
            <w:tcW w:w="54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67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10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550" w:type="pct"/>
          </w:tcPr>
          <w:p w:rsidR="00B44F33" w:rsidRPr="005C0C75" w:rsidRDefault="00B44F33" w:rsidP="003A09FA">
            <w:pPr>
              <w:pStyle w:val="Asuntodelcomentario"/>
              <w:rPr>
                <w:rFonts w:ascii="Verdana" w:hAnsi="Verdana"/>
              </w:rPr>
            </w:pPr>
          </w:p>
        </w:tc>
      </w:tr>
    </w:tbl>
    <w:p w:rsidR="00DD00B4" w:rsidRPr="005C0C75" w:rsidRDefault="00DD00B4" w:rsidP="00DD00B4">
      <w:pPr>
        <w:rPr>
          <w:rFonts w:ascii="Verdana" w:hAnsi="Verdana"/>
        </w:rPr>
        <w:sectPr w:rsidR="00DD00B4" w:rsidRPr="005C0C75" w:rsidSect="00CF2F8F">
          <w:headerReference w:type="default" r:id="rId15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  <w:r w:rsidRPr="005C0C75">
        <w:rPr>
          <w:rFonts w:ascii="Verdana" w:hAnsi="Verdana"/>
        </w:rPr>
        <w:br w:type="page"/>
      </w:r>
    </w:p>
    <w:p w:rsidR="00DD00B4" w:rsidRPr="005C0C75" w:rsidRDefault="00DD00B4" w:rsidP="00DD00B4">
      <w:pPr>
        <w:rPr>
          <w:rFonts w:ascii="Verdana" w:hAnsi="Verdana"/>
        </w:rPr>
      </w:pPr>
    </w:p>
    <w:p w:rsidR="00DD00B4" w:rsidRPr="005C0C75" w:rsidRDefault="00DD00B4" w:rsidP="00DD00B4">
      <w:pPr>
        <w:pStyle w:val="Textocomentario"/>
        <w:rPr>
          <w:rFonts w:ascii="Verdana" w:hAnsi="Verdana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8828"/>
      </w:tblGrid>
      <w:tr w:rsidR="00DD00B4" w:rsidRPr="005C0C75" w:rsidTr="00DD00B4">
        <w:trPr>
          <w:trHeight w:val="680"/>
        </w:trPr>
        <w:tc>
          <w:tcPr>
            <w:tcW w:w="5000" w:type="pct"/>
            <w:vAlign w:val="bottom"/>
          </w:tcPr>
          <w:p w:rsidR="00DD00B4" w:rsidRPr="005C0C75" w:rsidRDefault="00DD00B4" w:rsidP="003A09FA">
            <w:pPr>
              <w:pStyle w:val="Prrafodelista"/>
              <w:ind w:left="1080"/>
              <w:rPr>
                <w:rFonts w:ascii="Verdana" w:hAnsi="Verdana"/>
                <w:sz w:val="10"/>
                <w:szCs w:val="10"/>
              </w:rPr>
            </w:pPr>
          </w:p>
          <w:p w:rsidR="00DD00B4" w:rsidRPr="005C0C75" w:rsidRDefault="00DD00B4" w:rsidP="00DD00B4">
            <w:pPr>
              <w:pStyle w:val="Prrafodelista"/>
              <w:numPr>
                <w:ilvl w:val="0"/>
                <w:numId w:val="18"/>
              </w:numPr>
              <w:rPr>
                <w:rFonts w:ascii="Verdana" w:hAnsi="Verdana"/>
              </w:rPr>
            </w:pPr>
            <w:r w:rsidRPr="005C0C75">
              <w:rPr>
                <w:rFonts w:ascii="Verdana" w:hAnsi="Verdana"/>
              </w:rPr>
              <w:t xml:space="preserve">DOCUMENTOS ANEXOS </w:t>
            </w:r>
          </w:p>
          <w:p w:rsidR="00DD00B4" w:rsidRPr="005C0C75" w:rsidRDefault="00DD00B4" w:rsidP="003A09FA">
            <w:pPr>
              <w:pStyle w:val="tablaint-DFI"/>
              <w:rPr>
                <w:i w:val="0"/>
              </w:rPr>
            </w:pPr>
          </w:p>
          <w:p w:rsidR="00DD00B4" w:rsidRPr="005C0C75" w:rsidRDefault="00DD00B4" w:rsidP="003A09FA">
            <w:pPr>
              <w:pStyle w:val="tablaint-DFI"/>
              <w:ind w:left="331"/>
              <w:jc w:val="both"/>
              <w:rPr>
                <w:i w:val="0"/>
              </w:rPr>
            </w:pPr>
            <w:r w:rsidRPr="005C0C75">
              <w:rPr>
                <w:i w:val="0"/>
              </w:rPr>
              <w:t xml:space="preserve">(La institución debe anexar los documentos necesarios que complementen la solicitud de pertinencia, según se señale en documento correspondiente que fije y defina procesos y procedimientos de contratación o adquisición (Manual de Gastos, Instructivo de finanzas o documento vigente)). </w:t>
            </w:r>
          </w:p>
          <w:p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</w:tr>
    </w:tbl>
    <w:p w:rsidR="00DD00B4" w:rsidRPr="005C0C75" w:rsidRDefault="00DD00B4" w:rsidP="00DD00B4">
      <w:pPr>
        <w:rPr>
          <w:rFonts w:ascii="Verdana" w:hAnsi="Verdana" w:cstheme="minorHAnsi"/>
          <w:b/>
        </w:rPr>
      </w:pPr>
    </w:p>
    <w:p w:rsidR="00DD00B4" w:rsidRPr="005C0C75" w:rsidRDefault="00DD00B4" w:rsidP="00DD00B4">
      <w:pPr>
        <w:rPr>
          <w:rFonts w:ascii="Verdana" w:hAnsi="Verdana" w:cstheme="minorHAnsi"/>
          <w:b/>
        </w:rPr>
      </w:pPr>
    </w:p>
    <w:p w:rsidR="00DD00B4" w:rsidRPr="005C0C75" w:rsidRDefault="00DD00B4" w:rsidP="00DD00B4">
      <w:pPr>
        <w:ind w:right="497"/>
        <w:jc w:val="right"/>
        <w:rPr>
          <w:rFonts w:ascii="Verdana" w:hAnsi="Verdana" w:cstheme="minorHAnsi"/>
          <w:b/>
        </w:rPr>
      </w:pPr>
      <w:r w:rsidRPr="005C0C75">
        <w:rPr>
          <w:rFonts w:ascii="Verdana" w:hAnsi="Verdana" w:cstheme="minorHAnsi"/>
          <w:b/>
        </w:rPr>
        <w:tab/>
        <w:t>Fecha de solicitud: XX/XX/XXXX</w:t>
      </w:r>
    </w:p>
    <w:p w:rsidR="00DD00B4" w:rsidRPr="005C0C75" w:rsidRDefault="00DD00B4" w:rsidP="00DD00B4">
      <w:pPr>
        <w:pStyle w:val="titular2DFI"/>
        <w:ind w:left="0"/>
        <w:jc w:val="both"/>
      </w:pPr>
    </w:p>
    <w:p w:rsidR="00DD00B4" w:rsidRPr="005C0C75" w:rsidRDefault="00DD00B4" w:rsidP="00DD00B4">
      <w:pPr>
        <w:pStyle w:val="titular2DFI"/>
      </w:pPr>
    </w:p>
    <w:p w:rsidR="00DD00B4" w:rsidRPr="005C0C75" w:rsidRDefault="00DD00B4" w:rsidP="00DD00B4">
      <w:pPr>
        <w:pStyle w:val="titular2DFI"/>
      </w:pPr>
    </w:p>
    <w:p w:rsidR="003A09FA" w:rsidRDefault="00DD00B4" w:rsidP="00DD00B4">
      <w:pPr>
        <w:pStyle w:val="titular2DFI"/>
      </w:pPr>
      <w:r w:rsidRPr="005C0C75">
        <w:t>Nombre y cargo del responsable institucional</w:t>
      </w:r>
    </w:p>
    <w:p w:rsidR="003A09FA" w:rsidRPr="003A09FA" w:rsidRDefault="003A09FA" w:rsidP="003A09FA">
      <w:pPr>
        <w:rPr>
          <w:lang w:val="es-ES_tradnl" w:eastAsia="en-US"/>
        </w:rPr>
      </w:pPr>
    </w:p>
    <w:p w:rsidR="003A09FA" w:rsidRPr="003A09FA" w:rsidRDefault="003A09FA" w:rsidP="003A09FA">
      <w:pPr>
        <w:rPr>
          <w:lang w:val="es-ES_tradnl" w:eastAsia="en-US"/>
        </w:rPr>
      </w:pPr>
    </w:p>
    <w:p w:rsidR="003A09FA" w:rsidRPr="003A09FA" w:rsidRDefault="003A09FA" w:rsidP="003A09FA">
      <w:pPr>
        <w:rPr>
          <w:lang w:val="es-ES_tradnl" w:eastAsia="en-US"/>
        </w:rPr>
      </w:pPr>
    </w:p>
    <w:p w:rsidR="003A09FA" w:rsidRDefault="003A09FA" w:rsidP="003A09FA">
      <w:pPr>
        <w:rPr>
          <w:lang w:val="es-ES_tradnl" w:eastAsia="en-US"/>
        </w:rPr>
      </w:pPr>
    </w:p>
    <w:p w:rsidR="003A09FA" w:rsidRDefault="003A09FA" w:rsidP="003A09FA">
      <w:pPr>
        <w:rPr>
          <w:lang w:val="es-ES_tradnl" w:eastAsia="en-US"/>
        </w:rPr>
      </w:pPr>
    </w:p>
    <w:p w:rsidR="00F6347E" w:rsidRDefault="00F6347E" w:rsidP="003A09FA">
      <w:pPr>
        <w:ind w:firstLine="708"/>
        <w:rPr>
          <w:lang w:val="es-ES_tradnl" w:eastAsia="en-US"/>
        </w:rPr>
        <w:sectPr w:rsidR="00F6347E" w:rsidSect="00CF2F8F">
          <w:headerReference w:type="default" r:id="rId16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8464B7" w:rsidRDefault="008464B7" w:rsidP="008464B7">
      <w:pPr>
        <w:pStyle w:val="TG"/>
        <w:rPr>
          <w:sz w:val="24"/>
          <w:szCs w:val="24"/>
        </w:rPr>
      </w:pPr>
    </w:p>
    <w:p w:rsidR="008464B7" w:rsidRDefault="008464B7" w:rsidP="008464B7">
      <w:pPr>
        <w:pStyle w:val="TG"/>
        <w:rPr>
          <w:sz w:val="24"/>
          <w:szCs w:val="24"/>
        </w:rPr>
      </w:pPr>
      <w:r w:rsidRPr="0022575E">
        <w:rPr>
          <w:sz w:val="24"/>
          <w:szCs w:val="24"/>
        </w:rPr>
        <w:t>ACTA</w:t>
      </w:r>
    </w:p>
    <w:p w:rsidR="008464B7" w:rsidRDefault="008464B7" w:rsidP="008464B7">
      <w:pPr>
        <w:pStyle w:val="TG"/>
        <w:rPr>
          <w:sz w:val="24"/>
          <w:szCs w:val="24"/>
        </w:rPr>
      </w:pPr>
    </w:p>
    <w:p w:rsidR="008464B7" w:rsidRDefault="008464B7" w:rsidP="008464B7">
      <w:pPr>
        <w:pStyle w:val="TG"/>
        <w:rPr>
          <w:sz w:val="24"/>
          <w:szCs w:val="24"/>
        </w:rPr>
      </w:pPr>
    </w:p>
    <w:p w:rsidR="008464B7" w:rsidRPr="0022575E" w:rsidRDefault="008464B7" w:rsidP="008464B7">
      <w:pPr>
        <w:jc w:val="both"/>
        <w:rPr>
          <w:rFonts w:asciiTheme="minorHAnsi" w:hAnsiTheme="minorHAnsi" w:cstheme="minorHAnsi"/>
          <w:sz w:val="22"/>
          <w:szCs w:val="22"/>
        </w:rPr>
      </w:pPr>
      <w:r w:rsidRPr="0022575E">
        <w:rPr>
          <w:rFonts w:asciiTheme="minorHAnsi" w:hAnsiTheme="minorHAnsi" w:cstheme="minorHAnsi"/>
          <w:sz w:val="22"/>
          <w:szCs w:val="22"/>
        </w:rPr>
        <w:t xml:space="preserve">En Antofagasta a 30 de septiembre de 2019, siendo </w:t>
      </w:r>
      <w:r>
        <w:rPr>
          <w:rFonts w:asciiTheme="minorHAnsi" w:hAnsiTheme="minorHAnsi" w:cstheme="minorHAnsi"/>
          <w:sz w:val="22"/>
          <w:szCs w:val="22"/>
        </w:rPr>
        <w:t xml:space="preserve">las 17:00 horas, se reúnen el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1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>
        <w:rPr>
          <w:rFonts w:asciiTheme="minorHAnsi" w:hAnsiTheme="minorHAnsi" w:cstheme="minorHAnsi"/>
          <w:sz w:val="22"/>
          <w:szCs w:val="22"/>
        </w:rPr>
        <w:t xml:space="preserve">, el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2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3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 w:rsidRPr="0022575E">
        <w:rPr>
          <w:rFonts w:asciiTheme="minorHAnsi" w:hAnsiTheme="minorHAnsi" w:cstheme="minorHAnsi"/>
          <w:sz w:val="22"/>
          <w:szCs w:val="22"/>
        </w:rPr>
        <w:t xml:space="preserve">, con el objeto de resolver el llamado a concurso de: </w:t>
      </w:r>
    </w:p>
    <w:p w:rsidR="008464B7" w:rsidRDefault="008464B7" w:rsidP="008464B7">
      <w:pPr>
        <w:pStyle w:val="TG"/>
        <w:jc w:val="both"/>
        <w:rPr>
          <w:sz w:val="24"/>
          <w:szCs w:val="24"/>
        </w:rPr>
      </w:pPr>
    </w:p>
    <w:p w:rsidR="008464B7" w:rsidRPr="00731CED" w:rsidRDefault="008464B7" w:rsidP="008464B7">
      <w:pPr>
        <w:pStyle w:val="TG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DENOMINACIÓN DEL CARGO EN CONCURSO  </w:t>
      </w:r>
    </w:p>
    <w:p w:rsidR="008464B7" w:rsidRDefault="008464B7" w:rsidP="008464B7">
      <w:pPr>
        <w:pStyle w:val="TG"/>
        <w:jc w:val="both"/>
        <w:rPr>
          <w:rFonts w:asciiTheme="minorHAnsi" w:hAnsiTheme="minorHAnsi" w:cstheme="minorHAnsi"/>
          <w:sz w:val="22"/>
          <w:szCs w:val="22"/>
        </w:rPr>
      </w:pPr>
    </w:p>
    <w:p w:rsidR="008464B7" w:rsidRPr="0022575E" w:rsidRDefault="008464B7" w:rsidP="008464B7">
      <w:pPr>
        <w:pStyle w:val="acta-LN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  <w:r w:rsidRPr="0022575E">
        <w:rPr>
          <w:rFonts w:asciiTheme="minorHAnsi" w:hAnsiTheme="minorHAnsi" w:cstheme="minorHAnsi"/>
          <w:sz w:val="22"/>
          <w:szCs w:val="22"/>
        </w:rPr>
        <w:t>Previo a la revisión de las postulaciones recibidas, se establece como requisitos básicos para resolver los que se incluyen en el Llamado Público efectuado a través de págin</w:t>
      </w:r>
      <w:r>
        <w:rPr>
          <w:rFonts w:asciiTheme="minorHAnsi" w:hAnsiTheme="minorHAnsi" w:cstheme="minorHAnsi"/>
          <w:sz w:val="22"/>
          <w:szCs w:val="22"/>
        </w:rPr>
        <w:t>a web institucional, de fecha XX de MES XX de 20XX</w:t>
      </w:r>
      <w:r w:rsidRPr="0022575E">
        <w:rPr>
          <w:rFonts w:asciiTheme="minorHAnsi" w:hAnsiTheme="minorHAnsi" w:cstheme="minorHAnsi"/>
          <w:sz w:val="22"/>
          <w:szCs w:val="22"/>
        </w:rPr>
        <w:t>, a saber:</w:t>
      </w:r>
    </w:p>
    <w:p w:rsidR="008464B7" w:rsidRDefault="008464B7" w:rsidP="008464B7">
      <w:pPr>
        <w:pStyle w:val="TG"/>
        <w:rPr>
          <w:b w:val="0"/>
          <w:sz w:val="24"/>
          <w:szCs w:val="24"/>
        </w:rPr>
      </w:pPr>
    </w:p>
    <w:p w:rsidR="008464B7" w:rsidRDefault="008464B7" w:rsidP="008464B7">
      <w:pPr>
        <w:pStyle w:val="TG"/>
        <w:rPr>
          <w:b w:val="0"/>
          <w:sz w:val="24"/>
          <w:szCs w:val="24"/>
        </w:rPr>
      </w:pPr>
    </w:p>
    <w:p w:rsidR="008464B7" w:rsidRDefault="008464B7" w:rsidP="008464B7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31E92">
        <w:rPr>
          <w:rFonts w:asciiTheme="minorHAnsi" w:hAnsiTheme="minorHAnsi" w:cstheme="minorHAnsi"/>
          <w:b/>
          <w:sz w:val="22"/>
          <w:szCs w:val="22"/>
        </w:rPr>
        <w:t>REQUISITOS ESPECÍFICOS</w:t>
      </w:r>
      <w:r>
        <w:rPr>
          <w:rFonts w:asciiTheme="minorHAnsi" w:hAnsiTheme="minorHAnsi" w:cstheme="minorHAnsi"/>
          <w:b/>
          <w:sz w:val="22"/>
          <w:szCs w:val="22"/>
        </w:rPr>
        <w:t xml:space="preserve"> (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Ejemplo de los requisitos establecidos en el concurso</w:t>
      </w:r>
      <w:r>
        <w:rPr>
          <w:rFonts w:asciiTheme="minorHAnsi" w:hAnsiTheme="minorHAnsi" w:cstheme="minorHAnsi"/>
          <w:b/>
          <w:sz w:val="22"/>
          <w:szCs w:val="22"/>
        </w:rPr>
        <w:t>)</w:t>
      </w:r>
    </w:p>
    <w:p w:rsidR="008464B7" w:rsidRPr="00EE5FAF" w:rsidRDefault="008464B7" w:rsidP="008464B7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EE5FAF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Competencias técnicas, demostrables mediante certificaciones. </w:t>
      </w:r>
    </w:p>
    <w:p w:rsidR="008464B7" w:rsidRPr="00D31E92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bookmarkStart w:id="49" w:name="docs-internal-guid-60fdc141-7fff-dae2-54"/>
      <w:bookmarkEnd w:id="49"/>
      <w:r>
        <w:rPr>
          <w:rFonts w:asciiTheme="minorHAnsi" w:hAnsiTheme="minorHAnsi" w:cstheme="minorHAnsi"/>
        </w:rPr>
        <w:t>Título Profesional.</w:t>
      </w:r>
    </w:p>
    <w:p w:rsidR="008464B7" w:rsidRPr="00D31E92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</w:rPr>
        <w:t>Contar con Magi</w:t>
      </w:r>
      <w:r>
        <w:rPr>
          <w:rFonts w:asciiTheme="minorHAnsi" w:hAnsiTheme="minorHAnsi" w:cstheme="minorHAnsi"/>
        </w:rPr>
        <w:t xml:space="preserve">ster. </w:t>
      </w:r>
    </w:p>
    <w:p w:rsidR="008464B7" w:rsidRPr="00D31E92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ener Experiencia profesional.</w:t>
      </w:r>
    </w:p>
    <w:p w:rsidR="008464B7" w:rsidRPr="00731CED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 xml:space="preserve">Presentar cursos de especialización. </w:t>
      </w:r>
    </w:p>
    <w:p w:rsidR="008464B7" w:rsidRPr="00EE5FAF" w:rsidRDefault="008464B7" w:rsidP="008464B7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EE5FAF">
        <w:rPr>
          <w:rFonts w:asciiTheme="minorHAnsi" w:hAnsiTheme="minorHAnsi" w:cstheme="minorHAnsi"/>
          <w:b/>
          <w:color w:val="FF0000"/>
          <w:sz w:val="22"/>
          <w:szCs w:val="22"/>
        </w:rPr>
        <w:t>Competencias blandas, dem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ostrables mediante experiencia en otros sitios que allá trabajado. </w:t>
      </w:r>
    </w:p>
    <w:p w:rsidR="008464B7" w:rsidRPr="00D31E92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Capacidad de trabajo en equipo.</w:t>
      </w:r>
    </w:p>
    <w:p w:rsidR="008464B7" w:rsidRPr="00D31E92" w:rsidRDefault="008464B7" w:rsidP="008464B7">
      <w:pPr>
        <w:pStyle w:val="Textoindependiente"/>
        <w:numPr>
          <w:ilvl w:val="0"/>
          <w:numId w:val="20"/>
        </w:numPr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Proactividad.</w:t>
      </w:r>
    </w:p>
    <w:p w:rsidR="008464B7" w:rsidRDefault="008464B7" w:rsidP="008464B7">
      <w:pPr>
        <w:pStyle w:val="Textoindependiente"/>
        <w:spacing w:after="0" w:line="288" w:lineRule="auto"/>
        <w:jc w:val="both"/>
        <w:rPr>
          <w:rFonts w:asciiTheme="minorHAnsi" w:hAnsiTheme="minorHAnsi" w:cstheme="minorHAnsi"/>
          <w:color w:val="000000"/>
        </w:rPr>
      </w:pPr>
    </w:p>
    <w:p w:rsidR="008464B7" w:rsidRPr="00040CB8" w:rsidRDefault="008464B7" w:rsidP="008464B7">
      <w:pPr>
        <w:pStyle w:val="Textoindependiente"/>
        <w:spacing w:after="0" w:line="288" w:lineRule="auto"/>
        <w:jc w:val="both"/>
        <w:rPr>
          <w:rFonts w:asciiTheme="minorHAnsi" w:hAnsiTheme="minorHAnsi" w:cstheme="minorHAnsi"/>
          <w:b/>
          <w:color w:val="FF0000"/>
        </w:rPr>
      </w:pPr>
      <w:r w:rsidRPr="00040CB8">
        <w:rPr>
          <w:rFonts w:asciiTheme="minorHAnsi" w:hAnsiTheme="minorHAnsi" w:cstheme="minorHAnsi"/>
          <w:b/>
          <w:color w:val="FF0000"/>
        </w:rPr>
        <w:t xml:space="preserve">Todos los criterios tienen que ser evaluados y tener un puntaje en la pauta de evaluación. </w:t>
      </w:r>
    </w:p>
    <w:p w:rsidR="008464B7" w:rsidRPr="00D31E92" w:rsidRDefault="008464B7" w:rsidP="008464B7">
      <w:pPr>
        <w:pStyle w:val="Textoindependiente"/>
        <w:spacing w:after="0" w:line="288" w:lineRule="auto"/>
        <w:ind w:left="720"/>
        <w:jc w:val="both"/>
        <w:rPr>
          <w:rFonts w:asciiTheme="minorHAnsi" w:hAnsiTheme="minorHAnsi" w:cstheme="minorHAnsi"/>
          <w:color w:val="000000"/>
        </w:rPr>
      </w:pPr>
    </w:p>
    <w:p w:rsidR="008464B7" w:rsidRPr="00D31E92" w:rsidRDefault="008464B7" w:rsidP="008464B7">
      <w:pPr>
        <w:pStyle w:val="Prrafodelista"/>
        <w:ind w:left="0"/>
        <w:jc w:val="both"/>
        <w:rPr>
          <w:rFonts w:asciiTheme="minorHAnsi" w:hAnsiTheme="minorHAnsi" w:cstheme="minorHAnsi"/>
          <w:b/>
          <w:lang w:val="es-CL"/>
        </w:rPr>
      </w:pPr>
      <w:r w:rsidRPr="00D31E92">
        <w:rPr>
          <w:rFonts w:asciiTheme="minorHAnsi" w:hAnsiTheme="minorHAnsi" w:cstheme="minorHAnsi"/>
          <w:b/>
          <w:lang w:val="es-CL"/>
        </w:rPr>
        <w:t>ANTECEDENTES SOLICITADOS</w:t>
      </w:r>
      <w:r>
        <w:rPr>
          <w:rFonts w:asciiTheme="minorHAnsi" w:hAnsiTheme="minorHAnsi" w:cstheme="minorHAnsi"/>
          <w:b/>
          <w:lang w:val="es-CL"/>
        </w:rPr>
        <w:t xml:space="preserve"> (</w:t>
      </w:r>
      <w:r w:rsidRPr="00EE5FAF">
        <w:rPr>
          <w:rFonts w:asciiTheme="minorHAnsi" w:hAnsiTheme="minorHAnsi" w:cstheme="minorHAnsi"/>
          <w:b/>
          <w:color w:val="FF0000"/>
          <w:lang w:val="es-CL"/>
        </w:rPr>
        <w:t>Puedan ser mayores, según corresponda al concurso</w:t>
      </w:r>
      <w:r>
        <w:rPr>
          <w:rFonts w:asciiTheme="minorHAnsi" w:hAnsiTheme="minorHAnsi" w:cstheme="minorHAnsi"/>
          <w:b/>
          <w:lang w:val="es-CL"/>
        </w:rPr>
        <w:t>)</w:t>
      </w:r>
    </w:p>
    <w:p w:rsidR="008464B7" w:rsidRPr="00D31E92" w:rsidRDefault="008464B7" w:rsidP="008464B7">
      <w:pPr>
        <w:pStyle w:val="Prrafodelista"/>
        <w:ind w:left="0"/>
        <w:jc w:val="both"/>
        <w:rPr>
          <w:rFonts w:asciiTheme="minorHAnsi" w:hAnsiTheme="minorHAnsi" w:cstheme="minorHAnsi"/>
          <w:b/>
          <w:lang w:val="es-CL"/>
        </w:rPr>
      </w:pPr>
    </w:p>
    <w:p w:rsidR="008464B7" w:rsidRPr="00D31E92" w:rsidRDefault="008464B7" w:rsidP="008464B7">
      <w:pPr>
        <w:pStyle w:val="Textoindependiente"/>
        <w:numPr>
          <w:ilvl w:val="0"/>
          <w:numId w:val="21"/>
        </w:numPr>
        <w:tabs>
          <w:tab w:val="left" w:pos="0"/>
        </w:tabs>
        <w:spacing w:after="0" w:line="288" w:lineRule="auto"/>
        <w:rPr>
          <w:rFonts w:asciiTheme="minorHAnsi" w:hAnsiTheme="minorHAnsi" w:cstheme="minorHAnsi"/>
          <w:color w:val="000000"/>
        </w:rPr>
      </w:pPr>
      <w:bookmarkStart w:id="50" w:name="docs-internal-guid-452697bf-7fff-4c0c-45"/>
      <w:bookmarkEnd w:id="50"/>
      <w:r w:rsidRPr="00D31E92">
        <w:rPr>
          <w:rFonts w:asciiTheme="minorHAnsi" w:hAnsiTheme="minorHAnsi" w:cstheme="minorHAnsi"/>
        </w:rPr>
        <w:t>Copia del certificado de título legalizado ante notario</w:t>
      </w:r>
    </w:p>
    <w:p w:rsidR="008464B7" w:rsidRPr="00D31E92" w:rsidRDefault="008464B7" w:rsidP="008464B7">
      <w:pPr>
        <w:pStyle w:val="Textoindependiente"/>
        <w:numPr>
          <w:ilvl w:val="0"/>
          <w:numId w:val="21"/>
        </w:numPr>
        <w:tabs>
          <w:tab w:val="left" w:pos="0"/>
        </w:tabs>
        <w:spacing w:after="0" w:line="288" w:lineRule="auto"/>
        <w:rPr>
          <w:rFonts w:asciiTheme="minorHAnsi" w:hAnsiTheme="minorHAnsi" w:cstheme="minorHAnsi"/>
          <w:color w:val="000000"/>
        </w:rPr>
      </w:pPr>
      <w:proofErr w:type="spellStart"/>
      <w:r w:rsidRPr="00D31E92">
        <w:rPr>
          <w:rFonts w:asciiTheme="minorHAnsi" w:hAnsiTheme="minorHAnsi" w:cstheme="minorHAnsi"/>
          <w:color w:val="000000"/>
        </w:rPr>
        <w:t>Curriculum</w:t>
      </w:r>
      <w:proofErr w:type="spellEnd"/>
      <w:r w:rsidRPr="00D31E92">
        <w:rPr>
          <w:rFonts w:asciiTheme="minorHAnsi" w:hAnsiTheme="minorHAnsi" w:cstheme="minorHAnsi"/>
          <w:color w:val="000000"/>
        </w:rPr>
        <w:t xml:space="preserve"> Vitae</w:t>
      </w:r>
    </w:p>
    <w:p w:rsidR="008464B7" w:rsidRPr="00D31E92" w:rsidRDefault="008464B7" w:rsidP="008464B7">
      <w:pPr>
        <w:pStyle w:val="Textoindependiente"/>
        <w:numPr>
          <w:ilvl w:val="0"/>
          <w:numId w:val="21"/>
        </w:numPr>
        <w:tabs>
          <w:tab w:val="left" w:pos="0"/>
        </w:tabs>
        <w:spacing w:after="0" w:line="288" w:lineRule="auto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  <w:color w:val="000000"/>
        </w:rPr>
        <w:t>Fotocopia cédula de identidad</w:t>
      </w:r>
    </w:p>
    <w:p w:rsidR="008464B7" w:rsidRPr="00D31E92" w:rsidRDefault="008464B7" w:rsidP="008464B7">
      <w:pPr>
        <w:pStyle w:val="Textoindependiente"/>
        <w:numPr>
          <w:ilvl w:val="0"/>
          <w:numId w:val="21"/>
        </w:numPr>
        <w:tabs>
          <w:tab w:val="left" w:pos="0"/>
        </w:tabs>
        <w:spacing w:after="0" w:line="288" w:lineRule="auto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  <w:color w:val="000000"/>
        </w:rPr>
        <w:t>Certificado de Antecedentes</w:t>
      </w: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Default="008464B7" w:rsidP="008464B7">
      <w:pPr>
        <w:pStyle w:val="acta-LN"/>
        <w:numPr>
          <w:ilvl w:val="0"/>
          <w:numId w:val="0"/>
        </w:numPr>
        <w:ind w:left="255"/>
      </w:pPr>
    </w:p>
    <w:p w:rsidR="008464B7" w:rsidRPr="0022575E" w:rsidRDefault="008464B7" w:rsidP="008464B7">
      <w:pPr>
        <w:pStyle w:val="TG"/>
        <w:rPr>
          <w:b w:val="0"/>
          <w:sz w:val="24"/>
          <w:szCs w:val="24"/>
        </w:rPr>
      </w:pPr>
    </w:p>
    <w:p w:rsidR="008464B7" w:rsidRPr="00D31E92" w:rsidRDefault="008464B7" w:rsidP="008464B7">
      <w:pPr>
        <w:pStyle w:val="TG"/>
        <w:rPr>
          <w:rFonts w:asciiTheme="minorHAnsi" w:hAnsiTheme="minorHAnsi" w:cstheme="minorHAnsi"/>
          <w:sz w:val="28"/>
          <w:szCs w:val="28"/>
        </w:rPr>
      </w:pPr>
      <w:r w:rsidRPr="00D31E92">
        <w:rPr>
          <w:rFonts w:asciiTheme="minorHAnsi" w:hAnsiTheme="minorHAnsi" w:cstheme="minorHAnsi"/>
          <w:sz w:val="28"/>
          <w:szCs w:val="28"/>
        </w:rPr>
        <w:t>Pauta de Evaluación</w:t>
      </w: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pauta-TG"/>
        <w:rPr>
          <w:rFonts w:asciiTheme="minorHAnsi" w:hAnsiTheme="minorHAnsi" w:cstheme="minorHAnsi"/>
          <w:sz w:val="22"/>
          <w:szCs w:val="22"/>
        </w:rPr>
      </w:pPr>
      <w:r w:rsidRPr="00D31E92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D31E92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Pr="00204B3B">
        <w:rPr>
          <w:rFonts w:asciiTheme="minorHAnsi" w:hAnsiTheme="minorHAnsi" w:cstheme="minorHAnsi"/>
          <w:sz w:val="22"/>
          <w:szCs w:val="22"/>
        </w:rPr>
        <w:t>Rúbrica de evaluación de antecedentes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r>
        <w:rPr>
          <w:rFonts w:asciiTheme="minorHAnsi" w:hAnsiTheme="minorHAnsi" w:cstheme="minorHAnsi"/>
          <w:color w:val="FF0000"/>
          <w:sz w:val="22"/>
          <w:szCs w:val="22"/>
        </w:rPr>
        <w:t>e</w:t>
      </w:r>
      <w:r w:rsidRPr="00B72D67">
        <w:rPr>
          <w:rFonts w:asciiTheme="minorHAnsi" w:hAnsiTheme="minorHAnsi" w:cstheme="minorHAnsi"/>
          <w:color w:val="FF0000"/>
          <w:sz w:val="22"/>
          <w:szCs w:val="22"/>
        </w:rPr>
        <w:t>sto es un ejemplo</w:t>
      </w:r>
      <w:r>
        <w:rPr>
          <w:rFonts w:asciiTheme="minorHAnsi" w:hAnsiTheme="minorHAnsi" w:cstheme="minorHAnsi"/>
          <w:sz w:val="22"/>
          <w:szCs w:val="22"/>
        </w:rPr>
        <w:t>)</w:t>
      </w: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tbl>
      <w:tblPr>
        <w:tblStyle w:val="Tablaconcuadrcula"/>
        <w:tblW w:w="88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2"/>
        <w:gridCol w:w="571"/>
        <w:gridCol w:w="1640"/>
        <w:gridCol w:w="1640"/>
        <w:gridCol w:w="1640"/>
        <w:gridCol w:w="1640"/>
      </w:tblGrid>
      <w:tr w:rsidR="008464B7" w:rsidTr="00FA0C7B">
        <w:trPr>
          <w:jc w:val="center"/>
        </w:trPr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8464B7" w:rsidRPr="001E7D22" w:rsidRDefault="008464B7" w:rsidP="00FA0C7B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555" w:type="dxa"/>
            <w:tcBorders>
              <w:top w:val="nil"/>
              <w:left w:val="nil"/>
            </w:tcBorders>
            <w:shd w:val="clear" w:color="auto" w:fill="auto"/>
          </w:tcPr>
          <w:p w:rsidR="008464B7" w:rsidRDefault="008464B7" w:rsidP="00FA0C7B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6572" w:type="dxa"/>
            <w:gridSpan w:val="4"/>
            <w:shd w:val="clear" w:color="auto" w:fill="EEECE1" w:themeFill="background2"/>
            <w:vAlign w:val="center"/>
          </w:tcPr>
          <w:p w:rsidR="008464B7" w:rsidRPr="001E7D22" w:rsidRDefault="008464B7" w:rsidP="00FA0C7B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Puntaje</w:t>
            </w:r>
          </w:p>
        </w:tc>
      </w:tr>
      <w:tr w:rsidR="008464B7" w:rsidTr="00FA0C7B">
        <w:trPr>
          <w:jc w:val="center"/>
        </w:trPr>
        <w:tc>
          <w:tcPr>
            <w:tcW w:w="1706" w:type="dxa"/>
            <w:shd w:val="clear" w:color="auto" w:fill="DBE5F1" w:themeFill="accent1" w:themeFillTint="33"/>
            <w:vAlign w:val="center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Ámbitos</w:t>
            </w:r>
          </w:p>
        </w:tc>
        <w:tc>
          <w:tcPr>
            <w:tcW w:w="555" w:type="dxa"/>
            <w:shd w:val="clear" w:color="auto" w:fill="DBE5F1" w:themeFill="accent1" w:themeFillTint="33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%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0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1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2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:rsidR="008464B7" w:rsidRPr="00B632B5" w:rsidRDefault="008464B7" w:rsidP="00FA0C7B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3</w:t>
            </w:r>
          </w:p>
        </w:tc>
      </w:tr>
      <w:tr w:rsidR="008464B7" w:rsidTr="00FA0C7B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8464B7" w:rsidRPr="001E7D22" w:rsidRDefault="008464B7" w:rsidP="00FA0C7B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>Formación</w:t>
            </w:r>
            <w:r>
              <w:rPr>
                <w:b/>
              </w:rPr>
              <w:t xml:space="preserve"> o estudios en XX</w:t>
            </w:r>
          </w:p>
        </w:tc>
        <w:tc>
          <w:tcPr>
            <w:tcW w:w="555" w:type="dxa"/>
          </w:tcPr>
          <w:p w:rsidR="008464B7" w:rsidRDefault="008464B7" w:rsidP="00FA0C7B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no posee formación o estudios 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acredita cursos o programas 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acredita una licenciatura o grado académico 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acredita una licenciatura o grado académico y cursos o programas en XX</w:t>
            </w:r>
          </w:p>
        </w:tc>
      </w:tr>
      <w:tr w:rsidR="008464B7" w:rsidTr="00FA0C7B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8464B7" w:rsidRPr="001E7D22" w:rsidRDefault="008464B7" w:rsidP="00FA0C7B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 xml:space="preserve">Experiencia en </w:t>
            </w:r>
            <w:r>
              <w:rPr>
                <w:b/>
              </w:rPr>
              <w:t>XX</w:t>
            </w:r>
          </w:p>
        </w:tc>
        <w:tc>
          <w:tcPr>
            <w:tcW w:w="555" w:type="dxa"/>
          </w:tcPr>
          <w:p w:rsidR="008464B7" w:rsidRDefault="008464B7" w:rsidP="00FA0C7B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no posee experiencia en XX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posee una experiencia menor a 1 año en XX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posee una experiencia entre 1 a 2 años en XX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posee una experiencia mayor a 2 años en XX.</w:t>
            </w:r>
          </w:p>
        </w:tc>
      </w:tr>
      <w:tr w:rsidR="008464B7" w:rsidTr="00FA0C7B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8464B7" w:rsidRPr="001E7D22" w:rsidRDefault="008464B7" w:rsidP="00FA0C7B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en XX</w:t>
            </w:r>
          </w:p>
        </w:tc>
        <w:tc>
          <w:tcPr>
            <w:tcW w:w="555" w:type="dxa"/>
          </w:tcPr>
          <w:p w:rsidR="008464B7" w:rsidRDefault="008464B7" w:rsidP="00FA0C7B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no se ha desempeñado en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un cargo que implica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dos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tres o más cargos que implican trabajo</w:t>
            </w:r>
            <w:r w:rsidRPr="00F160C9">
              <w:t xml:space="preserve"> en equipo</w:t>
            </w:r>
            <w:r>
              <w:t>.</w:t>
            </w:r>
          </w:p>
        </w:tc>
      </w:tr>
      <w:tr w:rsidR="008464B7" w:rsidTr="00FA0C7B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:rsidR="008464B7" w:rsidRPr="001E7D22" w:rsidRDefault="008464B7" w:rsidP="00FA0C7B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Técnicas: XX</w:t>
            </w:r>
          </w:p>
        </w:tc>
        <w:tc>
          <w:tcPr>
            <w:tcW w:w="555" w:type="dxa"/>
          </w:tcPr>
          <w:p w:rsidR="008464B7" w:rsidRDefault="008464B7" w:rsidP="00FA0C7B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no se ha desempeñado en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un cargo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dos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:rsidR="008464B7" w:rsidRDefault="008464B7" w:rsidP="00FA0C7B">
            <w:pPr>
              <w:pStyle w:val="CuerpoTabla"/>
              <w:jc w:val="left"/>
            </w:pPr>
            <w:r>
              <w:t>El postulante se ha desempeñado en tres o más cargos que implican h</w:t>
            </w:r>
            <w:r w:rsidRPr="00F160C9">
              <w:t xml:space="preserve">abilidades </w:t>
            </w:r>
            <w:r>
              <w:t>en XX</w:t>
            </w:r>
          </w:p>
        </w:tc>
      </w:tr>
    </w:tbl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B72D67" w:rsidRDefault="008464B7" w:rsidP="008464B7">
      <w:pPr>
        <w:pStyle w:val="Espaciado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B72D67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Cada criterio que se utilice en la pauta de evaluación, debe corresponder a los solicitado en las bases del concurso.  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pauta-TG"/>
      </w:pPr>
      <w:r>
        <w:t>Tabla 2:</w:t>
      </w:r>
      <w:r w:rsidRPr="00714939">
        <w:rPr>
          <w:b w:val="0"/>
        </w:rPr>
        <w:t xml:space="preserve"> </w:t>
      </w:r>
      <w:r>
        <w:rPr>
          <w:b w:val="0"/>
        </w:rPr>
        <w:t>Pauta de evaluación para entrevista personal</w:t>
      </w:r>
    </w:p>
    <w:p w:rsidR="008464B7" w:rsidRDefault="008464B7" w:rsidP="008464B7">
      <w:pPr>
        <w:pStyle w:val="Espaciado"/>
      </w:pPr>
    </w:p>
    <w:tbl>
      <w:tblPr>
        <w:tblStyle w:val="Tablaconcuadrcula"/>
        <w:tblW w:w="8754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7"/>
        <w:gridCol w:w="6658"/>
        <w:gridCol w:w="1529"/>
      </w:tblGrid>
      <w:tr w:rsidR="008464B7" w:rsidRPr="00083927" w:rsidTr="00FA0C7B">
        <w:trPr>
          <w:jc w:val="center"/>
        </w:trPr>
        <w:tc>
          <w:tcPr>
            <w:tcW w:w="567" w:type="dxa"/>
            <w:shd w:val="clear" w:color="auto" w:fill="DBE5F1" w:themeFill="accent1" w:themeFillTint="33"/>
            <w:vAlign w:val="center"/>
          </w:tcPr>
          <w:p w:rsidR="008464B7" w:rsidRPr="00C5560A" w:rsidRDefault="008464B7" w:rsidP="00FA0C7B">
            <w:pPr>
              <w:pStyle w:val="CuerpoTabla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°</w:t>
            </w:r>
            <w:proofErr w:type="spellEnd"/>
          </w:p>
        </w:tc>
        <w:tc>
          <w:tcPr>
            <w:tcW w:w="6658" w:type="dxa"/>
            <w:shd w:val="clear" w:color="auto" w:fill="DBE5F1" w:themeFill="accent1" w:themeFillTint="33"/>
            <w:vAlign w:val="center"/>
          </w:tcPr>
          <w:p w:rsidR="008464B7" w:rsidRPr="00C5560A" w:rsidRDefault="008464B7" w:rsidP="00FA0C7B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Criterio</w:t>
            </w:r>
            <w:r>
              <w:rPr>
                <w:b/>
              </w:rPr>
              <w:t>s</w:t>
            </w:r>
          </w:p>
        </w:tc>
        <w:tc>
          <w:tcPr>
            <w:tcW w:w="1529" w:type="dxa"/>
            <w:shd w:val="clear" w:color="auto" w:fill="DBE5F1" w:themeFill="accent1" w:themeFillTint="33"/>
            <w:vAlign w:val="center"/>
          </w:tcPr>
          <w:p w:rsidR="008464B7" w:rsidRPr="00C5560A" w:rsidRDefault="008464B7" w:rsidP="00FA0C7B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onderación</w:t>
            </w:r>
          </w:p>
        </w:tc>
      </w:tr>
      <w:tr w:rsidR="008464B7" w:rsidRPr="00083927" w:rsidTr="00FA0C7B">
        <w:trPr>
          <w:jc w:val="center"/>
        </w:trPr>
        <w:tc>
          <w:tcPr>
            <w:tcW w:w="567" w:type="dxa"/>
            <w:vAlign w:val="center"/>
          </w:tcPr>
          <w:p w:rsidR="008464B7" w:rsidRDefault="008464B7" w:rsidP="00FA0C7B">
            <w:pPr>
              <w:pStyle w:val="CuerpoTabla"/>
              <w:jc w:val="center"/>
            </w:pPr>
            <w:r>
              <w:t>1.</w:t>
            </w:r>
          </w:p>
        </w:tc>
        <w:tc>
          <w:tcPr>
            <w:tcW w:w="6658" w:type="dxa"/>
          </w:tcPr>
          <w:p w:rsidR="008464B7" w:rsidRPr="00083927" w:rsidRDefault="008464B7" w:rsidP="00FA0C7B">
            <w:pPr>
              <w:pStyle w:val="CuerpoTabla"/>
            </w:pPr>
            <w:r>
              <w:t>El postulante muestra un interés genuino por desempeñar el cargo y participar del proyecto.</w:t>
            </w:r>
          </w:p>
        </w:tc>
        <w:tc>
          <w:tcPr>
            <w:tcW w:w="1529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25%</w:t>
            </w:r>
          </w:p>
        </w:tc>
      </w:tr>
      <w:tr w:rsidR="008464B7" w:rsidRPr="00083927" w:rsidTr="00FA0C7B">
        <w:trPr>
          <w:jc w:val="center"/>
        </w:trPr>
        <w:tc>
          <w:tcPr>
            <w:tcW w:w="567" w:type="dxa"/>
            <w:vAlign w:val="center"/>
          </w:tcPr>
          <w:p w:rsidR="008464B7" w:rsidRDefault="008464B7" w:rsidP="00FA0C7B">
            <w:pPr>
              <w:pStyle w:val="CuerpoTabla"/>
              <w:jc w:val="center"/>
            </w:pPr>
            <w:r>
              <w:t>2.</w:t>
            </w:r>
          </w:p>
        </w:tc>
        <w:tc>
          <w:tcPr>
            <w:tcW w:w="6658" w:type="dxa"/>
          </w:tcPr>
          <w:p w:rsidR="008464B7" w:rsidRPr="00083927" w:rsidRDefault="008464B7" w:rsidP="00FA0C7B">
            <w:pPr>
              <w:pStyle w:val="CuerpoTabla"/>
            </w:pPr>
            <w:r>
              <w:t>El postulante se muestra propositivo respecto de las funciones que debería desempeñar.</w:t>
            </w:r>
          </w:p>
        </w:tc>
        <w:tc>
          <w:tcPr>
            <w:tcW w:w="1529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25%</w:t>
            </w:r>
          </w:p>
        </w:tc>
      </w:tr>
      <w:tr w:rsidR="008464B7" w:rsidRPr="00774259" w:rsidTr="00FA0C7B">
        <w:trPr>
          <w:jc w:val="center"/>
        </w:trPr>
        <w:tc>
          <w:tcPr>
            <w:tcW w:w="567" w:type="dxa"/>
            <w:vAlign w:val="center"/>
          </w:tcPr>
          <w:p w:rsidR="008464B7" w:rsidRDefault="008464B7" w:rsidP="00FA0C7B">
            <w:pPr>
              <w:pStyle w:val="CuerpoTabla"/>
              <w:jc w:val="center"/>
            </w:pPr>
            <w:r>
              <w:t>3.</w:t>
            </w:r>
          </w:p>
        </w:tc>
        <w:tc>
          <w:tcPr>
            <w:tcW w:w="6658" w:type="dxa"/>
          </w:tcPr>
          <w:p w:rsidR="008464B7" w:rsidRPr="00083927" w:rsidRDefault="008464B7" w:rsidP="00FA0C7B">
            <w:pPr>
              <w:pStyle w:val="CuerpoTabla"/>
            </w:pPr>
            <w:r>
              <w:t>El postulante se muestra propositivo y creativo respecto de las acciones y gestiones necesarias para el logro de los objetivos del proyecto relacionados a su cargo.</w:t>
            </w:r>
          </w:p>
        </w:tc>
        <w:tc>
          <w:tcPr>
            <w:tcW w:w="1529" w:type="dxa"/>
            <w:vAlign w:val="center"/>
          </w:tcPr>
          <w:p w:rsidR="008464B7" w:rsidRPr="00774259" w:rsidRDefault="008464B7" w:rsidP="00FA0C7B">
            <w:pPr>
              <w:pStyle w:val="CuerpoTabla"/>
              <w:jc w:val="center"/>
            </w:pPr>
            <w:r w:rsidRPr="00774259">
              <w:t>25%</w:t>
            </w:r>
          </w:p>
        </w:tc>
      </w:tr>
      <w:tr w:rsidR="008464B7" w:rsidRPr="00774259" w:rsidTr="00FA0C7B">
        <w:trPr>
          <w:jc w:val="center"/>
        </w:trPr>
        <w:tc>
          <w:tcPr>
            <w:tcW w:w="567" w:type="dxa"/>
            <w:vAlign w:val="center"/>
          </w:tcPr>
          <w:p w:rsidR="008464B7" w:rsidRDefault="008464B7" w:rsidP="00FA0C7B">
            <w:pPr>
              <w:pStyle w:val="CuerpoTabla"/>
              <w:jc w:val="center"/>
            </w:pPr>
            <w:r>
              <w:t>4.</w:t>
            </w:r>
          </w:p>
        </w:tc>
        <w:tc>
          <w:tcPr>
            <w:tcW w:w="6658" w:type="dxa"/>
          </w:tcPr>
          <w:p w:rsidR="008464B7" w:rsidRDefault="008464B7" w:rsidP="00FA0C7B">
            <w:pPr>
              <w:pStyle w:val="CuerpoTabla"/>
            </w:pPr>
            <w:r>
              <w:t>El postulante es capaz de dimensionar apropiadamente los requerimientos asociados al cargo y muestra capacidad de autorregulación, considerando extensión, presupuesto y fuente de financiamiento del proyecto.</w:t>
            </w:r>
          </w:p>
        </w:tc>
        <w:tc>
          <w:tcPr>
            <w:tcW w:w="1529" w:type="dxa"/>
            <w:vAlign w:val="center"/>
          </w:tcPr>
          <w:p w:rsidR="008464B7" w:rsidRPr="00774259" w:rsidRDefault="008464B7" w:rsidP="00FA0C7B">
            <w:pPr>
              <w:pStyle w:val="CuerpoTabla"/>
              <w:jc w:val="center"/>
            </w:pPr>
            <w:r w:rsidRPr="00774259">
              <w:t>25%</w:t>
            </w:r>
          </w:p>
        </w:tc>
      </w:tr>
    </w:tbl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Cuerp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Cuerpo"/>
      </w:pPr>
      <w:r>
        <w:t>Cada criterio será evaluado en tres niveles: alto, medio o bajo. A la vez, a cada nivel se asociará el siguiente puntaje:</w:t>
      </w:r>
    </w:p>
    <w:p w:rsidR="008464B7" w:rsidRDefault="008464B7" w:rsidP="008464B7">
      <w:pPr>
        <w:pStyle w:val="Espaciado"/>
      </w:pPr>
    </w:p>
    <w:tbl>
      <w:tblPr>
        <w:tblStyle w:val="Tablaconcuadrcula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8464B7" w:rsidRPr="00083927" w:rsidTr="00FA0C7B">
        <w:trPr>
          <w:jc w:val="center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:rsidR="008464B7" w:rsidRPr="00C5560A" w:rsidRDefault="008464B7" w:rsidP="00FA0C7B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Nivel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:rsidR="008464B7" w:rsidRPr="00C5560A" w:rsidRDefault="008464B7" w:rsidP="00FA0C7B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untaje</w:t>
            </w:r>
          </w:p>
        </w:tc>
      </w:tr>
      <w:tr w:rsidR="008464B7" w:rsidRPr="00083927" w:rsidTr="00FA0C7B">
        <w:trPr>
          <w:jc w:val="center"/>
        </w:trPr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Alto</w:t>
            </w:r>
          </w:p>
        </w:tc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3</w:t>
            </w:r>
          </w:p>
        </w:tc>
      </w:tr>
      <w:tr w:rsidR="008464B7" w:rsidRPr="00083927" w:rsidTr="00FA0C7B">
        <w:trPr>
          <w:jc w:val="center"/>
        </w:trPr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Medio</w:t>
            </w:r>
          </w:p>
        </w:tc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1</w:t>
            </w:r>
          </w:p>
        </w:tc>
      </w:tr>
      <w:tr w:rsidR="008464B7" w:rsidRPr="00083927" w:rsidTr="00FA0C7B">
        <w:trPr>
          <w:jc w:val="center"/>
        </w:trPr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Bajo</w:t>
            </w:r>
          </w:p>
        </w:tc>
        <w:tc>
          <w:tcPr>
            <w:tcW w:w="1701" w:type="dxa"/>
            <w:vAlign w:val="center"/>
          </w:tcPr>
          <w:p w:rsidR="008464B7" w:rsidRPr="00083927" w:rsidRDefault="008464B7" w:rsidP="00FA0C7B">
            <w:pPr>
              <w:pStyle w:val="CuerpoTabla"/>
              <w:jc w:val="center"/>
            </w:pPr>
            <w:r>
              <w:t>0</w:t>
            </w:r>
          </w:p>
        </w:tc>
      </w:tr>
    </w:tbl>
    <w:p w:rsidR="008464B7" w:rsidRDefault="008464B7" w:rsidP="008464B7">
      <w:pPr>
        <w:pStyle w:val="Espaciado"/>
      </w:pPr>
    </w:p>
    <w:p w:rsidR="008464B7" w:rsidRDefault="008464B7" w:rsidP="008464B7">
      <w:pPr>
        <w:pStyle w:val="Espaciado"/>
      </w:pPr>
    </w:p>
    <w:p w:rsidR="008464B7" w:rsidRPr="00555301" w:rsidRDefault="008464B7" w:rsidP="008464B7">
      <w:pPr>
        <w:pStyle w:val="Cuerpo"/>
      </w:pPr>
      <w:r w:rsidRPr="00555301">
        <w:t>Por último, se calculará un puntaje final para cada postulante, a partir del cual se elaborará un ranking para la selección, considerando las siguientes ponderaciones:</w:t>
      </w:r>
    </w:p>
    <w:p w:rsidR="008464B7" w:rsidRPr="00555301" w:rsidRDefault="008464B7" w:rsidP="008464B7">
      <w:pPr>
        <w:pStyle w:val="Espaciado"/>
      </w:pPr>
    </w:p>
    <w:p w:rsidR="008464B7" w:rsidRPr="005934A0" w:rsidRDefault="008464B7" w:rsidP="008464B7">
      <w:pPr>
        <w:pStyle w:val="acta-LS"/>
        <w:tabs>
          <w:tab w:val="clear" w:pos="360"/>
        </w:tabs>
        <w:ind w:left="255" w:hanging="255"/>
      </w:pPr>
      <w:r w:rsidRPr="00555301">
        <w:t xml:space="preserve">Evaluación de antecedentes: </w:t>
      </w:r>
      <w:r w:rsidRPr="005934A0">
        <w:t xml:space="preserve">85% </w:t>
      </w:r>
    </w:p>
    <w:p w:rsidR="008464B7" w:rsidRPr="005934A0" w:rsidRDefault="008464B7" w:rsidP="008464B7">
      <w:pPr>
        <w:pStyle w:val="acta-LS"/>
        <w:tabs>
          <w:tab w:val="clear" w:pos="360"/>
        </w:tabs>
        <w:ind w:left="255" w:hanging="255"/>
      </w:pPr>
      <w:r w:rsidRPr="005934A0">
        <w:t>Entrevista de apreciación: 15%</w:t>
      </w: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D31E92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>Se procede abrir las postulaciones:</w:t>
      </w: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204B3B">
        <w:rPr>
          <w:rFonts w:asciiTheme="minorHAnsi" w:hAnsiTheme="minorHAnsi" w:cstheme="minorHAnsi"/>
          <w:b/>
          <w:sz w:val="22"/>
          <w:szCs w:val="22"/>
        </w:rPr>
        <w:t>Candidato N°1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204B3B">
        <w:rPr>
          <w:rFonts w:asciiTheme="minorHAnsi" w:hAnsiTheme="minorHAnsi" w:cstheme="minorHAnsi"/>
          <w:b/>
          <w:sz w:val="22"/>
          <w:szCs w:val="22"/>
        </w:rPr>
        <w:t>Candidato N°2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andidato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N°n</w:t>
      </w:r>
      <w:proofErr w:type="spellEnd"/>
      <w:r w:rsidRPr="00204B3B">
        <w:rPr>
          <w:rFonts w:asciiTheme="minorHAnsi" w:hAnsiTheme="minorHAnsi" w:cstheme="minorHAnsi"/>
          <w:b/>
          <w:sz w:val="22"/>
          <w:szCs w:val="22"/>
        </w:rPr>
        <w:t>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 xml:space="preserve">3. </w:t>
      </w:r>
      <w:r w:rsidRPr="00063F24">
        <w:rPr>
          <w:rFonts w:asciiTheme="minorHAnsi" w:hAnsiTheme="minorHAnsi" w:cstheme="minorHAnsi"/>
          <w:b/>
          <w:sz w:val="22"/>
          <w:szCs w:val="22"/>
        </w:rPr>
        <w:t>RESULTADOS</w:t>
      </w:r>
      <w:r>
        <w:rPr>
          <w:rFonts w:asciiTheme="minorHAnsi" w:hAnsiTheme="minorHAnsi" w:cstheme="minorHAnsi"/>
          <w:b/>
          <w:sz w:val="22"/>
          <w:szCs w:val="22"/>
        </w:rPr>
        <w:t xml:space="preserve"> PONDERADOS DE LAS EVALUACIONES DE ANTECEDENTES Y ENTREVISTAS DE LOS POSTULANTES.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8464B7" w:rsidTr="00FA0C7B"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ellidos</w:t>
            </w:r>
          </w:p>
        </w:tc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ombres</w:t>
            </w: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Antecedentes</w:t>
            </w: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Entrevista</w:t>
            </w: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ponderado final</w:t>
            </w:r>
          </w:p>
        </w:tc>
      </w:tr>
      <w:tr w:rsidR="008464B7" w:rsidTr="00FA0C7B"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64B7" w:rsidTr="00FA0C7B"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64B7" w:rsidTr="00FA0C7B"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64B7" w:rsidTr="00FA0C7B"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:rsidR="008464B7" w:rsidRDefault="008464B7" w:rsidP="00FA0C7B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8464B7" w:rsidRDefault="008464B7" w:rsidP="008464B7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ab/>
      </w:r>
    </w:p>
    <w:p w:rsidR="008464B7" w:rsidRPr="00D343DA" w:rsidRDefault="008464B7" w:rsidP="008464B7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  <w:r w:rsidRPr="00D343DA">
        <w:rPr>
          <w:rFonts w:asciiTheme="minorHAnsi" w:hAnsiTheme="minorHAnsi" w:cstheme="minorHAnsi"/>
          <w:b/>
          <w:sz w:val="22"/>
          <w:szCs w:val="22"/>
        </w:rPr>
        <w:t>CONCLUSIÓN:</w:t>
      </w: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 xml:space="preserve">De acuerdo con los requisitos establecidos en el llamado a concurso para proveer </w:t>
      </w:r>
      <w:r>
        <w:rPr>
          <w:rFonts w:asciiTheme="minorHAnsi" w:hAnsiTheme="minorHAnsi" w:cstheme="minorHAnsi"/>
          <w:sz w:val="22"/>
          <w:szCs w:val="22"/>
        </w:rPr>
        <w:t>el</w:t>
      </w:r>
      <w:r w:rsidRPr="00063F24">
        <w:rPr>
          <w:rFonts w:asciiTheme="minorHAnsi" w:hAnsiTheme="minorHAnsi" w:cstheme="minorHAnsi"/>
          <w:sz w:val="22"/>
          <w:szCs w:val="22"/>
        </w:rPr>
        <w:t xml:space="preserve"> cargo de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DENOMINACIÓN DEL CARGO EN </w:t>
      </w:r>
      <w:proofErr w:type="gramStart"/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>CONCURSO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 xml:space="preserve">  </w:t>
      </w:r>
      <w:r w:rsidRPr="00063F24">
        <w:rPr>
          <w:rFonts w:asciiTheme="minorHAnsi" w:hAnsiTheme="minorHAnsi" w:cstheme="minorHAnsi"/>
          <w:sz w:val="22"/>
          <w:szCs w:val="22"/>
        </w:rPr>
        <w:t>para</w:t>
      </w:r>
      <w:proofErr w:type="gramEnd"/>
      <w:r w:rsidRPr="00063F24">
        <w:rPr>
          <w:rFonts w:asciiTheme="minorHAnsi" w:hAnsiTheme="minorHAnsi" w:cstheme="minorHAnsi"/>
          <w:sz w:val="22"/>
          <w:szCs w:val="22"/>
        </w:rPr>
        <w:t xml:space="preserve"> trabajar en la Universidad de Antofagasta en </w:t>
      </w:r>
      <w:r>
        <w:rPr>
          <w:rFonts w:asciiTheme="minorHAnsi" w:hAnsiTheme="minorHAnsi" w:cstheme="minorHAnsi"/>
          <w:sz w:val="22"/>
          <w:szCs w:val="22"/>
        </w:rPr>
        <w:t xml:space="preserve">la Unidad de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XXX </w:t>
      </w:r>
      <w:r>
        <w:rPr>
          <w:rFonts w:asciiTheme="minorHAnsi" w:hAnsiTheme="minorHAnsi" w:cstheme="minorHAnsi"/>
          <w:sz w:val="22"/>
          <w:szCs w:val="22"/>
        </w:rPr>
        <w:t xml:space="preserve">, con cargo al proyecto </w:t>
      </w:r>
      <w:r w:rsidRPr="00063F24">
        <w:rPr>
          <w:rFonts w:asciiTheme="minorHAnsi" w:hAnsiTheme="minorHAnsi" w:cstheme="minorHAnsi"/>
          <w:sz w:val="22"/>
          <w:szCs w:val="22"/>
        </w:rPr>
        <w:t>“COD. ANT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>XXXX</w:t>
      </w:r>
      <w:r w:rsidRPr="00063F24">
        <w:rPr>
          <w:rFonts w:asciiTheme="minorHAnsi" w:hAnsiTheme="minorHAnsi" w:cstheme="minorHAnsi"/>
          <w:sz w:val="22"/>
          <w:szCs w:val="22"/>
        </w:rPr>
        <w:t xml:space="preserve">”, se concluye que la </w:t>
      </w:r>
      <w:r>
        <w:rPr>
          <w:rFonts w:asciiTheme="minorHAnsi" w:hAnsiTheme="minorHAnsi" w:cstheme="minorHAnsi"/>
          <w:sz w:val="22"/>
          <w:szCs w:val="22"/>
        </w:rPr>
        <w:t xml:space="preserve">señorita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>Nombres y Apellidos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gramStart"/>
      <w:r>
        <w:rPr>
          <w:rFonts w:asciiTheme="minorHAnsi" w:hAnsiTheme="minorHAnsi" w:cstheme="minorHAnsi"/>
          <w:sz w:val="22"/>
          <w:szCs w:val="22"/>
        </w:rPr>
        <w:t>RUT ,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cumple</w:t>
      </w:r>
      <w:r w:rsidRPr="00063F24">
        <w:rPr>
          <w:rFonts w:asciiTheme="minorHAnsi" w:hAnsiTheme="minorHAnsi" w:cstheme="minorHAnsi"/>
          <w:sz w:val="22"/>
          <w:szCs w:val="22"/>
        </w:rPr>
        <w:t xml:space="preserve"> en su totalidad con lo solicitado.</w:t>
      </w:r>
    </w:p>
    <w:p w:rsidR="008464B7" w:rsidRPr="00063F24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>Se puso té</w:t>
      </w:r>
      <w:r>
        <w:rPr>
          <w:rFonts w:asciiTheme="minorHAnsi" w:hAnsiTheme="minorHAnsi" w:cstheme="minorHAnsi"/>
          <w:sz w:val="22"/>
          <w:szCs w:val="22"/>
        </w:rPr>
        <w:t xml:space="preserve">rmino a la sesión, siendo las </w:t>
      </w:r>
      <w:proofErr w:type="gramStart"/>
      <w:r w:rsidRPr="002B28F2">
        <w:rPr>
          <w:rFonts w:asciiTheme="minorHAnsi" w:hAnsiTheme="minorHAnsi" w:cstheme="minorHAnsi"/>
          <w:color w:val="FF0000"/>
          <w:sz w:val="22"/>
          <w:szCs w:val="22"/>
        </w:rPr>
        <w:t>XX</w:t>
      </w:r>
      <w:r>
        <w:rPr>
          <w:rFonts w:asciiTheme="minorHAnsi" w:hAnsiTheme="minorHAnsi" w:cstheme="minorHAnsi"/>
          <w:sz w:val="22"/>
          <w:szCs w:val="22"/>
        </w:rPr>
        <w:t>: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>XX</w:t>
      </w:r>
      <w:proofErr w:type="gramEnd"/>
      <w:r w:rsidRPr="00063F24">
        <w:rPr>
          <w:rFonts w:asciiTheme="minorHAnsi" w:hAnsiTheme="minorHAnsi" w:cstheme="minorHAnsi"/>
          <w:sz w:val="22"/>
          <w:szCs w:val="22"/>
        </w:rPr>
        <w:t xml:space="preserve"> horas, ordenándose levantar la presente Acta que firman los siguientes:</w:t>
      </w: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:rsidR="008464B7" w:rsidRDefault="008464B7" w:rsidP="008464B7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8C5A08">
        <w:rPr>
          <w:rFonts w:asciiTheme="minorHAnsi" w:hAnsiTheme="minorHAnsi" w:cstheme="minorHAnsi"/>
          <w:noProof/>
          <w:sz w:val="22"/>
          <w:szCs w:val="22"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54237DC" wp14:editId="2865B60F">
                <wp:simplePos x="0" y="0"/>
                <wp:positionH relativeFrom="margin">
                  <wp:align>center</wp:align>
                </wp:positionH>
                <wp:positionV relativeFrom="paragraph">
                  <wp:posOffset>2491740</wp:posOffset>
                </wp:positionV>
                <wp:extent cx="2360930" cy="1404620"/>
                <wp:effectExtent l="0" t="0" r="3175" b="0"/>
                <wp:wrapSquare wrapText="bothSides"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C7B" w:rsidRDefault="00FA0C7B" w:rsidP="008464B7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FA0C7B" w:rsidRDefault="00FA0C7B" w:rsidP="008464B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:rsidR="00FA0C7B" w:rsidRDefault="00FA0C7B" w:rsidP="008464B7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4237DC" id="Cuadro de texto 2" o:spid="_x0000_s1033" type="#_x0000_t202" style="position:absolute;left:0;text-align:left;margin-left:0;margin-top:196.2pt;width:185.9pt;height:110.6pt;z-index:25166540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" stroked="f">
                <v:textbox style="mso-fit-shape-to-text:t">
                  <w:txbxContent>
                    <w:p w:rsidR="00FA0C7B" w:rsidRDefault="00FA0C7B" w:rsidP="008464B7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FA0C7B" w:rsidRDefault="00FA0C7B" w:rsidP="008464B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:rsidR="00FA0C7B" w:rsidRDefault="00FA0C7B" w:rsidP="008464B7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C5A08">
        <w:rPr>
          <w:rFonts w:asciiTheme="minorHAnsi" w:hAnsiTheme="minorHAnsi" w:cstheme="minorHAnsi"/>
          <w:noProof/>
          <w:sz w:val="22"/>
          <w:szCs w:val="22"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1062DB2" wp14:editId="4513F41C">
                <wp:simplePos x="0" y="0"/>
                <wp:positionH relativeFrom="margin">
                  <wp:align>right</wp:align>
                </wp:positionH>
                <wp:positionV relativeFrom="paragraph">
                  <wp:posOffset>852170</wp:posOffset>
                </wp:positionV>
                <wp:extent cx="2360930" cy="1404620"/>
                <wp:effectExtent l="0" t="0" r="3175" b="0"/>
                <wp:wrapSquare wrapText="bothSides"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C7B" w:rsidRDefault="00FA0C7B" w:rsidP="008464B7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FA0C7B" w:rsidRDefault="00FA0C7B" w:rsidP="008464B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:rsidR="00FA0C7B" w:rsidRDefault="00FA0C7B" w:rsidP="008464B7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062DB2" id="_x0000_s1034" type="#_x0000_t202" style="position:absolute;left:0;text-align:left;margin-left:134.7pt;margin-top:67.1pt;width:185.9pt;height:110.6pt;z-index:25166438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" stroked="f">
                <v:textbox style="mso-fit-shape-to-text:t">
                  <w:txbxContent>
                    <w:p w:rsidR="00FA0C7B" w:rsidRDefault="00FA0C7B" w:rsidP="008464B7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FA0C7B" w:rsidRDefault="00FA0C7B" w:rsidP="008464B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:rsidR="00FA0C7B" w:rsidRDefault="00FA0C7B" w:rsidP="008464B7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C5A08">
        <w:rPr>
          <w:rFonts w:asciiTheme="minorHAnsi" w:hAnsiTheme="minorHAnsi" w:cstheme="minorHAnsi"/>
          <w:noProof/>
          <w:sz w:val="22"/>
          <w:szCs w:val="22"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988A5F9" wp14:editId="7A540617">
                <wp:simplePos x="0" y="0"/>
                <wp:positionH relativeFrom="margin">
                  <wp:align>left</wp:align>
                </wp:positionH>
                <wp:positionV relativeFrom="paragraph">
                  <wp:posOffset>868680</wp:posOffset>
                </wp:positionV>
                <wp:extent cx="2360930" cy="1404620"/>
                <wp:effectExtent l="0" t="0" r="3175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C7B" w:rsidRDefault="00FA0C7B" w:rsidP="008464B7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:rsidR="00FA0C7B" w:rsidRDefault="00FA0C7B" w:rsidP="008464B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:rsidR="00FA0C7B" w:rsidRDefault="00FA0C7B" w:rsidP="008464B7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88A5F9" id="_x0000_s1035" type="#_x0000_t202" style="position:absolute;left:0;text-align:left;margin-left:0;margin-top:68.4pt;width:185.9pt;height:110.6pt;z-index:251663360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" stroked="f">
                <v:textbox style="mso-fit-shape-to-text:t">
                  <w:txbxContent>
                    <w:p w:rsidR="00FA0C7B" w:rsidRDefault="00FA0C7B" w:rsidP="008464B7">
                      <w:pPr>
                        <w:pBdr>
                          <w:bottom w:val="single" w:sz="12" w:space="1" w:color="auto"/>
                        </w:pBdr>
                      </w:pPr>
                    </w:p>
                    <w:p w:rsidR="00FA0C7B" w:rsidRDefault="00FA0C7B" w:rsidP="008464B7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:rsidR="00FA0C7B" w:rsidRDefault="00FA0C7B" w:rsidP="008464B7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Pr="008C5A08" w:rsidRDefault="008464B7" w:rsidP="008464B7">
      <w:pPr>
        <w:rPr>
          <w:lang w:val="es-ES_tradnl"/>
        </w:rPr>
      </w:pPr>
    </w:p>
    <w:p w:rsidR="008464B7" w:rsidRDefault="008464B7" w:rsidP="008464B7">
      <w:pPr>
        <w:rPr>
          <w:lang w:val="es-ES_tradnl"/>
        </w:rPr>
      </w:pPr>
    </w:p>
    <w:p w:rsidR="008464B7" w:rsidRDefault="008464B7" w:rsidP="008464B7">
      <w:pPr>
        <w:rPr>
          <w:lang w:val="es-ES_tradnl"/>
        </w:rPr>
      </w:pPr>
    </w:p>
    <w:p w:rsidR="008464B7" w:rsidRDefault="008464B7" w:rsidP="008464B7">
      <w:pPr>
        <w:rPr>
          <w:lang w:val="es-ES_tradnl"/>
        </w:rPr>
        <w:sectPr w:rsidR="008464B7" w:rsidSect="00FA0C7B">
          <w:headerReference w:type="default" r:id="rId17"/>
          <w:headerReference w:type="first" r:id="rId18"/>
          <w:pgSz w:w="12240" w:h="15840" w:code="125"/>
          <w:pgMar w:top="1701" w:right="1701" w:bottom="1418" w:left="1701" w:header="709" w:footer="709" w:gutter="0"/>
          <w:cols w:space="708"/>
          <w:titlePg/>
          <w:docGrid w:linePitch="360"/>
        </w:sectPr>
      </w:pPr>
    </w:p>
    <w:p w:rsidR="008464B7" w:rsidRDefault="008464B7" w:rsidP="008464B7">
      <w:pPr>
        <w:rPr>
          <w:lang w:val="es-ES_tradnl"/>
        </w:rPr>
      </w:pPr>
    </w:p>
    <w:p w:rsidR="008464B7" w:rsidRDefault="008464B7" w:rsidP="008464B7">
      <w:pPr>
        <w:jc w:val="both"/>
        <w:rPr>
          <w:lang w:val="es-ES_tradnl"/>
        </w:rPr>
      </w:pPr>
      <w:r>
        <w:rPr>
          <w:lang w:val="es-ES_tradnl"/>
        </w:rPr>
        <w:t xml:space="preserve">Evaluaciones de entrevistas. Esto se encuentra automatizado, solo cambiar las ponderaciones y agregar filas para los candidatos, según corresponda. </w:t>
      </w:r>
    </w:p>
    <w:p w:rsidR="008464B7" w:rsidRDefault="008464B7" w:rsidP="008464B7">
      <w:pPr>
        <w:rPr>
          <w:lang w:val="es-ES_tradnl"/>
        </w:rPr>
      </w:pPr>
    </w:p>
    <w:bookmarkStart w:id="51" w:name="_MON_1631647306"/>
    <w:bookmarkEnd w:id="51"/>
    <w:p w:rsidR="008464B7" w:rsidRDefault="008464B7" w:rsidP="008464B7">
      <w:pPr>
        <w:jc w:val="center"/>
        <w:rPr>
          <w:lang w:val="es-ES_tradnl"/>
        </w:rPr>
      </w:pPr>
      <w:r>
        <w:rPr>
          <w:lang w:val="es-ES_tradnl"/>
        </w:rPr>
        <w:object w:dxaOrig="11737" w:dyaOrig="5238" w14:anchorId="3BBA9D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6.85pt;height:261.9pt" o:ole="">
            <v:imagedata r:id="rId19" o:title=""/>
          </v:shape>
          <o:OLEObject Type="Embed" ProgID="Excel.Sheet.12" ShapeID="_x0000_i1025" DrawAspect="Content" ObjectID="_1640176700" r:id="rId20"/>
        </w:object>
      </w:r>
    </w:p>
    <w:p w:rsidR="008464B7" w:rsidRPr="00F00CE4" w:rsidRDefault="008464B7" w:rsidP="008464B7">
      <w:pPr>
        <w:rPr>
          <w:lang w:val="es-ES_tradnl"/>
        </w:rPr>
      </w:pPr>
    </w:p>
    <w:p w:rsidR="008464B7" w:rsidRPr="00F00CE4" w:rsidRDefault="008464B7" w:rsidP="008464B7">
      <w:pPr>
        <w:rPr>
          <w:lang w:val="es-ES_tradnl"/>
        </w:rPr>
      </w:pPr>
    </w:p>
    <w:p w:rsidR="008464B7" w:rsidRDefault="008464B7" w:rsidP="003A09FA">
      <w:pPr>
        <w:ind w:firstLine="708"/>
        <w:rPr>
          <w:lang w:val="es-ES_tradnl" w:eastAsia="en-US"/>
        </w:rPr>
      </w:pPr>
    </w:p>
    <w:p w:rsidR="008464B7" w:rsidRPr="008464B7" w:rsidRDefault="008464B7" w:rsidP="008464B7">
      <w:pPr>
        <w:rPr>
          <w:lang w:val="es-ES_tradnl" w:eastAsia="en-US"/>
        </w:rPr>
      </w:pPr>
    </w:p>
    <w:p w:rsidR="008464B7" w:rsidRPr="008464B7" w:rsidRDefault="008464B7" w:rsidP="008464B7">
      <w:pPr>
        <w:rPr>
          <w:lang w:val="es-ES_tradnl" w:eastAsia="en-US"/>
        </w:rPr>
      </w:pPr>
    </w:p>
    <w:p w:rsidR="008464B7" w:rsidRPr="008464B7" w:rsidRDefault="008464B7" w:rsidP="008464B7">
      <w:pPr>
        <w:rPr>
          <w:lang w:val="es-ES_tradnl" w:eastAsia="en-US"/>
        </w:rPr>
      </w:pPr>
    </w:p>
    <w:p w:rsidR="008464B7" w:rsidRDefault="008464B7" w:rsidP="008464B7">
      <w:pPr>
        <w:rPr>
          <w:lang w:val="es-ES_tradnl" w:eastAsia="en-US"/>
        </w:rPr>
      </w:pPr>
    </w:p>
    <w:p w:rsidR="008464B7" w:rsidRDefault="008464B7" w:rsidP="008464B7">
      <w:pPr>
        <w:tabs>
          <w:tab w:val="left" w:pos="1620"/>
        </w:tabs>
        <w:rPr>
          <w:lang w:val="es-ES_tradnl" w:eastAsia="en-US"/>
        </w:rPr>
      </w:pPr>
      <w:r>
        <w:rPr>
          <w:lang w:val="es-ES_tradnl" w:eastAsia="en-US"/>
        </w:rPr>
        <w:tab/>
      </w:r>
    </w:p>
    <w:p w:rsidR="003A09FA" w:rsidRPr="008464B7" w:rsidRDefault="008464B7" w:rsidP="008464B7">
      <w:pPr>
        <w:tabs>
          <w:tab w:val="left" w:pos="1620"/>
        </w:tabs>
        <w:rPr>
          <w:lang w:val="es-ES_tradnl" w:eastAsia="en-US"/>
        </w:rPr>
        <w:sectPr w:rsidR="003A09FA" w:rsidRPr="008464B7" w:rsidSect="008464B7">
          <w:pgSz w:w="15840" w:h="12240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lang w:val="es-ES_tradnl" w:eastAsia="en-US"/>
        </w:rPr>
        <w:tab/>
      </w:r>
    </w:p>
    <w:p w:rsidR="003A09FA" w:rsidRDefault="003A09FA" w:rsidP="003A09FA">
      <w:pPr>
        <w:ind w:firstLine="708"/>
        <w:rPr>
          <w:lang w:val="es-ES_tradnl" w:eastAsia="en-US"/>
        </w:rPr>
      </w:pPr>
    </w:p>
    <w:p w:rsidR="003A09FA" w:rsidRPr="003A09FA" w:rsidRDefault="003A09FA" w:rsidP="003A09FA">
      <w:pPr>
        <w:rPr>
          <w:lang w:val="es-ES_tradnl" w:eastAsia="en-US"/>
        </w:rPr>
      </w:pPr>
    </w:p>
    <w:p w:rsidR="003A09FA" w:rsidRPr="003A09FA" w:rsidRDefault="003A09FA" w:rsidP="003A09FA">
      <w:pPr>
        <w:rPr>
          <w:lang w:val="es-ES_tradnl" w:eastAsia="en-US"/>
        </w:rPr>
      </w:pPr>
    </w:p>
    <w:p w:rsidR="003A09FA" w:rsidRDefault="003A09FA" w:rsidP="003A09FA">
      <w:pPr>
        <w:rPr>
          <w:lang w:val="es-ES_tradnl" w:eastAsia="en-US"/>
        </w:rPr>
      </w:pPr>
    </w:p>
    <w:p w:rsidR="003A09FA" w:rsidRPr="00164348" w:rsidRDefault="003A09FA" w:rsidP="003A09FA">
      <w:pPr>
        <w:rPr>
          <w:rFonts w:ascii="Calibri" w:hAnsi="Calibri"/>
          <w:b/>
          <w:sz w:val="24"/>
          <w:szCs w:val="24"/>
        </w:rPr>
      </w:pPr>
      <w:r>
        <w:rPr>
          <w:lang w:val="es-ES_tradnl" w:eastAsia="en-US"/>
        </w:rPr>
        <w:tab/>
      </w:r>
      <w:r>
        <w:rPr>
          <w:rFonts w:ascii="Calibri" w:hAnsi="Calibri"/>
          <w:b/>
          <w:sz w:val="24"/>
          <w:szCs w:val="24"/>
        </w:rPr>
        <w:t>I.- IDENTIFICACIÓ</w:t>
      </w:r>
      <w:r w:rsidRPr="00164348">
        <w:rPr>
          <w:rFonts w:ascii="Calibri" w:hAnsi="Calibri"/>
          <w:b/>
          <w:sz w:val="24"/>
          <w:szCs w:val="24"/>
        </w:rPr>
        <w:t>N PERSONAL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79"/>
        <w:gridCol w:w="2130"/>
        <w:gridCol w:w="580"/>
        <w:gridCol w:w="848"/>
        <w:gridCol w:w="2991"/>
      </w:tblGrid>
      <w:tr w:rsidR="003A09FA" w:rsidRPr="005F36D2" w:rsidTr="003A09FA">
        <w:trPr>
          <w:trHeight w:val="398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NOMBRE COMPLETO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rPr>
          <w:trHeight w:val="642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RUN</w:t>
            </w:r>
          </w:p>
        </w:tc>
        <w:tc>
          <w:tcPr>
            <w:tcW w:w="2387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1431" w:type="dxa"/>
            <w:gridSpan w:val="2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FECHA NACIMIENTO</w:t>
            </w:r>
          </w:p>
        </w:tc>
        <w:tc>
          <w:tcPr>
            <w:tcW w:w="3343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rPr>
          <w:trHeight w:val="423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DOMICILIO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rPr>
          <w:trHeight w:val="58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TELÉFONO</w:t>
            </w:r>
          </w:p>
        </w:tc>
        <w:tc>
          <w:tcPr>
            <w:tcW w:w="2387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1431" w:type="dxa"/>
            <w:gridSpan w:val="2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MAIL</w:t>
            </w:r>
          </w:p>
        </w:tc>
        <w:tc>
          <w:tcPr>
            <w:tcW w:w="3343" w:type="dxa"/>
            <w:vAlign w:val="center"/>
          </w:tcPr>
          <w:p w:rsidR="003A09FA" w:rsidRPr="005F36D2" w:rsidRDefault="003A09FA" w:rsidP="003A09FA">
            <w:pPr>
              <w:rPr>
                <w:rFonts w:ascii="Segoe UI Symbol" w:hAnsi="Segoe UI Symbol"/>
              </w:rPr>
            </w:pPr>
          </w:p>
        </w:tc>
      </w:tr>
      <w:tr w:rsidR="003A09FA" w:rsidRPr="005F36D2" w:rsidTr="003A09FA">
        <w:trPr>
          <w:trHeight w:val="416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PROFESIÓN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rPr>
          <w:trHeight w:val="416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proofErr w:type="spellStart"/>
            <w:r w:rsidRPr="005F36D2">
              <w:rPr>
                <w:rFonts w:ascii="Calibri" w:hAnsi="Calibri"/>
              </w:rPr>
              <w:t>N°</w:t>
            </w:r>
            <w:proofErr w:type="spellEnd"/>
            <w:r w:rsidRPr="005F36D2">
              <w:rPr>
                <w:rFonts w:ascii="Calibri" w:hAnsi="Calibri"/>
              </w:rPr>
              <w:t xml:space="preserve"> DE SEMESTRES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rPr>
          <w:trHeight w:val="416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UNIVERSIDAD</w:t>
            </w:r>
          </w:p>
        </w:tc>
        <w:tc>
          <w:tcPr>
            <w:tcW w:w="2967" w:type="dxa"/>
            <w:gridSpan w:val="2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4194" w:type="dxa"/>
            <w:gridSpan w:val="2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FECHA DE OBTENCION </w:t>
            </w:r>
          </w:p>
        </w:tc>
      </w:tr>
      <w:tr w:rsidR="003A09FA" w:rsidRPr="005F36D2" w:rsidTr="003A09FA">
        <w:trPr>
          <w:trHeight w:val="416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ESTADO CIVIL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SOLTER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asilla11"/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bookmarkEnd w:id="52"/>
            <w:r w:rsidRPr="005F36D2">
              <w:rPr>
                <w:rFonts w:ascii="Calibri" w:hAnsi="Calibri"/>
              </w:rPr>
              <w:t xml:space="preserve">          CASAD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            VIUD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asilla13"/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bookmarkEnd w:id="53"/>
            <w:r w:rsidRPr="005F36D2">
              <w:rPr>
                <w:rFonts w:ascii="Calibri" w:hAnsi="Calibri"/>
              </w:rPr>
              <w:t xml:space="preserve">        DIVORCIAD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asilla14"/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bookmarkEnd w:id="54"/>
          </w:p>
        </w:tc>
      </w:tr>
      <w:tr w:rsidR="003A09FA" w:rsidRPr="005F36D2" w:rsidTr="003A09FA">
        <w:trPr>
          <w:trHeight w:val="416"/>
        </w:trPr>
        <w:tc>
          <w:tcPr>
            <w:tcW w:w="238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NACIONALIDAD</w:t>
            </w:r>
          </w:p>
        </w:tc>
        <w:tc>
          <w:tcPr>
            <w:tcW w:w="7161" w:type="dxa"/>
            <w:gridSpan w:val="4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                                                                 </w:t>
            </w:r>
          </w:p>
        </w:tc>
      </w:tr>
    </w:tbl>
    <w:p w:rsidR="003A09FA" w:rsidRPr="005F36D2" w:rsidRDefault="003A09FA" w:rsidP="003A09FA">
      <w:pPr>
        <w:rPr>
          <w:rFonts w:ascii="Calibri" w:hAnsi="Calibri"/>
          <w:b/>
          <w:u w:val="single"/>
        </w:rPr>
      </w:pPr>
    </w:p>
    <w:p w:rsidR="003A09FA" w:rsidRPr="005F36D2" w:rsidRDefault="003A09FA" w:rsidP="003A09FA">
      <w:pPr>
        <w:rPr>
          <w:rFonts w:ascii="Calibri" w:hAnsi="Calibri"/>
          <w:b/>
        </w:rPr>
      </w:pPr>
      <w:r w:rsidRPr="005F36D2">
        <w:rPr>
          <w:rFonts w:ascii="Calibri" w:hAnsi="Calibri"/>
          <w:b/>
        </w:rPr>
        <w:t>II.- TRABAJO EN OTRAS REPARTICIONES PÚBLICAS O UNIVERSIDAD DE ANTOFAGAST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8"/>
        <w:gridCol w:w="6480"/>
      </w:tblGrid>
      <w:tr w:rsidR="003A09FA" w:rsidRPr="005F36D2" w:rsidTr="003A09FA">
        <w:tc>
          <w:tcPr>
            <w:tcW w:w="9288" w:type="dxa"/>
            <w:gridSpan w:val="2"/>
            <w:vAlign w:val="center"/>
          </w:tcPr>
          <w:p w:rsidR="003A09FA" w:rsidRDefault="003A09FA" w:rsidP="003A09FA">
            <w:pPr>
              <w:ind w:left="720"/>
              <w:rPr>
                <w:rFonts w:ascii="Calibri" w:hAnsi="Calibri"/>
              </w:rPr>
            </w:pP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FUNCIONARIO DE LA UNIVERSIDAD DE ANTOFAGASTA</w:t>
            </w:r>
            <w:r>
              <w:rPr>
                <w:rFonts w:ascii="Calibri" w:hAnsi="Calibri"/>
              </w:rPr>
              <w:t xml:space="preserve"> (contrata o propiedad)</w:t>
            </w: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fldChar w:fldCharType="begin">
                <w:ffData>
                  <w:name w:val="Casill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FUNCIONARIO DE OTRO SERVICIO PUBLICO (contratado)</w:t>
            </w: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fldChar w:fldCharType="begin">
                <w:ffData>
                  <w:name w:val="Casill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SIN RELACION LABORAL CON EL ESTADO</w:t>
            </w: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fldChar w:fldCharType="begin">
                <w:ffData>
                  <w:name w:val="Casill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CON OTRO HONORARIO EN EL MISMO SERVICIO (UNIVERSIDAD DE ANTOFAGASTA)</w:t>
            </w: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fldChar w:fldCharType="begin">
                <w:ffData>
                  <w:name w:val="Casill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CON OTRO CONVENIO DE HONORARIO EN UN SERVICIO PUBLICO DISTINTO </w:t>
            </w:r>
          </w:p>
          <w:p w:rsidR="003A09FA" w:rsidRPr="005F36D2" w:rsidRDefault="003A09FA" w:rsidP="003A09FA">
            <w:pPr>
              <w:ind w:left="720"/>
              <w:rPr>
                <w:rFonts w:ascii="Calibri" w:hAnsi="Calibri"/>
              </w:rPr>
            </w:pPr>
          </w:p>
        </w:tc>
      </w:tr>
      <w:tr w:rsidR="003A09FA" w:rsidRPr="005F36D2" w:rsidTr="003A09FA">
        <w:tc>
          <w:tcPr>
            <w:tcW w:w="9288" w:type="dxa"/>
            <w:gridSpan w:val="2"/>
            <w:vAlign w:val="center"/>
          </w:tcPr>
          <w:p w:rsidR="003A09FA" w:rsidRDefault="003A09FA" w:rsidP="003A09FA">
            <w:pPr>
              <w:rPr>
                <w:rFonts w:ascii="Calibri" w:hAnsi="Calibri"/>
              </w:rPr>
            </w:pPr>
            <w:proofErr w:type="spellStart"/>
            <w:r w:rsidRPr="005F36D2">
              <w:rPr>
                <w:rFonts w:ascii="Calibri" w:hAnsi="Calibri"/>
              </w:rPr>
              <w:t>N°</w:t>
            </w:r>
            <w:proofErr w:type="spellEnd"/>
            <w:r w:rsidRPr="005F36D2">
              <w:rPr>
                <w:rFonts w:ascii="Calibri" w:hAnsi="Calibri"/>
              </w:rPr>
              <w:t xml:space="preserve"> HORAS (DEBE ADJUNTAR EL HORARIO, SEGÚN ANEXO 1)</w:t>
            </w:r>
          </w:p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c>
          <w:tcPr>
            <w:tcW w:w="241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>NOMBRE REPARTICIÓN PÚBLICA</w:t>
            </w:r>
          </w:p>
        </w:tc>
        <w:tc>
          <w:tcPr>
            <w:tcW w:w="6872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5F36D2" w:rsidTr="003A09FA">
        <w:tc>
          <w:tcPr>
            <w:tcW w:w="2416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  <w:lang w:val="es-MX"/>
              </w:rPr>
              <w:t>INFORMACIÓN ADICIONAL REQUERIDA</w:t>
            </w:r>
          </w:p>
        </w:tc>
        <w:tc>
          <w:tcPr>
            <w:tcW w:w="6872" w:type="dxa"/>
            <w:vAlign w:val="center"/>
          </w:tcPr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  </w:t>
            </w:r>
            <w:r w:rsidRPr="005F36D2">
              <w:rPr>
                <w:rFonts w:ascii="Calibri" w:hAnsi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3A95567" wp14:editId="023E1714">
                      <wp:simplePos x="0" y="0"/>
                      <wp:positionH relativeFrom="column">
                        <wp:posOffset>2154555</wp:posOffset>
                      </wp:positionH>
                      <wp:positionV relativeFrom="paragraph">
                        <wp:posOffset>85090</wp:posOffset>
                      </wp:positionV>
                      <wp:extent cx="182245" cy="459740"/>
                      <wp:effectExtent l="6985" t="9525" r="10795" b="6985"/>
                      <wp:wrapNone/>
                      <wp:docPr id="57" name="Abrir llav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2245" cy="459740"/>
                              </a:xfrm>
                              <a:prstGeom prst="leftBrace">
                                <a:avLst>
                                  <a:gd name="adj1" fmla="val 21022"/>
                                  <a:gd name="adj2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96B5DB2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Abrir llave 57" o:spid="_x0000_s1026" type="#_x0000_t87" style="position:absolute;margin-left:169.65pt;margin-top:6.7pt;width:14.35pt;height:3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"/>
                  </w:pict>
                </mc:Fallback>
              </mc:AlternateContent>
            </w:r>
            <w:r>
              <w:rPr>
                <w:rFonts w:ascii="Calibri" w:hAnsi="Calibri"/>
              </w:rPr>
              <w:t xml:space="preserve">                    </w:t>
            </w:r>
            <w:r w:rsidRPr="005F36D2">
              <w:rPr>
                <w:rFonts w:ascii="Calibri" w:hAnsi="Calibri"/>
              </w:rPr>
              <w:t xml:space="preserve">                                                            REEMPLAZ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  <w:b/>
              </w:rPr>
              <w:t xml:space="preserve">        </w:t>
            </w:r>
          </w:p>
          <w:p w:rsidR="003A09FA" w:rsidRDefault="003A09FA" w:rsidP="003A09FA">
            <w:pPr>
              <w:rPr>
                <w:rFonts w:ascii="Calibri" w:hAnsi="Calibri"/>
                <w:sz w:val="16"/>
                <w:szCs w:val="16"/>
              </w:rPr>
            </w:pPr>
            <w:r w:rsidRPr="005F36D2">
              <w:rPr>
                <w:rFonts w:ascii="Calibri" w:hAnsi="Calibri"/>
                <w:sz w:val="16"/>
                <w:szCs w:val="16"/>
              </w:rPr>
              <w:t xml:space="preserve">                                                                                                                (Nombre quien reemplaza)</w:t>
            </w:r>
          </w:p>
          <w:p w:rsidR="00326C6C" w:rsidRPr="005F36D2" w:rsidRDefault="00326C6C" w:rsidP="003A09FA">
            <w:pPr>
              <w:rPr>
                <w:rFonts w:ascii="Calibri" w:hAnsi="Calibri"/>
                <w:sz w:val="16"/>
                <w:szCs w:val="16"/>
              </w:rPr>
            </w:pPr>
          </w:p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PRORROGA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   PRIMER CONVENIO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        </w:t>
            </w:r>
            <w:r>
              <w:rPr>
                <w:rFonts w:ascii="Calibri" w:hAnsi="Calibri"/>
              </w:rPr>
              <w:t xml:space="preserve"> </w:t>
            </w:r>
            <w:r w:rsidRPr="005F36D2">
              <w:rPr>
                <w:rFonts w:ascii="Calibri" w:hAnsi="Calibri"/>
              </w:rPr>
              <w:t xml:space="preserve">CREACIÓN DE CARGO  </w:t>
            </w:r>
            <w:r w:rsidRPr="005F36D2">
              <w:rPr>
                <w:rFonts w:ascii="Calibri" w:hAnsi="Calibri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36D2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5F36D2">
              <w:rPr>
                <w:rFonts w:ascii="Calibri" w:hAnsi="Calibri"/>
              </w:rPr>
              <w:fldChar w:fldCharType="end"/>
            </w:r>
            <w:r w:rsidRPr="005F36D2">
              <w:rPr>
                <w:rFonts w:ascii="Calibri" w:hAnsi="Calibri"/>
              </w:rPr>
              <w:t xml:space="preserve">                                </w:t>
            </w:r>
          </w:p>
          <w:p w:rsidR="003A09FA" w:rsidRPr="005F36D2" w:rsidRDefault="003A09FA" w:rsidP="003A09FA">
            <w:pPr>
              <w:rPr>
                <w:rFonts w:ascii="Calibri" w:hAnsi="Calibri"/>
              </w:rPr>
            </w:pPr>
            <w:r w:rsidRPr="005F36D2">
              <w:rPr>
                <w:rFonts w:ascii="Calibri" w:hAnsi="Calibri"/>
              </w:rPr>
              <w:t xml:space="preserve">                                                                                  </w:t>
            </w:r>
          </w:p>
        </w:tc>
      </w:tr>
    </w:tbl>
    <w:p w:rsidR="003A09FA" w:rsidRDefault="003A09FA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26C6C" w:rsidRDefault="00326C6C" w:rsidP="003A09FA">
      <w:pPr>
        <w:rPr>
          <w:rFonts w:ascii="Calibri" w:hAnsi="Calibri"/>
          <w:sz w:val="16"/>
          <w:szCs w:val="16"/>
        </w:rPr>
      </w:pPr>
    </w:p>
    <w:p w:rsidR="003A09FA" w:rsidRPr="00164348" w:rsidRDefault="003A09FA" w:rsidP="003A09FA">
      <w:pPr>
        <w:rPr>
          <w:rFonts w:ascii="Calibri" w:hAnsi="Calibri"/>
          <w:b/>
          <w:sz w:val="24"/>
          <w:szCs w:val="24"/>
        </w:rPr>
      </w:pPr>
      <w:r w:rsidRPr="00164348">
        <w:rPr>
          <w:rFonts w:ascii="Calibri" w:hAnsi="Calibri"/>
          <w:b/>
          <w:sz w:val="24"/>
          <w:szCs w:val="24"/>
        </w:rPr>
        <w:lastRenderedPageBreak/>
        <w:t>III.- DETALLE TRABAJO A REALIZAR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695"/>
        <w:gridCol w:w="750"/>
        <w:gridCol w:w="733"/>
        <w:gridCol w:w="142"/>
        <w:gridCol w:w="726"/>
        <w:gridCol w:w="326"/>
        <w:gridCol w:w="82"/>
        <w:gridCol w:w="680"/>
        <w:gridCol w:w="312"/>
        <w:gridCol w:w="1559"/>
        <w:gridCol w:w="1843"/>
      </w:tblGrid>
      <w:tr w:rsidR="003A09FA" w:rsidRPr="00353E3F" w:rsidTr="003A09FA"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TRABAJO A REALIZAR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(DESCRIBIR DE MANERA DETALLADA LA LABOR  A REALIZAR)</w:t>
            </w:r>
          </w:p>
        </w:tc>
        <w:tc>
          <w:tcPr>
            <w:tcW w:w="7153" w:type="dxa"/>
            <w:gridSpan w:val="10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353E3F" w:rsidTr="003A09FA">
        <w:trPr>
          <w:trHeight w:val="433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PERÍODO </w:t>
            </w:r>
          </w:p>
        </w:tc>
        <w:tc>
          <w:tcPr>
            <w:tcW w:w="750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ESDE</w:t>
            </w:r>
          </w:p>
        </w:tc>
        <w:tc>
          <w:tcPr>
            <w:tcW w:w="1927" w:type="dxa"/>
            <w:gridSpan w:val="4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762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HASTA</w:t>
            </w:r>
          </w:p>
        </w:tc>
        <w:tc>
          <w:tcPr>
            <w:tcW w:w="3714" w:type="dxa"/>
            <w:gridSpan w:val="3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353E3F" w:rsidTr="003A09FA">
        <w:trPr>
          <w:trHeight w:val="957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FORMA DE JUSTIFICACIÓN DE PAGO</w:t>
            </w:r>
          </w:p>
        </w:tc>
        <w:bookmarkStart w:id="55" w:name="Casilla5"/>
        <w:tc>
          <w:tcPr>
            <w:tcW w:w="7153" w:type="dxa"/>
            <w:gridSpan w:val="10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fldChar w:fldCharType="begin">
                <w:ffData>
                  <w:name w:val="Casilla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55"/>
            <w:r w:rsidRPr="00727D33">
              <w:rPr>
                <w:rFonts w:ascii="Calibri" w:hAnsi="Calibri"/>
              </w:rPr>
              <w:t xml:space="preserve"> CONTROL DE ASISTENCIA (DEBE COMPLETAR ANEXO 2).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fldChar w:fldCharType="begin">
                <w:ffData>
                  <w:name w:val="Casilla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asilla6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56"/>
            <w:r w:rsidRPr="00727D33">
              <w:rPr>
                <w:rFonts w:ascii="Calibri" w:hAnsi="Calibri"/>
              </w:rPr>
              <w:t xml:space="preserve"> ENTREGA DE INFORME MENSUAL.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fldChar w:fldCharType="begin">
                <w:ffData>
                  <w:name w:val="Casill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asilla8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57"/>
            <w:r w:rsidRPr="00727D33">
              <w:rPr>
                <w:rFonts w:ascii="Calibri" w:hAnsi="Calibri"/>
              </w:rPr>
              <w:t xml:space="preserve"> ACTA DE NOTAS.</w:t>
            </w:r>
          </w:p>
        </w:tc>
      </w:tr>
      <w:tr w:rsidR="003A09FA" w:rsidRPr="00353E3F" w:rsidTr="003A09FA">
        <w:trPr>
          <w:trHeight w:val="693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proofErr w:type="spellStart"/>
            <w:r w:rsidRPr="00727D33">
              <w:rPr>
                <w:rFonts w:ascii="Calibri" w:hAnsi="Calibri"/>
              </w:rPr>
              <w:t>N°</w:t>
            </w:r>
            <w:proofErr w:type="spellEnd"/>
            <w:r w:rsidRPr="00727D33">
              <w:rPr>
                <w:rFonts w:ascii="Calibri" w:hAnsi="Calibri"/>
              </w:rPr>
              <w:t xml:space="preserve"> HORAS</w:t>
            </w:r>
          </w:p>
        </w:tc>
        <w:tc>
          <w:tcPr>
            <w:tcW w:w="750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6403" w:type="dxa"/>
            <w:gridSpan w:val="9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ACADÉMICAS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asilla3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58"/>
            <w:r w:rsidRPr="00727D33">
              <w:rPr>
                <w:rFonts w:ascii="Calibri" w:hAnsi="Calibri"/>
              </w:rPr>
              <w:t xml:space="preserve">          CRONOLÓGICAS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asilla4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59"/>
          </w:p>
          <w:p w:rsidR="003A09FA" w:rsidRPr="00727D33" w:rsidRDefault="003A09FA" w:rsidP="003A09FA">
            <w:pPr>
              <w:tabs>
                <w:tab w:val="left" w:pos="1407"/>
              </w:tabs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TOTALES        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asilla9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60"/>
            <w:r w:rsidRPr="00727D33">
              <w:rPr>
                <w:rFonts w:ascii="Calibri" w:hAnsi="Calibri"/>
              </w:rPr>
              <w:t xml:space="preserve">           SEMANALES      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asilla10"/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bookmarkEnd w:id="61"/>
          </w:p>
        </w:tc>
      </w:tr>
      <w:tr w:rsidR="003A09FA" w:rsidRPr="00353E3F" w:rsidTr="003A09FA">
        <w:trPr>
          <w:trHeight w:val="591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ONTO BRUTO TOTAL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(INCLUÍDO EL 10%)</w:t>
            </w:r>
          </w:p>
        </w:tc>
        <w:tc>
          <w:tcPr>
            <w:tcW w:w="1483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1276" w:type="dxa"/>
            <w:gridSpan w:val="4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CANTIDAD 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CUOTAS</w:t>
            </w:r>
          </w:p>
        </w:tc>
        <w:tc>
          <w:tcPr>
            <w:tcW w:w="992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155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VALOR CUOTA</w:t>
            </w:r>
          </w:p>
        </w:tc>
        <w:tc>
          <w:tcPr>
            <w:tcW w:w="1843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353E3F" w:rsidTr="003A09FA">
        <w:trPr>
          <w:trHeight w:val="557"/>
        </w:trPr>
        <w:tc>
          <w:tcPr>
            <w:tcW w:w="1474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CON CARGO A</w:t>
            </w:r>
          </w:p>
        </w:tc>
        <w:tc>
          <w:tcPr>
            <w:tcW w:w="1445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  <w:tc>
          <w:tcPr>
            <w:tcW w:w="1927" w:type="dxa"/>
            <w:gridSpan w:val="4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NOMBRE CENTRO DE COSTO O PROYECTO</w:t>
            </w:r>
          </w:p>
        </w:tc>
        <w:tc>
          <w:tcPr>
            <w:tcW w:w="4476" w:type="dxa"/>
            <w:gridSpan w:val="5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353E3F" w:rsidTr="003A09FA">
        <w:trPr>
          <w:trHeight w:val="706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UNIDAD DONDE CUMPLE FUNCIONES</w:t>
            </w:r>
          </w:p>
        </w:tc>
        <w:tc>
          <w:tcPr>
            <w:tcW w:w="7153" w:type="dxa"/>
            <w:gridSpan w:val="10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</w:p>
        </w:tc>
      </w:tr>
      <w:tr w:rsidR="003A09FA" w:rsidRPr="00353E3F" w:rsidTr="003A09FA">
        <w:trPr>
          <w:trHeight w:val="683"/>
        </w:trPr>
        <w:tc>
          <w:tcPr>
            <w:tcW w:w="2169" w:type="dxa"/>
            <w:gridSpan w:val="2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CON DERECHO A VIÁTICO</w:t>
            </w:r>
          </w:p>
        </w:tc>
        <w:tc>
          <w:tcPr>
            <w:tcW w:w="1625" w:type="dxa"/>
            <w:gridSpan w:val="3"/>
            <w:vAlign w:val="bottom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SI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NO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</w:p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5528" w:type="dxa"/>
            <w:gridSpan w:val="7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DENTRO DE LA  REGIÓN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FUERA DE LA REGIÓN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</w:p>
        </w:tc>
      </w:tr>
      <w:tr w:rsidR="003A09FA" w:rsidRPr="00353E3F" w:rsidTr="003A09FA">
        <w:trPr>
          <w:trHeight w:val="690"/>
        </w:trPr>
        <w:tc>
          <w:tcPr>
            <w:tcW w:w="4520" w:type="dxa"/>
            <w:gridSpan w:val="6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TENDRÁ DERECHO A PERCIBIR POR CONCEPTO DE HONORARIOS, EL PAGO POR PRODUCTIVIDAD CIENTÍFICA-TECNOLÓGICA</w:t>
            </w:r>
          </w:p>
        </w:tc>
        <w:tc>
          <w:tcPr>
            <w:tcW w:w="4802" w:type="dxa"/>
            <w:gridSpan w:val="6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       SI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  NO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</w:p>
        </w:tc>
      </w:tr>
    </w:tbl>
    <w:p w:rsidR="003A09FA" w:rsidRDefault="003A09FA" w:rsidP="003A09FA">
      <w:pPr>
        <w:rPr>
          <w:rFonts w:ascii="Calibri" w:hAnsi="Calibri"/>
          <w:b/>
          <w:sz w:val="24"/>
          <w:szCs w:val="24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</w:rPr>
      </w:pPr>
    </w:p>
    <w:p w:rsidR="003A09FA" w:rsidRDefault="003A09FA" w:rsidP="003A09FA">
      <w:pPr>
        <w:rPr>
          <w:rFonts w:ascii="Calibri" w:hAnsi="Calibri"/>
          <w:b/>
          <w:sz w:val="24"/>
          <w:szCs w:val="24"/>
        </w:rPr>
      </w:pPr>
      <w:r w:rsidRPr="000B3C30">
        <w:rPr>
          <w:rFonts w:ascii="Calibri" w:hAnsi="Calibri"/>
          <w:b/>
          <w:sz w:val="24"/>
          <w:szCs w:val="24"/>
        </w:rPr>
        <w:t>IV</w:t>
      </w:r>
      <w:r>
        <w:rPr>
          <w:rFonts w:ascii="Calibri" w:hAnsi="Calibri"/>
          <w:b/>
          <w:sz w:val="24"/>
          <w:szCs w:val="24"/>
        </w:rPr>
        <w:t>.-</w:t>
      </w:r>
      <w:r w:rsidRPr="000B3C30">
        <w:rPr>
          <w:rFonts w:ascii="Calibri" w:hAnsi="Calibri"/>
          <w:b/>
          <w:sz w:val="24"/>
          <w:szCs w:val="24"/>
        </w:rPr>
        <w:t xml:space="preserve"> </w:t>
      </w:r>
      <w:r>
        <w:rPr>
          <w:rFonts w:ascii="Calibri" w:hAnsi="Calibri"/>
          <w:b/>
          <w:sz w:val="24"/>
          <w:szCs w:val="24"/>
        </w:rPr>
        <w:t>CONVENIO HONORARIO SOLICITADOS PARA PROYECTOS</w:t>
      </w:r>
    </w:p>
    <w:p w:rsidR="003A09FA" w:rsidRDefault="003A09FA" w:rsidP="003A09FA">
      <w:pPr>
        <w:rPr>
          <w:rFonts w:ascii="Calibri" w:hAnsi="Calibri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1"/>
        <w:gridCol w:w="6317"/>
      </w:tblGrid>
      <w:tr w:rsidR="003A09FA" w:rsidRPr="001E7D32" w:rsidTr="003A09FA">
        <w:tc>
          <w:tcPr>
            <w:tcW w:w="2660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>¿PROYECTO OFICIALIZADO?</w:t>
            </w:r>
          </w:p>
        </w:tc>
        <w:tc>
          <w:tcPr>
            <w:tcW w:w="6887" w:type="dxa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 xml:space="preserve">SI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INDICAR </w:t>
            </w:r>
            <w:proofErr w:type="spellStart"/>
            <w:r w:rsidRPr="00727D33">
              <w:rPr>
                <w:rFonts w:ascii="Calibri" w:hAnsi="Calibri"/>
              </w:rPr>
              <w:t>Nº</w:t>
            </w:r>
            <w:proofErr w:type="spellEnd"/>
            <w:r w:rsidRPr="00727D33">
              <w:rPr>
                <w:rFonts w:ascii="Calibri" w:hAnsi="Calibri"/>
              </w:rPr>
              <w:t xml:space="preserve"> DE DECRETO QUE LO OFICIALIZA: _________________</w:t>
            </w:r>
          </w:p>
          <w:p w:rsidR="003A09FA" w:rsidRPr="00727D33" w:rsidRDefault="003A09FA" w:rsidP="003A09FA">
            <w:pPr>
              <w:rPr>
                <w:rFonts w:ascii="Calibri" w:hAnsi="Calibri"/>
                <w:b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 xml:space="preserve">                 </w:t>
            </w:r>
            <w:r w:rsidRPr="00727D33">
              <w:rPr>
                <w:rFonts w:ascii="Calibri" w:hAnsi="Calibri"/>
                <w:b/>
                <w:lang w:val="es-MX"/>
              </w:rPr>
              <w:t>(ADJUNTAR ESTRUCTURA DE COSTO)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 xml:space="preserve">NO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INDICAR EL ESTADO DE TRÁMITE: ___________________________</w:t>
            </w:r>
            <w:r w:rsidRPr="00727D33">
              <w:rPr>
                <w:rFonts w:ascii="Calibri" w:hAnsi="Calibri"/>
                <w:lang w:val="es-MX"/>
              </w:rPr>
              <w:t xml:space="preserve">                                                                       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 xml:space="preserve">                                                                              </w:t>
            </w:r>
          </w:p>
        </w:tc>
      </w:tr>
      <w:tr w:rsidR="003A09FA" w:rsidRPr="001E7D32" w:rsidTr="003A09FA">
        <w:tc>
          <w:tcPr>
            <w:tcW w:w="2660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>¿EL PROYECTO CUENTA CON CENTRO DE COSTO?</w:t>
            </w:r>
          </w:p>
        </w:tc>
        <w:tc>
          <w:tcPr>
            <w:tcW w:w="6887" w:type="dxa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  <w:lang w:val="es-MX"/>
              </w:rPr>
              <w:t xml:space="preserve">SI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  INDICAR </w:t>
            </w:r>
            <w:proofErr w:type="spellStart"/>
            <w:r w:rsidRPr="00727D33">
              <w:rPr>
                <w:rFonts w:ascii="Calibri" w:hAnsi="Calibri"/>
              </w:rPr>
              <w:t>Nº</w:t>
            </w:r>
            <w:proofErr w:type="spellEnd"/>
            <w:r w:rsidRPr="00727D33">
              <w:rPr>
                <w:rFonts w:ascii="Calibri" w:hAnsi="Calibri"/>
              </w:rPr>
              <w:t xml:space="preserve"> CENTRO DE COSTO:   ______________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  <w:lang w:val="es-MX"/>
              </w:rPr>
              <w:t xml:space="preserve">NO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</w:tc>
      </w:tr>
      <w:tr w:rsidR="003A09FA" w:rsidRPr="001E7D32" w:rsidTr="003A09FA">
        <w:tc>
          <w:tcPr>
            <w:tcW w:w="2660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lastRenderedPageBreak/>
              <w:t>FINANCIAMIENTO DEL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  <w:r w:rsidRPr="00727D33">
              <w:rPr>
                <w:rFonts w:ascii="Calibri" w:hAnsi="Calibri"/>
                <w:lang w:val="es-MX"/>
              </w:rPr>
              <w:t>CONVENIO HONORARIO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</w:tc>
        <w:tc>
          <w:tcPr>
            <w:tcW w:w="6887" w:type="dxa"/>
          </w:tcPr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  <w:lang w:val="es-MX"/>
              </w:rPr>
              <w:t xml:space="preserve">SI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  EL PROYECTO ES FINANCIADO 100% CON RECURSOS EXTERNOS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  <w:lang w:val="es-MX"/>
              </w:rPr>
              <w:t xml:space="preserve">NO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  MONTO FINANCIAMIENTO EXTERNO__________________; MONTO 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FINANCIAMIENTO INTERNO U.A.__________________________</w:t>
            </w:r>
          </w:p>
          <w:p w:rsidR="003A09FA" w:rsidRPr="00727D33" w:rsidRDefault="003A09FA" w:rsidP="003A09FA">
            <w:pPr>
              <w:rPr>
                <w:rFonts w:ascii="Calibri" w:hAnsi="Calibri"/>
                <w:lang w:val="es-MX"/>
              </w:rPr>
            </w:pPr>
          </w:p>
        </w:tc>
      </w:tr>
    </w:tbl>
    <w:p w:rsidR="003A09FA" w:rsidRDefault="003A09FA" w:rsidP="003A09FA">
      <w:pPr>
        <w:rPr>
          <w:rFonts w:ascii="Calibri" w:hAnsi="Calibri"/>
          <w:lang w:val="es-MX"/>
        </w:rPr>
      </w:pPr>
    </w:p>
    <w:p w:rsidR="003A09FA" w:rsidRDefault="003A09FA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072EE2" w:rsidRDefault="00072EE2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072EE2" w:rsidRPr="000B3C30" w:rsidRDefault="00072EE2" w:rsidP="003A09FA">
      <w:pPr>
        <w:rPr>
          <w:rFonts w:ascii="Calibri" w:hAnsi="Calibri"/>
          <w:b/>
          <w:sz w:val="24"/>
          <w:szCs w:val="24"/>
          <w:lang w:val="es-MX"/>
        </w:rPr>
      </w:pPr>
    </w:p>
    <w:p w:rsidR="003A09FA" w:rsidRPr="00214942" w:rsidRDefault="003A09FA" w:rsidP="003A09FA">
      <w:pPr>
        <w:spacing w:after="240"/>
        <w:jc w:val="center"/>
        <w:rPr>
          <w:rFonts w:ascii="Calibri" w:hAnsi="Calibri"/>
          <w:b/>
          <w:sz w:val="24"/>
          <w:szCs w:val="24"/>
        </w:rPr>
      </w:pPr>
      <w:r w:rsidRPr="00214942">
        <w:rPr>
          <w:rFonts w:ascii="Calibri" w:hAnsi="Calibri"/>
          <w:b/>
          <w:sz w:val="24"/>
          <w:szCs w:val="24"/>
        </w:rPr>
        <w:t>_______________________________</w:t>
      </w:r>
    </w:p>
    <w:p w:rsidR="003A09FA" w:rsidRDefault="003A09FA" w:rsidP="003A09FA">
      <w:pPr>
        <w:spacing w:after="240"/>
        <w:jc w:val="center"/>
        <w:rPr>
          <w:rFonts w:ascii="Calibri" w:hAnsi="Calibri"/>
          <w:b/>
          <w:sz w:val="24"/>
          <w:szCs w:val="24"/>
        </w:rPr>
      </w:pPr>
      <w:r w:rsidRPr="00164348">
        <w:rPr>
          <w:rFonts w:ascii="Calibri" w:hAnsi="Calibri"/>
          <w:b/>
          <w:sz w:val="24"/>
          <w:szCs w:val="24"/>
        </w:rPr>
        <w:t>NOMBRE Y FIRMA JEFE SOLICIT</w:t>
      </w:r>
      <w:r>
        <w:rPr>
          <w:rFonts w:ascii="Calibri" w:hAnsi="Calibri"/>
          <w:b/>
          <w:sz w:val="24"/>
          <w:szCs w:val="24"/>
        </w:rPr>
        <w:t>ANTE</w:t>
      </w:r>
    </w:p>
    <w:p w:rsidR="003A09FA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A09FA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A09FA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A09FA" w:rsidRPr="00553684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  <w:r w:rsidRPr="00553684">
        <w:rPr>
          <w:rFonts w:ascii="Calibri" w:hAnsi="Calibri"/>
          <w:b/>
          <w:sz w:val="24"/>
          <w:szCs w:val="24"/>
        </w:rPr>
        <w:lastRenderedPageBreak/>
        <w:t>ANEXO 1: HORARIO OTRA REPA</w:t>
      </w:r>
      <w:r>
        <w:rPr>
          <w:rFonts w:ascii="Calibri" w:hAnsi="Calibri"/>
          <w:b/>
          <w:sz w:val="24"/>
          <w:szCs w:val="24"/>
        </w:rPr>
        <w:t>RTICIÓN PÚ</w:t>
      </w:r>
      <w:r w:rsidRPr="00553684">
        <w:rPr>
          <w:rFonts w:ascii="Calibri" w:hAnsi="Calibri"/>
          <w:b/>
          <w:sz w:val="24"/>
          <w:szCs w:val="24"/>
        </w:rPr>
        <w:t>BLICA O U</w:t>
      </w:r>
      <w:r>
        <w:rPr>
          <w:rFonts w:ascii="Calibri" w:hAnsi="Calibri"/>
          <w:b/>
          <w:sz w:val="24"/>
          <w:szCs w:val="24"/>
        </w:rPr>
        <w:t>.</w:t>
      </w:r>
      <w:r w:rsidRPr="00553684">
        <w:rPr>
          <w:rFonts w:ascii="Calibri" w:hAnsi="Calibri"/>
          <w:b/>
          <w:sz w:val="24"/>
          <w:szCs w:val="24"/>
        </w:rPr>
        <w:t>A</w:t>
      </w:r>
      <w:r>
        <w:rPr>
          <w:rFonts w:ascii="Calibri" w:hAnsi="Calibri"/>
          <w:b/>
          <w:sz w:val="24"/>
          <w:szCs w:val="24"/>
        </w:rPr>
        <w:t>.</w:t>
      </w:r>
    </w:p>
    <w:p w:rsidR="003A09FA" w:rsidRDefault="003A09FA" w:rsidP="003A09FA">
      <w:pPr>
        <w:rPr>
          <w:rFonts w:ascii="Calibri" w:hAnsi="Calibri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96"/>
        <w:gridCol w:w="1773"/>
        <w:gridCol w:w="1742"/>
        <w:gridCol w:w="1774"/>
        <w:gridCol w:w="1743"/>
      </w:tblGrid>
      <w:tr w:rsidR="003A09FA" w:rsidRPr="00505621" w:rsidTr="003A09FA">
        <w:trPr>
          <w:trHeight w:val="375"/>
        </w:trPr>
        <w:tc>
          <w:tcPr>
            <w:tcW w:w="1909" w:type="dxa"/>
            <w:vMerge w:val="restart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ÍA</w:t>
            </w:r>
          </w:p>
        </w:tc>
        <w:tc>
          <w:tcPr>
            <w:tcW w:w="3818" w:type="dxa"/>
            <w:gridSpan w:val="2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AÑANA</w:t>
            </w:r>
          </w:p>
        </w:tc>
        <w:tc>
          <w:tcPr>
            <w:tcW w:w="3820" w:type="dxa"/>
            <w:gridSpan w:val="2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TARDE</w:t>
            </w:r>
          </w:p>
        </w:tc>
      </w:tr>
      <w:tr w:rsidR="003A09FA" w:rsidRPr="00505621" w:rsidTr="003A09FA">
        <w:trPr>
          <w:trHeight w:val="410"/>
        </w:trPr>
        <w:tc>
          <w:tcPr>
            <w:tcW w:w="1909" w:type="dxa"/>
            <w:vMerge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TRADA</w:t>
            </w: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ALIDA</w:t>
            </w:r>
          </w:p>
        </w:tc>
        <w:tc>
          <w:tcPr>
            <w:tcW w:w="1910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TRADA</w:t>
            </w:r>
          </w:p>
        </w:tc>
        <w:tc>
          <w:tcPr>
            <w:tcW w:w="1910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ALIDA</w:t>
            </w:r>
          </w:p>
        </w:tc>
      </w:tr>
      <w:tr w:rsidR="003A09FA" w:rsidRPr="00505621" w:rsidTr="003A09FA">
        <w:trPr>
          <w:trHeight w:val="416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LU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2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ART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</w:tr>
      <w:tr w:rsidR="003A09FA" w:rsidRPr="00505621" w:rsidTr="003A09FA">
        <w:trPr>
          <w:trHeight w:val="413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IÉRCOL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</w:tr>
      <w:tr w:rsidR="003A09FA" w:rsidRPr="00505621" w:rsidTr="003A09FA">
        <w:trPr>
          <w:trHeight w:val="41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JUEV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</w:tr>
      <w:tr w:rsidR="003A09FA" w:rsidRPr="00505621" w:rsidTr="003A09FA">
        <w:trPr>
          <w:trHeight w:val="41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VIER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</w:pPr>
          </w:p>
        </w:tc>
      </w:tr>
      <w:tr w:rsidR="003A09FA" w:rsidRPr="00505621" w:rsidTr="003A09FA">
        <w:trPr>
          <w:trHeight w:val="418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ÁBAD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0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OMING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</w:tbl>
    <w:p w:rsidR="003A09FA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A09FA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ANEXO 2: HORARIO</w:t>
      </w:r>
    </w:p>
    <w:p w:rsidR="003A09FA" w:rsidRPr="00553684" w:rsidRDefault="003A09FA" w:rsidP="003A09FA">
      <w:pPr>
        <w:jc w:val="center"/>
        <w:rPr>
          <w:rFonts w:ascii="Calibri" w:hAnsi="Calibri"/>
          <w:b/>
          <w:sz w:val="24"/>
          <w:szCs w:val="24"/>
        </w:rPr>
      </w:pPr>
    </w:p>
    <w:p w:rsidR="003A09FA" w:rsidRPr="00164348" w:rsidRDefault="003A09FA" w:rsidP="003A09FA">
      <w:pPr>
        <w:jc w:val="both"/>
        <w:rPr>
          <w:rFonts w:ascii="Calibri" w:hAnsi="Calibri"/>
          <w:b/>
          <w:sz w:val="24"/>
          <w:szCs w:val="24"/>
        </w:rPr>
      </w:pPr>
      <w:r w:rsidRPr="00164348">
        <w:rPr>
          <w:rFonts w:ascii="Calibri" w:hAnsi="Calibri"/>
          <w:b/>
          <w:sz w:val="24"/>
          <w:szCs w:val="24"/>
        </w:rPr>
        <w:t xml:space="preserve">I.- </w:t>
      </w:r>
      <w:r>
        <w:rPr>
          <w:rFonts w:ascii="Calibri" w:hAnsi="Calibri"/>
          <w:b/>
          <w:sz w:val="24"/>
          <w:szCs w:val="24"/>
        </w:rPr>
        <w:t xml:space="preserve"> </w:t>
      </w:r>
      <w:r w:rsidRPr="00164348">
        <w:rPr>
          <w:rFonts w:ascii="Calibri" w:hAnsi="Calibri"/>
          <w:b/>
          <w:sz w:val="24"/>
          <w:szCs w:val="24"/>
        </w:rPr>
        <w:t>JORNADA CORTADA</w:t>
      </w:r>
    </w:p>
    <w:p w:rsidR="003A09FA" w:rsidRDefault="003A09FA" w:rsidP="003A09FA">
      <w:pPr>
        <w:jc w:val="both"/>
        <w:rPr>
          <w:rFonts w:ascii="Calibri" w:hAnsi="Calibri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96"/>
        <w:gridCol w:w="1773"/>
        <w:gridCol w:w="1742"/>
        <w:gridCol w:w="1774"/>
        <w:gridCol w:w="1743"/>
      </w:tblGrid>
      <w:tr w:rsidR="003A09FA" w:rsidRPr="00505621" w:rsidTr="003A09FA">
        <w:trPr>
          <w:trHeight w:val="375"/>
        </w:trPr>
        <w:tc>
          <w:tcPr>
            <w:tcW w:w="1909" w:type="dxa"/>
            <w:vMerge w:val="restart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ÍA</w:t>
            </w:r>
          </w:p>
        </w:tc>
        <w:tc>
          <w:tcPr>
            <w:tcW w:w="3818" w:type="dxa"/>
            <w:gridSpan w:val="2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AÑANA</w:t>
            </w:r>
          </w:p>
        </w:tc>
        <w:tc>
          <w:tcPr>
            <w:tcW w:w="3820" w:type="dxa"/>
            <w:gridSpan w:val="2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TARDE</w:t>
            </w:r>
          </w:p>
        </w:tc>
      </w:tr>
      <w:tr w:rsidR="003A09FA" w:rsidRPr="00505621" w:rsidTr="003A09FA">
        <w:trPr>
          <w:trHeight w:val="410"/>
        </w:trPr>
        <w:tc>
          <w:tcPr>
            <w:tcW w:w="1909" w:type="dxa"/>
            <w:vMerge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TRADA</w:t>
            </w: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ALIDA</w:t>
            </w:r>
          </w:p>
        </w:tc>
        <w:tc>
          <w:tcPr>
            <w:tcW w:w="1910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TRADA</w:t>
            </w:r>
          </w:p>
        </w:tc>
        <w:tc>
          <w:tcPr>
            <w:tcW w:w="1910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ALIDA</w:t>
            </w:r>
          </w:p>
        </w:tc>
      </w:tr>
      <w:tr w:rsidR="003A09FA" w:rsidRPr="00505621" w:rsidTr="003A09FA">
        <w:trPr>
          <w:trHeight w:val="416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LU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2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ART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3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IÉRCOL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JUEV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VIER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8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ÁBAD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0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OMING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10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</w:tbl>
    <w:p w:rsidR="003A09FA" w:rsidRDefault="003A09FA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A09FA" w:rsidRDefault="003A09FA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26C6C" w:rsidRDefault="00326C6C" w:rsidP="003A09FA">
      <w:pPr>
        <w:jc w:val="both"/>
        <w:rPr>
          <w:rFonts w:ascii="Calibri" w:hAnsi="Calibri"/>
          <w:b/>
          <w:sz w:val="24"/>
          <w:szCs w:val="24"/>
        </w:rPr>
      </w:pPr>
    </w:p>
    <w:p w:rsidR="003A09FA" w:rsidRPr="00164348" w:rsidRDefault="003A09FA" w:rsidP="003A09FA">
      <w:pPr>
        <w:jc w:val="both"/>
        <w:rPr>
          <w:rFonts w:ascii="Calibri" w:hAnsi="Calibri"/>
          <w:b/>
          <w:sz w:val="24"/>
          <w:szCs w:val="24"/>
        </w:rPr>
      </w:pPr>
      <w:r w:rsidRPr="00164348">
        <w:rPr>
          <w:rFonts w:ascii="Calibri" w:hAnsi="Calibri"/>
          <w:b/>
          <w:sz w:val="24"/>
          <w:szCs w:val="24"/>
        </w:rPr>
        <w:lastRenderedPageBreak/>
        <w:t xml:space="preserve">II.- </w:t>
      </w:r>
      <w:r>
        <w:rPr>
          <w:rFonts w:ascii="Calibri" w:hAnsi="Calibri"/>
          <w:b/>
          <w:sz w:val="24"/>
          <w:szCs w:val="24"/>
        </w:rPr>
        <w:t xml:space="preserve"> </w:t>
      </w:r>
      <w:r w:rsidRPr="00164348">
        <w:rPr>
          <w:rFonts w:ascii="Calibri" w:hAnsi="Calibri"/>
          <w:b/>
          <w:sz w:val="24"/>
          <w:szCs w:val="24"/>
        </w:rPr>
        <w:t>JORNADA CONTINUA</w:t>
      </w:r>
    </w:p>
    <w:p w:rsidR="003A09FA" w:rsidRDefault="003A09FA" w:rsidP="003A09FA">
      <w:pPr>
        <w:jc w:val="both"/>
        <w:rPr>
          <w:rFonts w:ascii="Calibri" w:hAnsi="Calibri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9"/>
        <w:gridCol w:w="1909"/>
        <w:gridCol w:w="1909"/>
      </w:tblGrid>
      <w:tr w:rsidR="003A09FA" w:rsidRPr="00505621" w:rsidTr="003A09FA">
        <w:trPr>
          <w:trHeight w:val="410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ÍA</w:t>
            </w: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TRADA</w:t>
            </w:r>
          </w:p>
        </w:tc>
        <w:tc>
          <w:tcPr>
            <w:tcW w:w="1909" w:type="dxa"/>
            <w:vAlign w:val="center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ALIDA</w:t>
            </w:r>
          </w:p>
        </w:tc>
      </w:tr>
      <w:tr w:rsidR="003A09FA" w:rsidRPr="00505621" w:rsidTr="003A09FA">
        <w:trPr>
          <w:trHeight w:val="416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LU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2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ART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3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IÉRCOL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JUEV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2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VIERNES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18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SÁBAD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  <w:tr w:rsidR="003A09FA" w:rsidRPr="00505621" w:rsidTr="003A09FA">
        <w:trPr>
          <w:trHeight w:val="409"/>
        </w:trPr>
        <w:tc>
          <w:tcPr>
            <w:tcW w:w="1909" w:type="dxa"/>
            <w:vAlign w:val="center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DOMINGO</w:t>
            </w: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09" w:type="dxa"/>
          </w:tcPr>
          <w:p w:rsidR="003A09FA" w:rsidRPr="00727D33" w:rsidRDefault="003A09FA" w:rsidP="003A09FA">
            <w:pPr>
              <w:jc w:val="center"/>
              <w:rPr>
                <w:rFonts w:ascii="Calibri" w:hAnsi="Calibri"/>
              </w:rPr>
            </w:pPr>
          </w:p>
        </w:tc>
      </w:tr>
    </w:tbl>
    <w:p w:rsidR="003A09FA" w:rsidRDefault="003A09FA" w:rsidP="003A09FA">
      <w:pPr>
        <w:jc w:val="both"/>
        <w:rPr>
          <w:rFonts w:ascii="Calibri" w:hAnsi="Calibri"/>
          <w:sz w:val="24"/>
          <w:szCs w:val="24"/>
        </w:rPr>
      </w:pPr>
    </w:p>
    <w:p w:rsidR="003A09FA" w:rsidRDefault="003A09FA" w:rsidP="003A09FA">
      <w:pPr>
        <w:jc w:val="both"/>
        <w:rPr>
          <w:rFonts w:ascii="Calibri" w:hAnsi="Calibri"/>
          <w:sz w:val="24"/>
          <w:szCs w:val="24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644"/>
        <w:gridCol w:w="2127"/>
      </w:tblGrid>
      <w:tr w:rsidR="003A09FA" w:rsidRPr="00727D33" w:rsidTr="003A09FA">
        <w:trPr>
          <w:trHeight w:val="3518"/>
        </w:trPr>
        <w:tc>
          <w:tcPr>
            <w:tcW w:w="4644" w:type="dxa"/>
            <w:shd w:val="clear" w:color="auto" w:fill="auto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CONTRALOR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 xml:space="preserve">VISTO BUENO        SI 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  <w:r w:rsidRPr="00727D33">
              <w:rPr>
                <w:rFonts w:ascii="Calibri" w:hAnsi="Calibri"/>
              </w:rPr>
              <w:t xml:space="preserve">           NO    </w:t>
            </w:r>
            <w:r w:rsidRPr="00727D33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7D33">
              <w:rPr>
                <w:rFonts w:ascii="Calibri" w:hAnsi="Calibri"/>
              </w:rPr>
              <w:instrText xml:space="preserve"> FORMCHECKBOX </w:instrText>
            </w:r>
            <w:r w:rsidR="0075046D">
              <w:rPr>
                <w:rFonts w:ascii="Calibri" w:hAnsi="Calibri"/>
              </w:rPr>
            </w:r>
            <w:r w:rsidR="0075046D">
              <w:rPr>
                <w:rFonts w:ascii="Calibri" w:hAnsi="Calibri"/>
              </w:rPr>
              <w:fldChar w:fldCharType="separate"/>
            </w:r>
            <w:r w:rsidRPr="00727D33">
              <w:rPr>
                <w:rFonts w:ascii="Calibri" w:hAnsi="Calibri"/>
              </w:rPr>
              <w:fldChar w:fldCharType="end"/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En caso de que la respuesta sea NO, indicar el motivo y devolver RR.HH.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MOTIVO:</w:t>
            </w: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</w:p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Fecha:                                       Firma:</w:t>
            </w:r>
          </w:p>
        </w:tc>
        <w:tc>
          <w:tcPr>
            <w:tcW w:w="2127" w:type="dxa"/>
          </w:tcPr>
          <w:p w:rsidR="003A09FA" w:rsidRPr="00727D33" w:rsidRDefault="003A09FA" w:rsidP="003A09FA">
            <w:pPr>
              <w:rPr>
                <w:rFonts w:ascii="Calibri" w:hAnsi="Calibri"/>
              </w:rPr>
            </w:pPr>
            <w:r w:rsidRPr="00727D33">
              <w:rPr>
                <w:rFonts w:ascii="Calibri" w:hAnsi="Calibri"/>
              </w:rPr>
              <w:t>RR.HH.</w:t>
            </w:r>
          </w:p>
        </w:tc>
      </w:tr>
    </w:tbl>
    <w:p w:rsidR="00DD00B4" w:rsidRPr="003A09FA" w:rsidRDefault="003A09FA" w:rsidP="003A09FA">
      <w:pPr>
        <w:tabs>
          <w:tab w:val="left" w:pos="1329"/>
        </w:tabs>
        <w:rPr>
          <w:lang w:val="es-ES_tradnl" w:eastAsia="en-US"/>
        </w:rPr>
      </w:pPr>
      <w:r>
        <w:tab/>
      </w:r>
    </w:p>
    <w:sectPr w:rsidR="00DD00B4" w:rsidRPr="003A09FA" w:rsidSect="00CF2F8F">
      <w:headerReference w:type="default" r:id="rId2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046D" w:rsidRDefault="0075046D" w:rsidP="00F51D20">
      <w:r>
        <w:separator/>
      </w:r>
    </w:p>
  </w:endnote>
  <w:endnote w:type="continuationSeparator" w:id="0">
    <w:p w:rsidR="0075046D" w:rsidRDefault="0075046D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467" w:rsidRDefault="00F164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467" w:rsidRDefault="00F1646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467" w:rsidRDefault="00F164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046D" w:rsidRDefault="0075046D" w:rsidP="00F51D20">
      <w:r>
        <w:separator/>
      </w:r>
    </w:p>
  </w:footnote>
  <w:footnote w:type="continuationSeparator" w:id="0">
    <w:p w:rsidR="0075046D" w:rsidRDefault="0075046D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FA0C7B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1584" behindDoc="1" locked="0" layoutInCell="0" allowOverlap="1" wp14:anchorId="6CEA72E6" wp14:editId="7946D74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A72E6" id="_x0000_t202" coordsize="21600,21600" o:spt="202" path="m,l,21600r21600,l21600,xe">
              <v:stroke joinstyle="miter"/>
              <v:path gradientshapeok="t" o:connecttype="rect"/>
            </v:shapetype>
            <v:shape id="WordArt 2" o:spid="_x0000_s1036" type="#_x0000_t202" style="position:absolute;margin-left:0;margin-top:0;width:569.5pt;height:53.35pt;rotation:-45;z-index:-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147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052"/>
      <w:gridCol w:w="5178"/>
      <w:gridCol w:w="1917"/>
    </w:tblGrid>
    <w:tr w:rsidR="00FA0C7B" w:rsidRPr="00275E00" w:rsidTr="003A09FA">
      <w:trPr>
        <w:cantSplit/>
        <w:trHeight w:val="610"/>
      </w:trPr>
      <w:tc>
        <w:tcPr>
          <w:tcW w:w="2052" w:type="dxa"/>
          <w:vMerge w:val="restart"/>
          <w:vAlign w:val="center"/>
        </w:tcPr>
        <w:p w:rsidR="00FA0C7B" w:rsidRPr="004A1E26" w:rsidRDefault="00FA0C7B" w:rsidP="003A09FA">
          <w:pPr>
            <w:pStyle w:val="Encabezado"/>
            <w:jc w:val="center"/>
            <w:rPr>
              <w:rFonts w:ascii="Calibri" w:hAnsi="Calibri" w:cs="Arial"/>
              <w:b/>
              <w:bCs/>
              <w:lang w:val="es-MX"/>
            </w:rPr>
          </w:pPr>
          <w:r w:rsidRPr="00765493">
            <w:rPr>
              <w:noProof/>
            </w:rPr>
            <w:drawing>
              <wp:inline distT="0" distB="0" distL="0" distR="0" wp14:anchorId="323B50C2" wp14:editId="2895F8B9">
                <wp:extent cx="1143000" cy="617220"/>
                <wp:effectExtent l="0" t="0" r="0" b="0"/>
                <wp:docPr id="58" name="Imagen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8" w:type="dxa"/>
          <w:vMerge w:val="restart"/>
          <w:vAlign w:val="center"/>
        </w:tcPr>
        <w:p w:rsidR="00FA0C7B" w:rsidRPr="006A5248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</w:rPr>
          </w:pPr>
          <w:r>
            <w:rPr>
              <w:rFonts w:ascii="Calibri" w:hAnsi="Calibri"/>
            </w:rPr>
            <w:t xml:space="preserve"> </w:t>
          </w:r>
          <w:r w:rsidRPr="006A5248">
            <w:rPr>
              <w:rFonts w:ascii="Calibri" w:hAnsi="Calibri"/>
              <w:b/>
              <w:sz w:val="24"/>
              <w:szCs w:val="24"/>
            </w:rPr>
            <w:t>SOLICITUD DE CONVENIOS A HONORARIOS</w:t>
          </w:r>
        </w:p>
        <w:p w:rsidR="00FA0C7B" w:rsidRPr="006A5248" w:rsidRDefault="00FA0C7B" w:rsidP="003A09FA">
          <w:pPr>
            <w:pStyle w:val="Encabezado"/>
            <w:jc w:val="center"/>
            <w:rPr>
              <w:rFonts w:ascii="Calibri" w:hAnsi="Calibri"/>
              <w:sz w:val="18"/>
              <w:szCs w:val="18"/>
            </w:rPr>
          </w:pPr>
          <w:r w:rsidRPr="006A5248">
            <w:rPr>
              <w:rFonts w:ascii="Calibri" w:hAnsi="Calibri"/>
              <w:sz w:val="18"/>
              <w:szCs w:val="18"/>
            </w:rPr>
            <w:t>Departamento de Recursos Humanos</w:t>
          </w:r>
        </w:p>
        <w:p w:rsidR="00FA0C7B" w:rsidRPr="006A5248" w:rsidRDefault="00FA0C7B" w:rsidP="003A09FA">
          <w:pPr>
            <w:pStyle w:val="Encabezado"/>
            <w:jc w:val="center"/>
            <w:rPr>
              <w:rFonts w:ascii="Calibri" w:hAnsi="Calibri"/>
              <w:sz w:val="18"/>
              <w:szCs w:val="18"/>
            </w:rPr>
          </w:pPr>
          <w:r w:rsidRPr="006A5248">
            <w:rPr>
              <w:rFonts w:ascii="Calibri" w:hAnsi="Calibri"/>
              <w:sz w:val="18"/>
              <w:szCs w:val="18"/>
            </w:rPr>
            <w:t>Dirección de Personal y Administración de Campus</w:t>
          </w:r>
        </w:p>
        <w:p w:rsidR="00FA0C7B" w:rsidRPr="006A5248" w:rsidRDefault="00FA0C7B" w:rsidP="003A09FA">
          <w:pPr>
            <w:pStyle w:val="Encabezado"/>
            <w:jc w:val="center"/>
            <w:rPr>
              <w:rFonts w:ascii="Calibri" w:hAnsi="Calibri"/>
              <w:b/>
            </w:rPr>
          </w:pPr>
          <w:r>
            <w:rPr>
              <w:rFonts w:ascii="Calibri" w:hAnsi="Calibri"/>
              <w:b/>
            </w:rPr>
            <w:t>ANEXO IV</w:t>
          </w:r>
        </w:p>
      </w:tc>
      <w:tc>
        <w:tcPr>
          <w:tcW w:w="1917" w:type="dxa"/>
          <w:vAlign w:val="center"/>
        </w:tcPr>
        <w:p w:rsidR="00FA0C7B" w:rsidRPr="00670A4D" w:rsidRDefault="00FA0C7B" w:rsidP="003A09FA">
          <w:pPr>
            <w:pStyle w:val="Encabezado"/>
            <w:jc w:val="center"/>
            <w:rPr>
              <w:rFonts w:ascii="Calibri" w:hAnsi="Calibri"/>
              <w:b/>
              <w:lang w:val="es-MX"/>
            </w:rPr>
          </w:pPr>
          <w:r w:rsidRPr="00670A4D">
            <w:rPr>
              <w:rFonts w:ascii="Calibri" w:hAnsi="Calibri"/>
              <w:b/>
              <w:lang w:val="es-MX"/>
            </w:rPr>
            <w:t>CÓDIGO:</w:t>
          </w:r>
        </w:p>
        <w:p w:rsidR="00FA0C7B" w:rsidRPr="00670A4D" w:rsidRDefault="00FA0C7B" w:rsidP="003A09FA">
          <w:pPr>
            <w:pStyle w:val="Encabezado"/>
            <w:jc w:val="center"/>
            <w:rPr>
              <w:rFonts w:ascii="Calibri" w:hAnsi="Calibri"/>
              <w:b/>
              <w:lang w:val="es-MX"/>
            </w:rPr>
          </w:pPr>
          <w:r>
            <w:rPr>
              <w:rFonts w:ascii="Calibri" w:hAnsi="Calibri"/>
              <w:b/>
              <w:lang w:val="es-MX"/>
            </w:rPr>
            <w:t>R-DPAC-GP-01</w:t>
          </w:r>
        </w:p>
      </w:tc>
    </w:tr>
    <w:tr w:rsidR="00FA0C7B" w:rsidRPr="00275E00" w:rsidTr="003A09FA">
      <w:trPr>
        <w:cantSplit/>
        <w:trHeight w:val="610"/>
      </w:trPr>
      <w:tc>
        <w:tcPr>
          <w:tcW w:w="2052" w:type="dxa"/>
          <w:vMerge/>
          <w:vAlign w:val="center"/>
        </w:tcPr>
        <w:p w:rsidR="00FA0C7B" w:rsidRPr="00765493" w:rsidRDefault="00FA0C7B" w:rsidP="003A09FA">
          <w:pPr>
            <w:pStyle w:val="Encabezado"/>
            <w:jc w:val="center"/>
            <w:rPr>
              <w:noProof/>
              <w:lang w:val="es-MX" w:eastAsia="es-MX"/>
            </w:rPr>
          </w:pPr>
        </w:p>
      </w:tc>
      <w:tc>
        <w:tcPr>
          <w:tcW w:w="5178" w:type="dxa"/>
          <w:vMerge/>
          <w:vAlign w:val="center"/>
        </w:tcPr>
        <w:p w:rsidR="00FA0C7B" w:rsidRDefault="00FA0C7B" w:rsidP="003A09FA">
          <w:pPr>
            <w:pStyle w:val="Encabezado"/>
            <w:jc w:val="center"/>
            <w:rPr>
              <w:rFonts w:ascii="Calibri" w:hAnsi="Calibri"/>
              <w:b/>
              <w:lang w:val="es-MX"/>
            </w:rPr>
          </w:pPr>
        </w:p>
      </w:tc>
      <w:tc>
        <w:tcPr>
          <w:tcW w:w="1917" w:type="dxa"/>
          <w:vAlign w:val="center"/>
        </w:tcPr>
        <w:p w:rsidR="00FA0C7B" w:rsidRPr="00670A4D" w:rsidRDefault="00FA0C7B" w:rsidP="003A09FA">
          <w:pPr>
            <w:pStyle w:val="Encabezado"/>
            <w:jc w:val="center"/>
            <w:rPr>
              <w:rFonts w:ascii="Calibri" w:hAnsi="Calibri"/>
              <w:b/>
              <w:lang w:val="es-MX"/>
            </w:rPr>
          </w:pPr>
          <w:r w:rsidRPr="00670A4D">
            <w:rPr>
              <w:rFonts w:ascii="Calibri" w:hAnsi="Calibri"/>
              <w:b/>
              <w:lang w:val="es-MX"/>
            </w:rPr>
            <w:t>VERSIÓN:00</w:t>
          </w:r>
        </w:p>
      </w:tc>
    </w:tr>
  </w:tbl>
  <w:p w:rsidR="00FA0C7B" w:rsidRDefault="00FA0C7B" w:rsidP="003A09FA">
    <w:pPr>
      <w:pStyle w:val="Encabezado"/>
      <w:tabs>
        <w:tab w:val="clear" w:pos="4419"/>
        <w:tab w:val="clear" w:pos="8838"/>
        <w:tab w:val="left" w:pos="720"/>
        <w:tab w:val="left" w:pos="1975"/>
      </w:tabs>
    </w:pPr>
    <w:r>
      <w:tab/>
    </w:r>
    <w:r>
      <w:tab/>
    </w:r>
  </w:p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FA0C7B" w:rsidRPr="007C5C5C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:rsidR="00FA0C7B" w:rsidRPr="007C5C5C" w:rsidRDefault="00F16467" w:rsidP="003A09FA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bookmarkStart w:id="0" w:name="_GoBack"/>
          <w:r>
            <w:rPr>
              <w:rFonts w:ascii="Calibri" w:hAnsi="Calibri"/>
              <w:b/>
              <w:noProof/>
              <w:sz w:val="24"/>
              <w:szCs w:val="24"/>
            </w:rPr>
            <w:drawing>
              <wp:anchor distT="0" distB="0" distL="114300" distR="114300" simplePos="0" relativeHeight="251665920" behindDoc="0" locked="0" layoutInCell="1" allowOverlap="1" wp14:anchorId="438DC369" wp14:editId="308E7E38">
                <wp:simplePos x="0" y="0"/>
                <wp:positionH relativeFrom="column">
                  <wp:posOffset>390525</wp:posOffset>
                </wp:positionH>
                <wp:positionV relativeFrom="paragraph">
                  <wp:posOffset>-130810</wp:posOffset>
                </wp:positionV>
                <wp:extent cx="762000" cy="762000"/>
                <wp:effectExtent l="0" t="0" r="0" b="0"/>
                <wp:wrapSquare wrapText="bothSides"/>
                <wp:docPr id="20" name="Imagen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:rsidR="00FA0C7B" w:rsidRDefault="00FA0C7B" w:rsidP="00943B6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573E1E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:rsidR="00FA0C7B" w:rsidRPr="00943B63" w:rsidRDefault="00FA0C7B" w:rsidP="00943B6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:rsidR="00FA0C7B" w:rsidRPr="00C627AF" w:rsidRDefault="00FA0C7B" w:rsidP="003A09FA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:rsidR="00FA0C7B" w:rsidRPr="00C627AF" w:rsidRDefault="00FA0C7B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-</w:t>
          </w:r>
          <w:r>
            <w:rPr>
              <w:rFonts w:ascii="Calibri" w:hAnsi="Calibri"/>
              <w:b/>
              <w:sz w:val="24"/>
              <w:szCs w:val="24"/>
              <w:lang w:val="es-CL"/>
            </w:rPr>
            <w:t>DPDI-GPI-08</w:t>
          </w: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bookmarkEnd w:id="0"/>
    <w:tr w:rsidR="00FA0C7B" w:rsidRPr="007C5C5C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FA0C7B" w:rsidRPr="007C5C5C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:rsidR="00FA0C7B" w:rsidRPr="007C5C5C" w:rsidRDefault="00FA0C7B" w:rsidP="003A09FA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E24BAD" w:rsidRPr="00E24BAD">
            <w:rPr>
              <w:rFonts w:ascii="Calibri" w:hAnsi="Calibri"/>
              <w:b/>
              <w:noProof/>
              <w:sz w:val="24"/>
              <w:szCs w:val="24"/>
            </w:rPr>
            <w:t>3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E24BAD" w:rsidRPr="00E24BAD">
            <w:rPr>
              <w:rFonts w:ascii="Calibri" w:hAnsi="Calibri"/>
              <w:b/>
              <w:noProof/>
              <w:sz w:val="24"/>
              <w:szCs w:val="24"/>
            </w:rPr>
            <w:t>19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FA0C7B" w:rsidRPr="007C5C5C" w:rsidTr="0001383F">
      <w:tc>
        <w:tcPr>
          <w:tcW w:w="5000" w:type="pct"/>
          <w:gridSpan w:val="5"/>
          <w:shd w:val="clear" w:color="auto" w:fill="auto"/>
          <w:vAlign w:val="center"/>
        </w:tcPr>
        <w:p w:rsidR="00FA0C7B" w:rsidRPr="00943B63" w:rsidRDefault="00FA0C7B" w:rsidP="0034695B">
          <w:pPr>
            <w:jc w:val="center"/>
            <w:rPr>
              <w:rFonts w:ascii="Calibri" w:hAnsi="Calibri"/>
              <w:b/>
              <w:i/>
              <w:sz w:val="26"/>
              <w:szCs w:val="26"/>
            </w:rPr>
          </w:pPr>
          <w:r w:rsidRPr="00943B63">
            <w:rPr>
              <w:rFonts w:ascii="Calibri" w:hAnsi="Calibri" w:cs="Arial"/>
              <w:i/>
              <w:sz w:val="26"/>
              <w:szCs w:val="26"/>
              <w:lang w:val="es-MX"/>
            </w:rPr>
            <w:t>Contrataciones en Calidad de Honorarios y Contrata</w:t>
          </w:r>
        </w:p>
      </w:tc>
    </w:tr>
    <w:tr w:rsidR="00FA0C7B" w:rsidRPr="007C5C5C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:rsidR="00FA0C7B" w:rsidRPr="007C5C5C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:rsidR="00FA0C7B" w:rsidRPr="007C5C5C" w:rsidRDefault="00FA0C7B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:rsidR="00FA0C7B" w:rsidRPr="00C905D4" w:rsidRDefault="00FA0C7B" w:rsidP="003A09FA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C905D4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:rsidR="00FA0C7B" w:rsidRPr="00C905D4" w:rsidRDefault="00FA0C7B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Coordinador(a) UGP</w:t>
          </w:r>
        </w:p>
        <w:p w:rsidR="00FA0C7B" w:rsidRPr="00C905D4" w:rsidRDefault="00FA0C7B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:rsidR="00FA0C7B" w:rsidRPr="00C905D4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C905D4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:rsidR="00FA0C7B" w:rsidRPr="00C905D4" w:rsidRDefault="00FA0C7B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Director(a) DPDI</w:t>
          </w:r>
        </w:p>
        <w:p w:rsidR="00FA0C7B" w:rsidRPr="00C905D4" w:rsidRDefault="00FA0C7B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FA0C7B" w:rsidRPr="007C5C5C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:rsidR="00FA0C7B" w:rsidRPr="00943B63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943B63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:rsidR="00FA0C7B" w:rsidRPr="00943B63" w:rsidRDefault="00FA0C7B" w:rsidP="00C627AF">
          <w:pPr>
            <w:jc w:val="center"/>
            <w:rPr>
              <w:rFonts w:ascii="Calibri" w:hAnsi="Calibri"/>
              <w:sz w:val="24"/>
              <w:szCs w:val="24"/>
            </w:rPr>
          </w:pPr>
          <w:r w:rsidRPr="00943B63"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:rsidR="00FA0C7B" w:rsidRPr="00943B63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943B63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:rsidR="00FA0C7B" w:rsidRPr="00943B63" w:rsidRDefault="00FA0C7B" w:rsidP="003A09FA">
          <w:pPr>
            <w:jc w:val="center"/>
            <w:rPr>
              <w:rFonts w:ascii="Calibri" w:hAnsi="Calibri"/>
              <w:sz w:val="24"/>
              <w:szCs w:val="24"/>
            </w:rPr>
          </w:pPr>
          <w:r w:rsidRPr="00943B63"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:rsidR="00FA0C7B" w:rsidRPr="00943B63" w:rsidRDefault="00FA0C7B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943B63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:rsidR="00FA0C7B" w:rsidRPr="00943B63" w:rsidRDefault="00FA0C7B" w:rsidP="00943B63">
          <w:pPr>
            <w:jc w:val="center"/>
            <w:rPr>
              <w:rFonts w:ascii="Calibri" w:hAnsi="Calibri"/>
              <w:sz w:val="24"/>
              <w:szCs w:val="24"/>
            </w:rPr>
          </w:pPr>
          <w:r w:rsidRPr="00943B63"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:rsidR="00FA0C7B" w:rsidRDefault="00FA0C7B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2608" behindDoc="1" locked="0" layoutInCell="0" allowOverlap="1" wp14:anchorId="6062A1C3" wp14:editId="42E49E8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62A1C3" id="_x0000_t202" coordsize="21600,21600" o:spt="202" path="m,l,21600r21600,l21600,xe">
              <v:stroke joinstyle="miter"/>
              <v:path gradientshapeok="t" o:connecttype="rect"/>
            </v:shapetype>
            <v:shape id="WordArt 3" o:spid="_x0000_s1037" type="#_x0000_t202" style="position:absolute;margin-left:0;margin-top:0;width:569.5pt;height:53.35pt;rotation:-45;z-index:-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75046D">
    <w:pPr>
      <w:pStyle w:val="Encabezado"/>
    </w:pPr>
    <w:r>
      <w:rPr>
        <w:noProof/>
      </w:rPr>
      <w:pict w14:anchorId="2CE427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2608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FA0C7B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  <w:r>
      <w:rPr>
        <w:noProof/>
      </w:rPr>
      <w:drawing>
        <wp:anchor distT="0" distB="0" distL="114300" distR="114300" simplePos="0" relativeHeight="251655680" behindDoc="0" locked="0" layoutInCell="1" allowOverlap="1" wp14:anchorId="7CA4B8D7" wp14:editId="56540225">
          <wp:simplePos x="0" y="0"/>
          <wp:positionH relativeFrom="column">
            <wp:posOffset>2018030</wp:posOffset>
          </wp:positionH>
          <wp:positionV relativeFrom="paragraph">
            <wp:posOffset>47625</wp:posOffset>
          </wp:positionV>
          <wp:extent cx="584200" cy="584200"/>
          <wp:effectExtent l="0" t="0" r="6350" b="6350"/>
          <wp:wrapNone/>
          <wp:docPr id="33" name="Imagen 33" descr="http://www.earlydaily.com/wp-content/uploads/2010/11/GOB_RGB-668x66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l_fi" descr="http://www.earlydaily.com/wp-content/uploads/2010/11/GOB_RGB-668x667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2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</w:rPr>
      <w:drawing>
        <wp:anchor distT="0" distB="0" distL="114300" distR="114300" simplePos="0" relativeHeight="251654656" behindDoc="0" locked="0" layoutInCell="1" allowOverlap="1" wp14:anchorId="6FE330F6" wp14:editId="79DA404E">
          <wp:simplePos x="0" y="0"/>
          <wp:positionH relativeFrom="column">
            <wp:posOffset>2835275</wp:posOffset>
          </wp:positionH>
          <wp:positionV relativeFrom="paragraph">
            <wp:posOffset>31115</wp:posOffset>
          </wp:positionV>
          <wp:extent cx="800100" cy="571500"/>
          <wp:effectExtent l="0" t="0" r="0" b="0"/>
          <wp:wrapNone/>
          <wp:docPr id="32" name="Imagen 32" descr="À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À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A0C7B" w:rsidRDefault="00FA0C7B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</w:p>
  <w:p w:rsidR="00FA0C7B" w:rsidRDefault="00FA0C7B" w:rsidP="00B65F82">
    <w:pPr>
      <w:pStyle w:val="Encabezado"/>
      <w:jc w:val="center"/>
      <w:rPr>
        <w:noProof/>
      </w:rPr>
    </w:pPr>
    <w:r>
      <w:rPr>
        <w:noProof/>
      </w:rPr>
      <w:t xml:space="preserve">  </w:t>
    </w:r>
  </w:p>
  <w:p w:rsidR="00FA0C7B" w:rsidRDefault="00FA0C7B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</w:p>
  <w:p w:rsidR="00FA0C7B" w:rsidRDefault="00FA0C7B" w:rsidP="00B65F82">
    <w:pPr>
      <w:pStyle w:val="Encabezado"/>
      <w:jc w:val="center"/>
      <w:rPr>
        <w:rFonts w:ascii="Arial" w:hAnsi="Arial" w:cs="Arial"/>
        <w:b/>
        <w:sz w:val="28"/>
        <w:lang w:val="es-ES_tradnl"/>
      </w:rPr>
    </w:pPr>
    <w:r>
      <w:rPr>
        <w:rFonts w:ascii="Arial" w:hAnsi="Arial" w:cs="Arial"/>
        <w:b/>
        <w:sz w:val="28"/>
        <w:lang w:val="es-ES_tradnl"/>
      </w:rPr>
      <w:t xml:space="preserve">LLAMADO A CONCURSO </w:t>
    </w:r>
  </w:p>
  <w:p w:rsidR="00AC3569" w:rsidRDefault="00AC3569" w:rsidP="00AC3569">
    <w:pPr>
      <w:pStyle w:val="Encabezado"/>
      <w:jc w:val="center"/>
      <w:rPr>
        <w:rFonts w:ascii="Arial" w:hAnsi="Arial" w:cs="Arial"/>
        <w:b/>
        <w:i/>
        <w:iCs/>
        <w:sz w:val="28"/>
        <w:lang w:val="es-ES_tradnl"/>
      </w:rPr>
    </w:pPr>
    <w:r>
      <w:rPr>
        <w:rFonts w:ascii="Arial" w:hAnsi="Arial" w:cs="Arial"/>
        <w:b/>
        <w:i/>
        <w:iCs/>
        <w:sz w:val="28"/>
        <w:lang w:val="es-ES_tradnl"/>
      </w:rPr>
      <w:t xml:space="preserve">CONTRATACIÓN </w:t>
    </w:r>
    <w:r w:rsidRPr="00C579E4">
      <w:rPr>
        <w:rFonts w:ascii="Arial" w:hAnsi="Arial" w:cs="Arial"/>
        <w:b/>
        <w:i/>
        <w:iCs/>
        <w:sz w:val="28"/>
        <w:lang w:val="es-ES_tradnl"/>
      </w:rPr>
      <w:t>NUEVO PERSONAL: ACADÉMICOS CON DOCTORADO, INVESTIGADORES, ANALISTAS Y PROFESIONALES</w:t>
    </w:r>
  </w:p>
  <w:p w:rsidR="00AC3569" w:rsidRDefault="00AC3569" w:rsidP="00AC3569">
    <w:pPr>
      <w:pStyle w:val="Encabezado"/>
      <w:jc w:val="center"/>
      <w:rPr>
        <w:rFonts w:ascii="Arial" w:hAnsi="Arial" w:cs="Arial"/>
        <w:b/>
        <w:i/>
        <w:iCs/>
        <w:sz w:val="28"/>
        <w:lang w:val="es-ES_tradnl"/>
      </w:rPr>
    </w:pPr>
    <w:r>
      <w:rPr>
        <w:rFonts w:ascii="Arial" w:hAnsi="Arial" w:cs="Arial"/>
        <w:b/>
        <w:i/>
        <w:iCs/>
        <w:sz w:val="28"/>
        <w:lang w:val="es-ES_tradnl"/>
      </w:rPr>
      <w:t xml:space="preserve">ANTXXX-001/2020 </w:t>
    </w:r>
  </w:p>
  <w:p w:rsidR="00FA0C7B" w:rsidRDefault="00FA0C7B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3632" behindDoc="1" locked="0" layoutInCell="0" allowOverlap="1" wp14:anchorId="44E1E2C0" wp14:editId="28C4C7A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3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E1E2C0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0;margin-top:0;width:569.5pt;height:53.35pt;rotation:-45;z-index:-251662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Uxl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YblMZ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202D0F37" wp14:editId="7BAD82E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6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2D0F37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0;margin-top:0;width:569.5pt;height:53.35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dwFMy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FA0C7B" w:rsidRPr="002E396F" w:rsidTr="003A09FA">
      <w:trPr>
        <w:jc w:val="center"/>
      </w:trPr>
      <w:tc>
        <w:tcPr>
          <w:tcW w:w="3005" w:type="dxa"/>
          <w:vAlign w:val="center"/>
        </w:tcPr>
        <w:p w:rsidR="00FA0C7B" w:rsidRPr="002E396F" w:rsidRDefault="00FA0C7B" w:rsidP="00B65F82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4A82B9AB" wp14:editId="1419BD59">
                <wp:extent cx="826936" cy="758421"/>
                <wp:effectExtent l="0" t="0" r="0" b="3810"/>
                <wp:docPr id="53" name="Imagen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:rsidR="00FA0C7B" w:rsidRPr="006008C7" w:rsidRDefault="00FA0C7B" w:rsidP="00B65F82">
          <w:pPr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ANEXO II</w:t>
          </w:r>
        </w:p>
      </w:tc>
      <w:tc>
        <w:tcPr>
          <w:tcW w:w="3005" w:type="dxa"/>
          <w:vAlign w:val="center"/>
        </w:tcPr>
        <w:p w:rsidR="00FA0C7B" w:rsidRPr="002E396F" w:rsidRDefault="00FA0C7B" w:rsidP="00B65F82">
          <w:pPr>
            <w:jc w:val="right"/>
            <w:rPr>
              <w:rFonts w:ascii="Arial" w:hAnsi="Arial" w:cs="Arial"/>
              <w:lang w:val="es-ES_tradnl"/>
            </w:rPr>
          </w:pPr>
        </w:p>
      </w:tc>
    </w:tr>
  </w:tbl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0" allowOverlap="1" wp14:anchorId="1C9231E5" wp14:editId="2CC953B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8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9231E5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margin-left:0;margin-top:0;width:569.5pt;height:53.35pt;rotation:-45;z-index:-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9nIjcokCAAAD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FA0C7B" w:rsidRPr="002E396F" w:rsidTr="003A09FA">
      <w:trPr>
        <w:jc w:val="center"/>
      </w:trPr>
      <w:tc>
        <w:tcPr>
          <w:tcW w:w="3005" w:type="dxa"/>
          <w:vAlign w:val="center"/>
        </w:tcPr>
        <w:p w:rsidR="00FA0C7B" w:rsidRPr="002E396F" w:rsidRDefault="00FA0C7B" w:rsidP="00B65F82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62C83348" wp14:editId="35643B68">
                <wp:extent cx="826936" cy="758421"/>
                <wp:effectExtent l="0" t="0" r="0" b="3810"/>
                <wp:docPr id="19" name="Imagen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:rsidR="00FA0C7B" w:rsidRPr="006008C7" w:rsidRDefault="00FA0C7B" w:rsidP="00B65F82">
          <w:pPr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ANEXO III</w:t>
          </w:r>
        </w:p>
      </w:tc>
      <w:tc>
        <w:tcPr>
          <w:tcW w:w="3005" w:type="dxa"/>
          <w:vAlign w:val="center"/>
        </w:tcPr>
        <w:p w:rsidR="00FA0C7B" w:rsidRPr="002E396F" w:rsidRDefault="00FA0C7B" w:rsidP="00B65F82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60800" behindDoc="0" locked="0" layoutInCell="1" allowOverlap="1" wp14:anchorId="7EBC51B1" wp14:editId="42E8D736">
                <wp:simplePos x="0" y="0"/>
                <wp:positionH relativeFrom="column">
                  <wp:posOffset>421640</wp:posOffset>
                </wp:positionH>
                <wp:positionV relativeFrom="paragraph">
                  <wp:posOffset>-42545</wp:posOffset>
                </wp:positionV>
                <wp:extent cx="1426210" cy="415290"/>
                <wp:effectExtent l="0" t="0" r="2540" b="3810"/>
                <wp:wrapNone/>
                <wp:docPr id="22" name="Imagen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C7B" w:rsidRDefault="00FA0C7B" w:rsidP="00DD00B4">
    <w:pPr>
      <w:tabs>
        <w:tab w:val="center" w:pos="5848"/>
      </w:tabs>
      <w:ind w:left="284"/>
      <w:jc w:val="cent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4E682ACF" wp14:editId="0D3F20AB">
          <wp:simplePos x="0" y="0"/>
          <wp:positionH relativeFrom="column">
            <wp:posOffset>-370644</wp:posOffset>
          </wp:positionH>
          <wp:positionV relativeFrom="paragraph">
            <wp:posOffset>6985</wp:posOffset>
          </wp:positionV>
          <wp:extent cx="1257935" cy="89427"/>
          <wp:effectExtent l="0" t="0" r="0" b="6350"/>
          <wp:wrapThrough wrapText="bothSides">
            <wp:wrapPolygon edited="0">
              <wp:start x="0" y="0"/>
              <wp:lineTo x="0" y="18514"/>
              <wp:lineTo x="21262" y="18514"/>
              <wp:lineTo x="21262" y="0"/>
              <wp:lineTo x="0" y="0"/>
            </wp:wrapPolygon>
          </wp:wrapThrough>
          <wp:docPr id="45" name="Imagen 45" descr="../../../barr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../../../barra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860" b="38860"/>
                  <a:stretch/>
                </pic:blipFill>
                <pic:spPr bwMode="auto">
                  <a:xfrm flipV="1">
                    <a:off x="0" y="0"/>
                    <a:ext cx="1257935" cy="89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9D4EEF3" wp14:editId="08DFCE4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A0C7B" w:rsidRDefault="00FA0C7B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D4EEF3"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left:0;text-align:left;margin-left:0;margin-top:0;width:569.5pt;height:53.3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" o:allowincell="f" filled="f" stroked="f">
              <v:stroke joinstyle="round"/>
              <o:lock v:ext="edit" shapetype="t"/>
              <v:textbox style="mso-fit-shape-to-text:t">
                <w:txbxContent>
                  <w:p w:rsidR="00FA0C7B" w:rsidRDefault="00FA0C7B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Arial" w:hAnsi="Arial" w:cs="Arial"/>
        <w:b/>
        <w:sz w:val="24"/>
        <w:szCs w:val="24"/>
      </w:rPr>
      <w:t>ANEXO III</w:t>
    </w:r>
  </w:p>
  <w:p w:rsidR="00FA0C7B" w:rsidRDefault="00FA0C7B" w:rsidP="00DD00B4">
    <w:pPr>
      <w:pStyle w:val="Encabezado"/>
      <w:tabs>
        <w:tab w:val="clear" w:pos="4419"/>
        <w:tab w:val="clear" w:pos="8838"/>
        <w:tab w:val="left" w:pos="720"/>
      </w:tabs>
    </w:pPr>
    <w:r>
      <w:tab/>
    </w:r>
    <w:r>
      <w:tab/>
    </w:r>
    <w:r>
      <w:tab/>
    </w:r>
  </w:p>
  <w:p w:rsidR="00FA0C7B" w:rsidRDefault="00FA0C7B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FA0C7B" w:rsidRPr="002E396F" w:rsidTr="00FA0C7B">
      <w:trPr>
        <w:jc w:val="center"/>
      </w:trPr>
      <w:tc>
        <w:tcPr>
          <w:tcW w:w="3005" w:type="dxa"/>
          <w:vAlign w:val="center"/>
        </w:tcPr>
        <w:p w:rsidR="00FA0C7B" w:rsidRPr="002E396F" w:rsidRDefault="00FA0C7B" w:rsidP="00FA0C7B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196A9984" wp14:editId="29902EB4">
                <wp:extent cx="826936" cy="758421"/>
                <wp:effectExtent l="0" t="0" r="0" b="3810"/>
                <wp:docPr id="9" name="Imagen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:rsidR="00FA0C7B" w:rsidRPr="002E396F" w:rsidRDefault="00FA0C7B" w:rsidP="00FA0C7B">
          <w:pPr>
            <w:jc w:val="center"/>
            <w:rPr>
              <w:rFonts w:ascii="Arial" w:hAnsi="Arial" w:cs="Arial"/>
              <w:lang w:val="es-ES_tradnl"/>
            </w:rPr>
          </w:pPr>
        </w:p>
      </w:tc>
      <w:tc>
        <w:tcPr>
          <w:tcW w:w="3005" w:type="dxa"/>
          <w:vAlign w:val="center"/>
        </w:tcPr>
        <w:p w:rsidR="00FA0C7B" w:rsidRPr="002E396F" w:rsidRDefault="00FA0C7B" w:rsidP="00FA0C7B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62848" behindDoc="0" locked="0" layoutInCell="1" allowOverlap="1" wp14:anchorId="1B5C6963" wp14:editId="4343C512">
                <wp:simplePos x="0" y="0"/>
                <wp:positionH relativeFrom="column">
                  <wp:posOffset>419100</wp:posOffset>
                </wp:positionH>
                <wp:positionV relativeFrom="paragraph">
                  <wp:posOffset>-6350</wp:posOffset>
                </wp:positionV>
                <wp:extent cx="1426210" cy="415290"/>
                <wp:effectExtent l="0" t="0" r="2540" b="3810"/>
                <wp:wrapNone/>
                <wp:docPr id="10" name="Imagen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FA0C7B" w:rsidRDefault="00FA0C7B">
    <w:pPr>
      <w:pStyle w:val="Encabezad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FA0C7B" w:rsidRPr="002E396F" w:rsidTr="00FA0C7B">
      <w:trPr>
        <w:jc w:val="center"/>
      </w:trPr>
      <w:tc>
        <w:tcPr>
          <w:tcW w:w="3005" w:type="dxa"/>
          <w:vAlign w:val="center"/>
        </w:tcPr>
        <w:p w:rsidR="00FA0C7B" w:rsidRPr="002E396F" w:rsidRDefault="00FA0C7B" w:rsidP="00FA0C7B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19EC0FAB" wp14:editId="1021DB94">
                <wp:extent cx="826936" cy="758421"/>
                <wp:effectExtent l="0" t="0" r="0" b="3810"/>
                <wp:docPr id="12" name="Imagen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:rsidR="00FA0C7B" w:rsidRPr="002E396F" w:rsidRDefault="00FA0C7B" w:rsidP="00FA0C7B">
          <w:pPr>
            <w:jc w:val="center"/>
            <w:rPr>
              <w:rFonts w:ascii="Arial" w:hAnsi="Arial" w:cs="Arial"/>
              <w:lang w:val="es-ES_tradnl"/>
            </w:rPr>
          </w:pPr>
        </w:p>
      </w:tc>
      <w:tc>
        <w:tcPr>
          <w:tcW w:w="3005" w:type="dxa"/>
          <w:vAlign w:val="center"/>
        </w:tcPr>
        <w:p w:rsidR="00FA0C7B" w:rsidRPr="002E396F" w:rsidRDefault="00FA0C7B" w:rsidP="00FA0C7B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61824" behindDoc="0" locked="0" layoutInCell="1" allowOverlap="1" wp14:anchorId="7DF1890A" wp14:editId="36234164">
                <wp:simplePos x="0" y="0"/>
                <wp:positionH relativeFrom="column">
                  <wp:posOffset>419100</wp:posOffset>
                </wp:positionH>
                <wp:positionV relativeFrom="paragraph">
                  <wp:posOffset>-6350</wp:posOffset>
                </wp:positionV>
                <wp:extent cx="1426210" cy="415290"/>
                <wp:effectExtent l="0" t="0" r="2540" b="3810"/>
                <wp:wrapNone/>
                <wp:docPr id="13" name="Imagen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FA0C7B" w:rsidRPr="00BB7203" w:rsidRDefault="00FA0C7B" w:rsidP="00FA0C7B">
    <w:pPr>
      <w:pStyle w:val="Espaci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F386E"/>
    <w:multiLevelType w:val="hybridMultilevel"/>
    <w:tmpl w:val="24BE00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26A0D"/>
    <w:multiLevelType w:val="multilevel"/>
    <w:tmpl w:val="67CC6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3820D53"/>
    <w:multiLevelType w:val="hybridMultilevel"/>
    <w:tmpl w:val="DCC65088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05763"/>
    <w:multiLevelType w:val="multilevel"/>
    <w:tmpl w:val="972AA968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5" w15:restartNumberingAfterBreak="0">
    <w:nsid w:val="37FF7CF4"/>
    <w:multiLevelType w:val="hybridMultilevel"/>
    <w:tmpl w:val="E7DEF5EA"/>
    <w:lvl w:ilvl="0" w:tplc="284E85BE">
      <w:start w:val="1"/>
      <w:numFmt w:val="decimal"/>
      <w:pStyle w:val="acta-LN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01551"/>
    <w:multiLevelType w:val="hybridMultilevel"/>
    <w:tmpl w:val="135AD656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149EA"/>
    <w:multiLevelType w:val="hybridMultilevel"/>
    <w:tmpl w:val="D23E38A0"/>
    <w:lvl w:ilvl="0" w:tplc="CF187284">
      <w:start w:val="1"/>
      <w:numFmt w:val="bullet"/>
      <w:pStyle w:val="acta-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3B528D"/>
    <w:multiLevelType w:val="hybridMultilevel"/>
    <w:tmpl w:val="C652D848"/>
    <w:lvl w:ilvl="0" w:tplc="E5EE7E3A">
      <w:start w:val="1"/>
      <w:numFmt w:val="upperRoman"/>
      <w:suff w:val="space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BE15BA"/>
    <w:multiLevelType w:val="hybridMultilevel"/>
    <w:tmpl w:val="7F08CBC6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8"/>
  </w:num>
  <w:num w:numId="3">
    <w:abstractNumId w:val="10"/>
  </w:num>
  <w:num w:numId="4">
    <w:abstractNumId w:val="3"/>
  </w:num>
  <w:num w:numId="5">
    <w:abstractNumId w:val="13"/>
  </w:num>
  <w:num w:numId="6">
    <w:abstractNumId w:val="16"/>
  </w:num>
  <w:num w:numId="7">
    <w:abstractNumId w:val="17"/>
  </w:num>
  <w:num w:numId="8">
    <w:abstractNumId w:val="11"/>
  </w:num>
  <w:num w:numId="9">
    <w:abstractNumId w:val="15"/>
  </w:num>
  <w:num w:numId="10">
    <w:abstractNumId w:val="19"/>
  </w:num>
  <w:num w:numId="11">
    <w:abstractNumId w:val="22"/>
  </w:num>
  <w:num w:numId="12">
    <w:abstractNumId w:val="9"/>
  </w:num>
  <w:num w:numId="13">
    <w:abstractNumId w:val="8"/>
  </w:num>
  <w:num w:numId="14">
    <w:abstractNumId w:val="6"/>
  </w:num>
  <w:num w:numId="15">
    <w:abstractNumId w:val="20"/>
  </w:num>
  <w:num w:numId="16">
    <w:abstractNumId w:val="2"/>
  </w:num>
  <w:num w:numId="17">
    <w:abstractNumId w:val="12"/>
  </w:num>
  <w:num w:numId="18">
    <w:abstractNumId w:val="14"/>
  </w:num>
  <w:num w:numId="19">
    <w:abstractNumId w:val="5"/>
  </w:num>
  <w:num w:numId="20">
    <w:abstractNumId w:val="1"/>
  </w:num>
  <w:num w:numId="21">
    <w:abstractNumId w:val="4"/>
  </w:num>
  <w:num w:numId="22">
    <w:abstractNumId w:val="0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OwMDA0MTczNTNV0lEKTi0uzszPAykwrQUAAAx1uSwAAAA="/>
  </w:docVars>
  <w:rsids>
    <w:rsidRoot w:val="00C65004"/>
    <w:rsid w:val="0001383F"/>
    <w:rsid w:val="000537FE"/>
    <w:rsid w:val="000645B1"/>
    <w:rsid w:val="00072EE2"/>
    <w:rsid w:val="00074EBF"/>
    <w:rsid w:val="000751F3"/>
    <w:rsid w:val="000D369A"/>
    <w:rsid w:val="000E1F3E"/>
    <w:rsid w:val="000F7B97"/>
    <w:rsid w:val="00140209"/>
    <w:rsid w:val="00157CBE"/>
    <w:rsid w:val="00180078"/>
    <w:rsid w:val="001805A2"/>
    <w:rsid w:val="001954BB"/>
    <w:rsid w:val="001B460C"/>
    <w:rsid w:val="001B74D3"/>
    <w:rsid w:val="001C60FF"/>
    <w:rsid w:val="002441B5"/>
    <w:rsid w:val="002840C8"/>
    <w:rsid w:val="003012B2"/>
    <w:rsid w:val="00312474"/>
    <w:rsid w:val="00313087"/>
    <w:rsid w:val="00326C6C"/>
    <w:rsid w:val="0034695B"/>
    <w:rsid w:val="0035022B"/>
    <w:rsid w:val="00370927"/>
    <w:rsid w:val="00395428"/>
    <w:rsid w:val="003A09FA"/>
    <w:rsid w:val="003B0F6F"/>
    <w:rsid w:val="003B7674"/>
    <w:rsid w:val="003D6FDF"/>
    <w:rsid w:val="003D7518"/>
    <w:rsid w:val="00437AAD"/>
    <w:rsid w:val="00446DF9"/>
    <w:rsid w:val="004C3E6D"/>
    <w:rsid w:val="005053B3"/>
    <w:rsid w:val="00505A09"/>
    <w:rsid w:val="0052277B"/>
    <w:rsid w:val="00564D4F"/>
    <w:rsid w:val="005B1478"/>
    <w:rsid w:val="005C0C75"/>
    <w:rsid w:val="005C7793"/>
    <w:rsid w:val="005D5D23"/>
    <w:rsid w:val="005F2D42"/>
    <w:rsid w:val="00600645"/>
    <w:rsid w:val="00604D0C"/>
    <w:rsid w:val="00696731"/>
    <w:rsid w:val="006A0DE9"/>
    <w:rsid w:val="006C10AF"/>
    <w:rsid w:val="006C58BC"/>
    <w:rsid w:val="006D3183"/>
    <w:rsid w:val="007317B9"/>
    <w:rsid w:val="007441D4"/>
    <w:rsid w:val="0075046D"/>
    <w:rsid w:val="007512F0"/>
    <w:rsid w:val="0075130D"/>
    <w:rsid w:val="007576E1"/>
    <w:rsid w:val="007658E2"/>
    <w:rsid w:val="007823B4"/>
    <w:rsid w:val="00793F97"/>
    <w:rsid w:val="007C15F1"/>
    <w:rsid w:val="007C5C5C"/>
    <w:rsid w:val="007E0DC9"/>
    <w:rsid w:val="007E3277"/>
    <w:rsid w:val="007F4FD4"/>
    <w:rsid w:val="00805B6C"/>
    <w:rsid w:val="008464B7"/>
    <w:rsid w:val="00846FAC"/>
    <w:rsid w:val="0086471D"/>
    <w:rsid w:val="00867A84"/>
    <w:rsid w:val="00872F70"/>
    <w:rsid w:val="008B3FAD"/>
    <w:rsid w:val="008F3AE0"/>
    <w:rsid w:val="009125A6"/>
    <w:rsid w:val="00943B63"/>
    <w:rsid w:val="009475A3"/>
    <w:rsid w:val="0097102D"/>
    <w:rsid w:val="009D59DF"/>
    <w:rsid w:val="009D6677"/>
    <w:rsid w:val="00A21EFC"/>
    <w:rsid w:val="00AA1298"/>
    <w:rsid w:val="00AC3569"/>
    <w:rsid w:val="00AE5095"/>
    <w:rsid w:val="00AE5477"/>
    <w:rsid w:val="00B25AD0"/>
    <w:rsid w:val="00B3043E"/>
    <w:rsid w:val="00B44F33"/>
    <w:rsid w:val="00B45ACD"/>
    <w:rsid w:val="00B65F82"/>
    <w:rsid w:val="00B74CC8"/>
    <w:rsid w:val="00B91AE8"/>
    <w:rsid w:val="00C17632"/>
    <w:rsid w:val="00C474F5"/>
    <w:rsid w:val="00C5144D"/>
    <w:rsid w:val="00C52FF7"/>
    <w:rsid w:val="00C627AF"/>
    <w:rsid w:val="00C65004"/>
    <w:rsid w:val="00C905D4"/>
    <w:rsid w:val="00CC3446"/>
    <w:rsid w:val="00CE0CD3"/>
    <w:rsid w:val="00CF2F8F"/>
    <w:rsid w:val="00CF48A2"/>
    <w:rsid w:val="00D14B49"/>
    <w:rsid w:val="00D37C0B"/>
    <w:rsid w:val="00D62CB8"/>
    <w:rsid w:val="00D75A6B"/>
    <w:rsid w:val="00D925F0"/>
    <w:rsid w:val="00DD00B4"/>
    <w:rsid w:val="00E24BAD"/>
    <w:rsid w:val="00E37693"/>
    <w:rsid w:val="00E83C54"/>
    <w:rsid w:val="00F16467"/>
    <w:rsid w:val="00F2591F"/>
    <w:rsid w:val="00F3412A"/>
    <w:rsid w:val="00F41627"/>
    <w:rsid w:val="00F51D20"/>
    <w:rsid w:val="00F6347E"/>
    <w:rsid w:val="00F819FF"/>
    <w:rsid w:val="00FA0C7B"/>
    <w:rsid w:val="00FE245C"/>
    <w:rsid w:val="00FE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tulo1">
    <w:name w:val="heading 1"/>
    <w:basedOn w:val="Normal"/>
    <w:next w:val="Normal"/>
    <w:link w:val="Ttulo1Car"/>
    <w:qFormat/>
    <w:rsid w:val="00B65F82"/>
    <w:pPr>
      <w:keepNext/>
      <w:outlineLvl w:val="0"/>
    </w:pPr>
    <w:rPr>
      <w:sz w:val="28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25F0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customStyle="1" w:styleId="Ttulo1Car">
    <w:name w:val="Título 1 Car"/>
    <w:basedOn w:val="Fuentedeprrafopredeter"/>
    <w:link w:val="Ttulo1"/>
    <w:rsid w:val="00B65F82"/>
    <w:rPr>
      <w:rFonts w:ascii="Times New Roman" w:eastAsia="Times New Roman" w:hAnsi="Times New Roman" w:cs="Times New Roman"/>
      <w:sz w:val="28"/>
      <w:szCs w:val="20"/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B65F82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B65F82"/>
    <w:pPr>
      <w:spacing w:after="160"/>
    </w:pPr>
    <w:rPr>
      <w:rFonts w:asciiTheme="minorHAnsi" w:eastAsiaTheme="minorHAnsi" w:hAnsiTheme="minorHAnsi" w:cstheme="minorBidi"/>
      <w:lang w:val="es-CL" w:eastAsia="en-US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B65F82"/>
    <w:rPr>
      <w:sz w:val="20"/>
      <w:szCs w:val="20"/>
      <w:lang w:val="es-CL"/>
    </w:rPr>
  </w:style>
  <w:style w:type="paragraph" w:customStyle="1" w:styleId="HTMLBody">
    <w:name w:val="HTML Body"/>
    <w:rsid w:val="00B65F8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val="es-ES" w:eastAsia="es-ES"/>
    </w:rPr>
  </w:style>
  <w:style w:type="paragraph" w:customStyle="1" w:styleId="Cuerpo">
    <w:name w:val="..Cuerpo"/>
    <w:basedOn w:val="Normal"/>
    <w:link w:val="CuerpoCar"/>
    <w:qFormat/>
    <w:rsid w:val="00B65F82"/>
    <w:pPr>
      <w:spacing w:after="50" w:line="276" w:lineRule="auto"/>
      <w:jc w:val="both"/>
    </w:pPr>
    <w:rPr>
      <w:rFonts w:ascii="Arial" w:hAnsi="Arial" w:cs="Arial"/>
      <w:lang w:val="es-ES_tradnl" w:eastAsia="en-US"/>
    </w:rPr>
  </w:style>
  <w:style w:type="character" w:customStyle="1" w:styleId="CuerpoCar">
    <w:name w:val="..Cuerpo Car"/>
    <w:basedOn w:val="Fuentedeprrafopredeter"/>
    <w:link w:val="Cuerpo"/>
    <w:rsid w:val="00B65F82"/>
    <w:rPr>
      <w:rFonts w:ascii="Arial" w:eastAsia="Times New Roman" w:hAnsi="Arial" w:cs="Arial"/>
      <w:sz w:val="20"/>
      <w:szCs w:val="20"/>
      <w:lang w:val="es-ES_tradnl"/>
    </w:rPr>
  </w:style>
  <w:style w:type="paragraph" w:customStyle="1" w:styleId="Espaciado">
    <w:name w:val="..Espaciado"/>
    <w:basedOn w:val="Normal"/>
    <w:link w:val="EspaciadoCar"/>
    <w:qFormat/>
    <w:rsid w:val="00B65F82"/>
    <w:pPr>
      <w:jc w:val="both"/>
    </w:pPr>
    <w:rPr>
      <w:rFonts w:ascii="Arial" w:hAnsi="Arial" w:cs="Arial"/>
      <w:lang w:val="es-ES_tradnl" w:eastAsia="en-US"/>
    </w:rPr>
  </w:style>
  <w:style w:type="character" w:customStyle="1" w:styleId="EspaciadoCar">
    <w:name w:val="..Espaciado Car"/>
    <w:basedOn w:val="Fuentedeprrafopredeter"/>
    <w:link w:val="Espaciado"/>
    <w:rsid w:val="00B65F82"/>
    <w:rPr>
      <w:rFonts w:ascii="Arial" w:eastAsia="Times New Roman" w:hAnsi="Arial" w:cs="Arial"/>
      <w:sz w:val="20"/>
      <w:szCs w:val="20"/>
      <w:lang w:val="es-ES_tradnl"/>
    </w:rPr>
  </w:style>
  <w:style w:type="paragraph" w:customStyle="1" w:styleId="CuerpoTabla">
    <w:name w:val="..Cuerpo.Tabla"/>
    <w:basedOn w:val="Normal"/>
    <w:qFormat/>
    <w:rsid w:val="00B65F82"/>
    <w:pPr>
      <w:spacing w:line="252" w:lineRule="auto"/>
      <w:jc w:val="both"/>
    </w:pPr>
    <w:rPr>
      <w:rFonts w:ascii="Arial" w:hAnsi="Arial" w:cs="Arial"/>
      <w:lang w:val="es-ES_tradnl" w:eastAsia="es-CL"/>
    </w:rPr>
  </w:style>
  <w:style w:type="paragraph" w:customStyle="1" w:styleId="TG">
    <w:name w:val="..TG"/>
    <w:basedOn w:val="Normal"/>
    <w:qFormat/>
    <w:rsid w:val="00B65F82"/>
    <w:pPr>
      <w:jc w:val="center"/>
    </w:pPr>
    <w:rPr>
      <w:rFonts w:ascii="Arial" w:hAnsi="Arial" w:cs="Arial"/>
      <w:b/>
      <w:smallCaps/>
      <w:lang w:val="es-ES_tradnl" w:eastAsia="en-US"/>
    </w:rPr>
  </w:style>
  <w:style w:type="paragraph" w:customStyle="1" w:styleId="acta-LS">
    <w:name w:val="..acta-LS"/>
    <w:basedOn w:val="Espaciado"/>
    <w:qFormat/>
    <w:rsid w:val="00B65F82"/>
    <w:pPr>
      <w:numPr>
        <w:numId w:val="17"/>
      </w:numPr>
      <w:tabs>
        <w:tab w:val="num" w:pos="360"/>
      </w:tabs>
      <w:ind w:left="0" w:firstLine="0"/>
    </w:pPr>
  </w:style>
  <w:style w:type="paragraph" w:customStyle="1" w:styleId="pauta-TG">
    <w:name w:val="..pauta-TG"/>
    <w:basedOn w:val="Normal"/>
    <w:qFormat/>
    <w:rsid w:val="00B65F82"/>
    <w:pPr>
      <w:spacing w:after="110"/>
      <w:jc w:val="both"/>
    </w:pPr>
    <w:rPr>
      <w:rFonts w:ascii="Arial" w:hAnsi="Arial" w:cs="Arial"/>
      <w:b/>
      <w:lang w:val="es-ES_tradnl" w:eastAsia="en-US"/>
    </w:rPr>
  </w:style>
  <w:style w:type="paragraph" w:customStyle="1" w:styleId="llamado-Cuerpo">
    <w:name w:val="..llamado-Cuerpo"/>
    <w:basedOn w:val="Espaciado"/>
    <w:qFormat/>
    <w:rsid w:val="00B65F82"/>
    <w:pPr>
      <w:spacing w:after="50" w:line="252" w:lineRule="auto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DD00B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DD00B4"/>
    <w:rPr>
      <w:b/>
      <w:bCs/>
      <w:sz w:val="20"/>
      <w:szCs w:val="20"/>
      <w:lang w:val="es-CL"/>
    </w:rPr>
  </w:style>
  <w:style w:type="paragraph" w:customStyle="1" w:styleId="Titular">
    <w:name w:val="Titular"/>
    <w:basedOn w:val="Normal"/>
    <w:qFormat/>
    <w:rsid w:val="00DD00B4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b/>
      <w:bCs/>
      <w:color w:val="595959" w:themeColor="text1" w:themeTint="A6"/>
      <w:sz w:val="32"/>
      <w:szCs w:val="32"/>
      <w:lang w:val="es-ES_tradnl" w:eastAsia="en-US"/>
    </w:rPr>
  </w:style>
  <w:style w:type="paragraph" w:customStyle="1" w:styleId="titular2DFI">
    <w:name w:val="titular 2 DFI"/>
    <w:basedOn w:val="Normal"/>
    <w:qFormat/>
    <w:rsid w:val="00DD00B4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color w:val="595959" w:themeColor="text1" w:themeTint="A6"/>
      <w:sz w:val="22"/>
      <w:lang w:val="es-ES_tradnl" w:eastAsia="en-US"/>
    </w:rPr>
  </w:style>
  <w:style w:type="character" w:styleId="Textodelmarcadordeposicin">
    <w:name w:val="Placeholder Text"/>
    <w:basedOn w:val="Fuentedeprrafopredeter"/>
    <w:uiPriority w:val="99"/>
    <w:rsid w:val="00DD00B4"/>
    <w:rPr>
      <w:color w:val="808080"/>
    </w:rPr>
  </w:style>
  <w:style w:type="paragraph" w:customStyle="1" w:styleId="tablaint-DFI">
    <w:name w:val="tablaint-DFI"/>
    <w:basedOn w:val="Asuntodelcomentario"/>
    <w:qFormat/>
    <w:rsid w:val="00DD00B4"/>
    <w:pPr>
      <w:tabs>
        <w:tab w:val="left" w:pos="1349"/>
        <w:tab w:val="right" w:pos="2268"/>
      </w:tabs>
      <w:spacing w:after="0"/>
    </w:pPr>
    <w:rPr>
      <w:rFonts w:ascii="Verdana" w:hAnsi="Verdana" w:cstheme="minorHAnsi"/>
      <w:b w:val="0"/>
      <w:i/>
      <w:sz w:val="18"/>
      <w:lang w:val="es-ES"/>
    </w:rPr>
  </w:style>
  <w:style w:type="paragraph" w:customStyle="1" w:styleId="acta-LN">
    <w:name w:val="..acta-LN"/>
    <w:basedOn w:val="Espaciado"/>
    <w:qFormat/>
    <w:rsid w:val="008464B7"/>
    <w:pPr>
      <w:numPr>
        <w:numId w:val="19"/>
      </w:numPr>
      <w:spacing w:after="50" w:line="252" w:lineRule="auto"/>
      <w:ind w:left="255" w:hanging="255"/>
    </w:pPr>
  </w:style>
  <w:style w:type="paragraph" w:styleId="Textoindependiente">
    <w:name w:val="Body Text"/>
    <w:basedOn w:val="Normal"/>
    <w:link w:val="TextoindependienteCar"/>
    <w:rsid w:val="008464B7"/>
    <w:pPr>
      <w:spacing w:after="140" w:line="276" w:lineRule="auto"/>
    </w:pPr>
    <w:rPr>
      <w:rFonts w:ascii="Calibri" w:eastAsia="Calibri" w:hAnsi="Calibri" w:cs="DejaVu Sans"/>
      <w:sz w:val="22"/>
      <w:szCs w:val="22"/>
      <w:lang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8464B7"/>
    <w:rPr>
      <w:rFonts w:ascii="Calibri" w:eastAsia="Calibri" w:hAnsi="Calibri" w:cs="DejaVu Sans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header" Target="header10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8.xml"/><Relationship Id="rId2" Type="http://schemas.openxmlformats.org/officeDocument/2006/relationships/styles" Target="styles.xml"/><Relationship Id="rId16" Type="http://schemas.openxmlformats.org/officeDocument/2006/relationships/header" Target="header7.xml"/><Relationship Id="rId20" Type="http://schemas.openxmlformats.org/officeDocument/2006/relationships/package" Target="embeddings/Hoja_de_c_lculo_de_Microsoft_Excel.xlsx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23" Type="http://schemas.openxmlformats.org/officeDocument/2006/relationships/glossaryDocument" Target="glossary/document.xml"/><Relationship Id="rId10" Type="http://schemas.openxmlformats.org/officeDocument/2006/relationships/footer" Target="footer2.xml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Relationship Id="rId22" Type="http://schemas.openxmlformats.org/officeDocument/2006/relationships/fontTable" Target="fontTable.xml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8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www.uantof.cl/public/img/vinculacion/logo_ua_azul.png" TargetMode="External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www.earlydaily.com/wp-content/uploads/2010/11/GOB_RGB-668x667.jpg" TargetMode="External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98BEFC4F7B4EA687EAB06475AB2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8EC41-75CE-4966-9D68-7C42E891B485}"/>
      </w:docPartPr>
      <w:docPartBody>
        <w:p w:rsidR="000C49A0" w:rsidRDefault="000C49A0" w:rsidP="000C49A0">
          <w:pPr>
            <w:pStyle w:val="9298BEFC4F7B4EA687EAB06475AB271D"/>
          </w:pPr>
          <w:r>
            <w:rPr>
              <w:rStyle w:val="Textodelmarcadordeposicin"/>
            </w:rPr>
            <w:t>SÍ o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C49A0"/>
    <w:rsid w:val="000C49A0"/>
    <w:rsid w:val="001F16F5"/>
    <w:rsid w:val="002B0CBD"/>
    <w:rsid w:val="002B161C"/>
    <w:rsid w:val="003917BF"/>
    <w:rsid w:val="006519EE"/>
    <w:rsid w:val="00766D88"/>
    <w:rsid w:val="00A16728"/>
    <w:rsid w:val="00AD1157"/>
    <w:rsid w:val="00BC0887"/>
    <w:rsid w:val="00BE0A19"/>
    <w:rsid w:val="00D81438"/>
    <w:rsid w:val="00DA3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rsid w:val="000C49A0"/>
    <w:rPr>
      <w:color w:val="808080"/>
    </w:rPr>
  </w:style>
  <w:style w:type="paragraph" w:customStyle="1" w:styleId="6D0646E95A2A431AA90F5BA01A6F5A95">
    <w:name w:val="6D0646E95A2A431AA90F5BA01A6F5A95"/>
    <w:rsid w:val="000C49A0"/>
  </w:style>
  <w:style w:type="paragraph" w:customStyle="1" w:styleId="841BE9D03D6A4E9588AEC83BCF22C20D">
    <w:name w:val="841BE9D03D6A4E9588AEC83BCF22C20D"/>
    <w:rsid w:val="000C49A0"/>
  </w:style>
  <w:style w:type="paragraph" w:customStyle="1" w:styleId="9298BEFC4F7B4EA687EAB06475AB271D">
    <w:name w:val="9298BEFC4F7B4EA687EAB06475AB271D"/>
    <w:rsid w:val="000C49A0"/>
  </w:style>
  <w:style w:type="paragraph" w:customStyle="1" w:styleId="7727B32BF2534A198A9FEDE6FBFB2E87">
    <w:name w:val="7727B32BF2534A198A9FEDE6FBFB2E87"/>
    <w:rsid w:val="000C49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802</Words>
  <Characters>15415</Characters>
  <Application>Microsoft Office Word</Application>
  <DocSecurity>0</DocSecurity>
  <Lines>128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I</dc:creator>
  <cp:lastModifiedBy>Ítalo Santoro Ageno</cp:lastModifiedBy>
  <cp:revision>2</cp:revision>
  <cp:lastPrinted>2014-04-25T23:26:00Z</cp:lastPrinted>
  <dcterms:created xsi:type="dcterms:W3CDTF">2020-01-10T18:52:00Z</dcterms:created>
  <dcterms:modified xsi:type="dcterms:W3CDTF">2020-01-10T18:52:00Z</dcterms:modified>
</cp:coreProperties>
</file>